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B42769" w14:textId="77777777" w:rsidR="000419E2" w:rsidRDefault="000419E2" w:rsidP="00A46932">
      <w:pPr>
        <w:pStyle w:val="Tytu"/>
        <w:jc w:val="left"/>
        <w:rPr>
          <w:rFonts w:asciiTheme="minorHAnsi" w:hAnsiTheme="minorHAnsi" w:cstheme="minorHAnsi"/>
          <w:u w:val="single"/>
        </w:rPr>
      </w:pPr>
    </w:p>
    <w:p w14:paraId="66F8C6CA" w14:textId="092EC420" w:rsidR="006D3582" w:rsidRPr="00F068CF" w:rsidRDefault="00DA14D8" w:rsidP="00F068CF">
      <w:pPr>
        <w:ind w:left="7080" w:firstLine="708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F068C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6C6DC5F6" w14:textId="2192C87E" w:rsidR="00F068CF" w:rsidRPr="00F068CF" w:rsidRDefault="00F068CF" w:rsidP="00F068CF">
      <w:pPr>
        <w:spacing w:before="240" w:after="120" w:line="276" w:lineRule="auto"/>
        <w:rPr>
          <w:rFonts w:ascii="Calibri" w:hAnsi="Calibri" w:cs="Calibri"/>
          <w:b/>
          <w:bCs/>
          <w:sz w:val="22"/>
          <w:szCs w:val="22"/>
          <w:lang w:eastAsia="en-US"/>
        </w:rPr>
      </w:pP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>Wykonawca:</w:t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="00B222B5">
        <w:rPr>
          <w:rFonts w:ascii="Calibri" w:hAnsi="Calibri" w:cs="Calibri"/>
          <w:b/>
          <w:bCs/>
          <w:sz w:val="22"/>
          <w:szCs w:val="22"/>
          <w:lang w:eastAsia="en-US"/>
        </w:rPr>
        <w:t>……………………….</w:t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  <w:t>Data: ……………………</w:t>
      </w:r>
    </w:p>
    <w:p w14:paraId="08BDDE59" w14:textId="77777777" w:rsidR="00F068CF" w:rsidRPr="00F068CF" w:rsidRDefault="00F068CF" w:rsidP="00EE0F5E">
      <w:pPr>
        <w:tabs>
          <w:tab w:val="left" w:pos="4536"/>
          <w:tab w:val="left" w:leader="dot" w:pos="9072"/>
        </w:tabs>
        <w:rPr>
          <w:rFonts w:ascii="Calibri" w:hAnsi="Calibri"/>
          <w:i/>
          <w:sz w:val="22"/>
        </w:rPr>
      </w:pPr>
    </w:p>
    <w:p w14:paraId="711F9DCD" w14:textId="0778385A" w:rsidR="00DC58DB" w:rsidRPr="00DC58DB" w:rsidRDefault="00DC58DB" w:rsidP="00B222B5">
      <w:pPr>
        <w:spacing w:after="200" w:line="276" w:lineRule="auto"/>
        <w:jc w:val="center"/>
        <w:rPr>
          <w:rFonts w:ascii="Calibri" w:eastAsia="Calibri" w:hAnsi="Calibri" w:cs="Calibri"/>
          <w:b/>
          <w:iCs/>
          <w:sz w:val="22"/>
          <w:szCs w:val="22"/>
          <w:lang w:eastAsia="en-US"/>
        </w:rPr>
      </w:pPr>
      <w:r w:rsidRPr="00DC58DB">
        <w:rPr>
          <w:rFonts w:ascii="Calibri" w:eastAsia="Calibri" w:hAnsi="Calibri" w:cs="Calibri"/>
          <w:b/>
          <w:iCs/>
          <w:sz w:val="22"/>
          <w:szCs w:val="22"/>
          <w:lang w:eastAsia="en-US"/>
        </w:rPr>
        <w:t xml:space="preserve">Wymagania i parametry techniczne na dostawę </w:t>
      </w:r>
      <w:r w:rsidR="00B222B5">
        <w:rPr>
          <w:rFonts w:ascii="Calibri" w:eastAsia="Calibri" w:hAnsi="Calibri" w:cs="Calibri"/>
          <w:b/>
          <w:iCs/>
          <w:sz w:val="22"/>
          <w:szCs w:val="22"/>
          <w:lang w:eastAsia="en-US"/>
        </w:rPr>
        <w:t xml:space="preserve">laboratoryjnego </w:t>
      </w:r>
      <w:r w:rsidRPr="00DC58DB">
        <w:rPr>
          <w:rFonts w:ascii="Calibri" w:eastAsia="Calibri" w:hAnsi="Calibri" w:cs="Calibri"/>
          <w:b/>
          <w:iCs/>
          <w:sz w:val="22"/>
          <w:szCs w:val="22"/>
          <w:lang w:eastAsia="en-US"/>
        </w:rPr>
        <w:t xml:space="preserve"> </w:t>
      </w:r>
      <w:r w:rsidR="00B222B5">
        <w:rPr>
          <w:rFonts w:ascii="Calibri" w:eastAsia="Calibri" w:hAnsi="Calibri" w:cs="Calibri"/>
          <w:b/>
          <w:iCs/>
          <w:sz w:val="22"/>
          <w:szCs w:val="22"/>
          <w:lang w:eastAsia="en-US"/>
        </w:rPr>
        <w:t>m</w:t>
      </w:r>
      <w:r w:rsidR="00B222B5" w:rsidRPr="00B222B5">
        <w:rPr>
          <w:rFonts w:ascii="Calibri" w:eastAsia="Calibri" w:hAnsi="Calibri" w:cs="Calibri"/>
          <w:b/>
          <w:iCs/>
          <w:sz w:val="22"/>
          <w:szCs w:val="22"/>
          <w:lang w:eastAsia="en-US"/>
        </w:rPr>
        <w:t>ikroskop</w:t>
      </w:r>
      <w:r w:rsidR="00B222B5">
        <w:rPr>
          <w:rFonts w:ascii="Calibri" w:eastAsia="Calibri" w:hAnsi="Calibri" w:cs="Calibri"/>
          <w:b/>
          <w:iCs/>
          <w:sz w:val="22"/>
          <w:szCs w:val="22"/>
          <w:lang w:eastAsia="en-US"/>
        </w:rPr>
        <w:t>u</w:t>
      </w:r>
      <w:r w:rsidR="00B222B5" w:rsidRPr="00B222B5">
        <w:rPr>
          <w:rFonts w:ascii="Calibri" w:eastAsia="Calibri" w:hAnsi="Calibri" w:cs="Calibri"/>
          <w:b/>
          <w:iCs/>
          <w:sz w:val="22"/>
          <w:szCs w:val="22"/>
          <w:lang w:eastAsia="en-US"/>
        </w:rPr>
        <w:t xml:space="preserve"> optyczn</w:t>
      </w:r>
      <w:r w:rsidR="00B222B5">
        <w:rPr>
          <w:rFonts w:ascii="Calibri" w:eastAsia="Calibri" w:hAnsi="Calibri" w:cs="Calibri"/>
          <w:b/>
          <w:iCs/>
          <w:sz w:val="22"/>
          <w:szCs w:val="22"/>
          <w:lang w:eastAsia="en-US"/>
        </w:rPr>
        <w:t>ego</w:t>
      </w:r>
      <w:r w:rsidR="00B222B5" w:rsidRPr="00B222B5">
        <w:rPr>
          <w:rFonts w:ascii="Calibri" w:eastAsia="Calibri" w:hAnsi="Calibri" w:cs="Calibri"/>
          <w:b/>
          <w:iCs/>
          <w:sz w:val="22"/>
          <w:szCs w:val="22"/>
          <w:lang w:eastAsia="en-US"/>
        </w:rPr>
        <w:t xml:space="preserve"> </w:t>
      </w:r>
      <w:r w:rsidR="00B222B5">
        <w:rPr>
          <w:rFonts w:ascii="Calibri" w:eastAsia="Calibri" w:hAnsi="Calibri" w:cs="Calibri"/>
          <w:b/>
          <w:iCs/>
          <w:sz w:val="22"/>
          <w:szCs w:val="22"/>
          <w:lang w:eastAsia="en-US"/>
        </w:rPr>
        <w:br/>
      </w:r>
      <w:r w:rsidR="008B4381" w:rsidRPr="008B4381">
        <w:rPr>
          <w:rFonts w:ascii="Calibri" w:eastAsia="Calibri" w:hAnsi="Calibri" w:cs="Calibri"/>
          <w:b/>
          <w:iCs/>
          <w:sz w:val="22"/>
          <w:szCs w:val="22"/>
          <w:lang w:eastAsia="en-US"/>
        </w:rPr>
        <w:t xml:space="preserve">o </w:t>
      </w:r>
      <w:r w:rsidR="00B222B5">
        <w:rPr>
          <w:rFonts w:ascii="Calibri" w:eastAsia="Calibri" w:hAnsi="Calibri" w:cs="Calibri"/>
          <w:b/>
          <w:iCs/>
          <w:sz w:val="22"/>
          <w:szCs w:val="22"/>
          <w:lang w:eastAsia="en-US"/>
        </w:rPr>
        <w:t>rozszerzonych</w:t>
      </w:r>
      <w:r w:rsidR="008B4381" w:rsidRPr="008B4381">
        <w:rPr>
          <w:rFonts w:ascii="Calibri" w:eastAsia="Calibri" w:hAnsi="Calibri" w:cs="Calibri"/>
          <w:b/>
          <w:iCs/>
          <w:sz w:val="22"/>
          <w:szCs w:val="22"/>
          <w:lang w:eastAsia="en-US"/>
        </w:rPr>
        <w:t xml:space="preserve"> parametrach</w:t>
      </w:r>
    </w:p>
    <w:tbl>
      <w:tblPr>
        <w:tblW w:w="9995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8"/>
        <w:gridCol w:w="2411"/>
        <w:gridCol w:w="7"/>
        <w:gridCol w:w="5308"/>
        <w:gridCol w:w="1701"/>
      </w:tblGrid>
      <w:tr w:rsidR="00DC58DB" w:rsidRPr="00B222B5" w14:paraId="637FAC7A" w14:textId="77777777" w:rsidTr="008B4381">
        <w:trPr>
          <w:trHeight w:val="251"/>
        </w:trPr>
        <w:tc>
          <w:tcPr>
            <w:tcW w:w="568" w:type="dxa"/>
          </w:tcPr>
          <w:p w14:paraId="64F5AA98" w14:textId="172240D9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b/>
                <w:lang w:val="en-GB" w:eastAsia="en-US"/>
              </w:rPr>
            </w:pPr>
            <w:proofErr w:type="spellStart"/>
            <w:r w:rsidRPr="00B222B5">
              <w:rPr>
                <w:rFonts w:asciiTheme="minorHAnsi" w:eastAsia="Calibri" w:hAnsiTheme="minorHAnsi" w:cstheme="minorHAnsi"/>
                <w:b/>
                <w:lang w:val="en-GB" w:eastAsia="en-US"/>
              </w:rPr>
              <w:t>Lp</w:t>
            </w:r>
            <w:proofErr w:type="spellEnd"/>
            <w:r w:rsidR="00B222B5" w:rsidRPr="00B222B5">
              <w:rPr>
                <w:rFonts w:asciiTheme="minorHAnsi" w:eastAsia="Calibri" w:hAnsiTheme="minorHAnsi" w:cstheme="minorHAnsi"/>
                <w:b/>
                <w:lang w:val="en-GB" w:eastAsia="en-US"/>
              </w:rPr>
              <w:t>.</w:t>
            </w:r>
          </w:p>
          <w:p w14:paraId="3F9E836D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b/>
                <w:lang w:val="en-GB" w:eastAsia="en-US"/>
              </w:rPr>
            </w:pPr>
          </w:p>
        </w:tc>
        <w:tc>
          <w:tcPr>
            <w:tcW w:w="2411" w:type="dxa"/>
          </w:tcPr>
          <w:p w14:paraId="3F24D041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b/>
                <w:lang w:val="en-GB" w:eastAsia="en-US"/>
              </w:rPr>
            </w:pPr>
            <w:proofErr w:type="spellStart"/>
            <w:r w:rsidRPr="00B222B5">
              <w:rPr>
                <w:rFonts w:asciiTheme="minorHAnsi" w:eastAsia="Calibri" w:hAnsiTheme="minorHAnsi" w:cstheme="minorHAnsi"/>
                <w:b/>
                <w:lang w:val="en-GB" w:eastAsia="en-US"/>
              </w:rPr>
              <w:t>Nazwa</w:t>
            </w:r>
            <w:proofErr w:type="spellEnd"/>
            <w:r w:rsidRPr="00B222B5">
              <w:rPr>
                <w:rFonts w:asciiTheme="minorHAnsi" w:eastAsia="Calibri" w:hAnsiTheme="minorHAnsi" w:cstheme="minorHAnsi"/>
                <w:b/>
                <w:lang w:val="en-GB" w:eastAsia="en-US"/>
              </w:rPr>
              <w:t xml:space="preserve"> </w:t>
            </w:r>
            <w:proofErr w:type="spellStart"/>
            <w:r w:rsidRPr="00B222B5">
              <w:rPr>
                <w:rFonts w:asciiTheme="minorHAnsi" w:eastAsia="Calibri" w:hAnsiTheme="minorHAnsi" w:cstheme="minorHAnsi"/>
                <w:b/>
                <w:lang w:val="en-GB" w:eastAsia="en-US"/>
              </w:rPr>
              <w:t>parametru</w:t>
            </w:r>
            <w:proofErr w:type="spellEnd"/>
            <w:r w:rsidRPr="00B222B5">
              <w:rPr>
                <w:rFonts w:asciiTheme="minorHAnsi" w:eastAsia="Calibri" w:hAnsiTheme="minorHAnsi" w:cstheme="minorHAnsi"/>
                <w:b/>
                <w:lang w:val="en-GB" w:eastAsia="en-US"/>
              </w:rPr>
              <w:t xml:space="preserve"> </w:t>
            </w:r>
          </w:p>
          <w:p w14:paraId="0256176C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b/>
                <w:lang w:val="en-GB" w:eastAsia="en-US"/>
              </w:rPr>
            </w:pPr>
          </w:p>
        </w:tc>
        <w:tc>
          <w:tcPr>
            <w:tcW w:w="5315" w:type="dxa"/>
            <w:gridSpan w:val="2"/>
          </w:tcPr>
          <w:p w14:paraId="3BCD3A7D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b/>
                <w:lang w:val="en-GB" w:eastAsia="en-US"/>
              </w:rPr>
            </w:pPr>
            <w:proofErr w:type="spellStart"/>
            <w:r w:rsidRPr="00B222B5">
              <w:rPr>
                <w:rFonts w:asciiTheme="minorHAnsi" w:eastAsia="Calibri" w:hAnsiTheme="minorHAnsi" w:cstheme="minorHAnsi"/>
                <w:b/>
                <w:lang w:val="en-GB" w:eastAsia="en-US"/>
              </w:rPr>
              <w:t>Wymaganie</w:t>
            </w:r>
            <w:proofErr w:type="spellEnd"/>
            <w:r w:rsidRPr="00B222B5">
              <w:rPr>
                <w:rFonts w:asciiTheme="minorHAnsi" w:eastAsia="Calibri" w:hAnsiTheme="minorHAnsi" w:cstheme="minorHAnsi"/>
                <w:b/>
                <w:lang w:val="en-GB" w:eastAsia="en-US"/>
              </w:rPr>
              <w:t xml:space="preserve"> </w:t>
            </w:r>
          </w:p>
        </w:tc>
        <w:tc>
          <w:tcPr>
            <w:tcW w:w="1701" w:type="dxa"/>
          </w:tcPr>
          <w:p w14:paraId="4B49A65A" w14:textId="465C2AE1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b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b/>
                <w:lang w:eastAsia="en-US"/>
              </w:rPr>
              <w:t>Kolumna do wypełnienia przez Wykonawcę</w:t>
            </w:r>
          </w:p>
        </w:tc>
      </w:tr>
      <w:tr w:rsidR="00DC58DB" w:rsidRPr="00B222B5" w14:paraId="4FD197EB" w14:textId="77777777" w:rsidTr="008B4381">
        <w:trPr>
          <w:trHeight w:val="251"/>
        </w:trPr>
        <w:tc>
          <w:tcPr>
            <w:tcW w:w="568" w:type="dxa"/>
          </w:tcPr>
          <w:p w14:paraId="34089FBC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val="en-GB" w:eastAsia="en-US"/>
              </w:rPr>
            </w:pPr>
            <w:r w:rsidRPr="00B222B5">
              <w:rPr>
                <w:rFonts w:asciiTheme="minorHAnsi" w:eastAsia="Calibri" w:hAnsiTheme="minorHAnsi" w:cstheme="minorHAnsi"/>
                <w:lang w:val="en-GB" w:eastAsia="en-US"/>
              </w:rPr>
              <w:t>1.</w:t>
            </w:r>
          </w:p>
        </w:tc>
        <w:tc>
          <w:tcPr>
            <w:tcW w:w="2411" w:type="dxa"/>
          </w:tcPr>
          <w:p w14:paraId="49E4B9DA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val="en-GB" w:eastAsia="en-US"/>
              </w:rPr>
            </w:pPr>
            <w:proofErr w:type="spellStart"/>
            <w:r w:rsidRPr="00B222B5">
              <w:rPr>
                <w:rFonts w:asciiTheme="minorHAnsi" w:eastAsia="Calibri" w:hAnsiTheme="minorHAnsi" w:cstheme="minorHAnsi"/>
                <w:lang w:val="en-GB" w:eastAsia="en-US"/>
              </w:rPr>
              <w:t>Typ</w:t>
            </w:r>
            <w:proofErr w:type="spellEnd"/>
          </w:p>
        </w:tc>
        <w:tc>
          <w:tcPr>
            <w:tcW w:w="5315" w:type="dxa"/>
            <w:gridSpan w:val="2"/>
          </w:tcPr>
          <w:p w14:paraId="66BAAFC4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val="en-GB" w:eastAsia="en-US"/>
              </w:rPr>
            </w:pPr>
          </w:p>
        </w:tc>
        <w:tc>
          <w:tcPr>
            <w:tcW w:w="1701" w:type="dxa"/>
          </w:tcPr>
          <w:p w14:paraId="22F5EEA9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val="en-GB" w:eastAsia="en-US"/>
              </w:rPr>
            </w:pPr>
            <w:proofErr w:type="spellStart"/>
            <w:r w:rsidRPr="00B222B5">
              <w:rPr>
                <w:rFonts w:asciiTheme="minorHAnsi" w:eastAsia="Calibri" w:hAnsiTheme="minorHAnsi" w:cstheme="minorHAnsi"/>
                <w:lang w:val="en-GB" w:eastAsia="en-US"/>
              </w:rPr>
              <w:t>Podać</w:t>
            </w:r>
            <w:proofErr w:type="spellEnd"/>
            <w:r w:rsidRPr="00B222B5">
              <w:rPr>
                <w:rFonts w:asciiTheme="minorHAnsi" w:eastAsia="Calibri" w:hAnsiTheme="minorHAnsi" w:cstheme="minorHAnsi"/>
                <w:lang w:val="en-GB" w:eastAsia="en-US"/>
              </w:rPr>
              <w:t xml:space="preserve"> </w:t>
            </w:r>
          </w:p>
        </w:tc>
      </w:tr>
      <w:tr w:rsidR="00DC58DB" w:rsidRPr="00B222B5" w14:paraId="30C6ACAE" w14:textId="77777777" w:rsidTr="008B4381">
        <w:trPr>
          <w:trHeight w:val="251"/>
        </w:trPr>
        <w:tc>
          <w:tcPr>
            <w:tcW w:w="568" w:type="dxa"/>
          </w:tcPr>
          <w:p w14:paraId="36BDF9FF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val="en-GB" w:eastAsia="en-US"/>
              </w:rPr>
            </w:pPr>
            <w:r w:rsidRPr="00B222B5">
              <w:rPr>
                <w:rFonts w:asciiTheme="minorHAnsi" w:eastAsia="Calibri" w:hAnsiTheme="minorHAnsi" w:cstheme="minorHAnsi"/>
                <w:lang w:val="en-GB" w:eastAsia="en-US"/>
              </w:rPr>
              <w:t>2.</w:t>
            </w:r>
          </w:p>
        </w:tc>
        <w:tc>
          <w:tcPr>
            <w:tcW w:w="2411" w:type="dxa"/>
          </w:tcPr>
          <w:p w14:paraId="312C8D7F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val="en-GB"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Producent</w:t>
            </w:r>
          </w:p>
        </w:tc>
        <w:tc>
          <w:tcPr>
            <w:tcW w:w="5315" w:type="dxa"/>
            <w:gridSpan w:val="2"/>
          </w:tcPr>
          <w:p w14:paraId="153CFD28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val="en-GB" w:eastAsia="en-US"/>
              </w:rPr>
            </w:pPr>
          </w:p>
        </w:tc>
        <w:tc>
          <w:tcPr>
            <w:tcW w:w="1701" w:type="dxa"/>
          </w:tcPr>
          <w:p w14:paraId="5FC8ADF6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val="en-GB" w:eastAsia="en-US"/>
              </w:rPr>
            </w:pPr>
            <w:proofErr w:type="spellStart"/>
            <w:r w:rsidRPr="00B222B5">
              <w:rPr>
                <w:rFonts w:asciiTheme="minorHAnsi" w:eastAsia="Calibri" w:hAnsiTheme="minorHAnsi" w:cstheme="minorHAnsi"/>
                <w:lang w:val="en-GB" w:eastAsia="en-US"/>
              </w:rPr>
              <w:t>Podać</w:t>
            </w:r>
            <w:proofErr w:type="spellEnd"/>
            <w:r w:rsidRPr="00B222B5">
              <w:rPr>
                <w:rFonts w:asciiTheme="minorHAnsi" w:eastAsia="Calibri" w:hAnsiTheme="minorHAnsi" w:cstheme="minorHAnsi"/>
                <w:lang w:val="en-GB" w:eastAsia="en-US"/>
              </w:rPr>
              <w:t xml:space="preserve"> </w:t>
            </w:r>
          </w:p>
        </w:tc>
      </w:tr>
      <w:tr w:rsidR="00DC58DB" w:rsidRPr="00B222B5" w14:paraId="47E7B285" w14:textId="77777777" w:rsidTr="008B4381">
        <w:trPr>
          <w:trHeight w:val="251"/>
        </w:trPr>
        <w:tc>
          <w:tcPr>
            <w:tcW w:w="568" w:type="dxa"/>
          </w:tcPr>
          <w:p w14:paraId="50DB61C8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val="en-GB" w:eastAsia="en-US"/>
              </w:rPr>
            </w:pPr>
            <w:r w:rsidRPr="00B222B5">
              <w:rPr>
                <w:rFonts w:asciiTheme="minorHAnsi" w:eastAsia="Calibri" w:hAnsiTheme="minorHAnsi" w:cstheme="minorHAnsi"/>
                <w:lang w:val="en-GB" w:eastAsia="en-US"/>
              </w:rPr>
              <w:t>3.</w:t>
            </w:r>
          </w:p>
        </w:tc>
        <w:tc>
          <w:tcPr>
            <w:tcW w:w="2411" w:type="dxa"/>
          </w:tcPr>
          <w:p w14:paraId="0B4315F1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val="en-GB"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Kraj pochodzenia</w:t>
            </w:r>
          </w:p>
        </w:tc>
        <w:tc>
          <w:tcPr>
            <w:tcW w:w="5315" w:type="dxa"/>
            <w:gridSpan w:val="2"/>
          </w:tcPr>
          <w:p w14:paraId="27AD81B0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val="en-GB" w:eastAsia="en-US"/>
              </w:rPr>
            </w:pPr>
          </w:p>
        </w:tc>
        <w:tc>
          <w:tcPr>
            <w:tcW w:w="1701" w:type="dxa"/>
          </w:tcPr>
          <w:p w14:paraId="46550D30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val="en-GB" w:eastAsia="en-US"/>
              </w:rPr>
            </w:pPr>
            <w:proofErr w:type="spellStart"/>
            <w:r w:rsidRPr="00B222B5">
              <w:rPr>
                <w:rFonts w:asciiTheme="minorHAnsi" w:eastAsia="Calibri" w:hAnsiTheme="minorHAnsi" w:cstheme="minorHAnsi"/>
                <w:lang w:val="en-GB" w:eastAsia="en-US"/>
              </w:rPr>
              <w:t>Podać</w:t>
            </w:r>
            <w:proofErr w:type="spellEnd"/>
          </w:p>
        </w:tc>
      </w:tr>
      <w:tr w:rsidR="00DC58DB" w:rsidRPr="00B222B5" w14:paraId="0BA6DDEA" w14:textId="77777777" w:rsidTr="008B4381">
        <w:trPr>
          <w:trHeight w:val="251"/>
        </w:trPr>
        <w:tc>
          <w:tcPr>
            <w:tcW w:w="568" w:type="dxa"/>
          </w:tcPr>
          <w:p w14:paraId="1EB8681E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val="en-GB" w:eastAsia="en-US"/>
              </w:rPr>
            </w:pPr>
            <w:r w:rsidRPr="00B222B5">
              <w:rPr>
                <w:rFonts w:asciiTheme="minorHAnsi" w:eastAsia="Calibri" w:hAnsiTheme="minorHAnsi" w:cstheme="minorHAnsi"/>
                <w:lang w:val="en-GB" w:eastAsia="en-US"/>
              </w:rPr>
              <w:t>4.</w:t>
            </w:r>
          </w:p>
        </w:tc>
        <w:tc>
          <w:tcPr>
            <w:tcW w:w="2411" w:type="dxa"/>
          </w:tcPr>
          <w:p w14:paraId="237F0B89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val="en-US" w:eastAsia="en-US"/>
              </w:rPr>
            </w:pPr>
            <w:proofErr w:type="spellStart"/>
            <w:r w:rsidRPr="00B222B5">
              <w:rPr>
                <w:rFonts w:asciiTheme="minorHAnsi" w:eastAsia="Calibri" w:hAnsiTheme="minorHAnsi" w:cstheme="minorHAnsi"/>
                <w:lang w:val="en-US" w:eastAsia="en-US"/>
              </w:rPr>
              <w:t>Rok</w:t>
            </w:r>
            <w:proofErr w:type="spellEnd"/>
            <w:r w:rsidRPr="00B222B5">
              <w:rPr>
                <w:rFonts w:asciiTheme="minorHAnsi" w:eastAsia="Calibri" w:hAnsiTheme="minorHAnsi" w:cstheme="minorHAnsi"/>
                <w:lang w:val="en-US" w:eastAsia="en-US"/>
              </w:rPr>
              <w:t xml:space="preserve"> </w:t>
            </w:r>
            <w:proofErr w:type="spellStart"/>
            <w:r w:rsidRPr="00B222B5">
              <w:rPr>
                <w:rFonts w:asciiTheme="minorHAnsi" w:eastAsia="Calibri" w:hAnsiTheme="minorHAnsi" w:cstheme="minorHAnsi"/>
                <w:lang w:val="en-US" w:eastAsia="en-US"/>
              </w:rPr>
              <w:t>produkcji</w:t>
            </w:r>
            <w:proofErr w:type="spellEnd"/>
          </w:p>
        </w:tc>
        <w:tc>
          <w:tcPr>
            <w:tcW w:w="5315" w:type="dxa"/>
            <w:gridSpan w:val="2"/>
          </w:tcPr>
          <w:p w14:paraId="5BEA48EE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val="en-GB" w:eastAsia="en-US"/>
              </w:rPr>
            </w:pPr>
            <w:r w:rsidRPr="00B222B5">
              <w:rPr>
                <w:rFonts w:asciiTheme="minorHAnsi" w:eastAsia="Calibri" w:hAnsiTheme="minorHAnsi" w:cstheme="minorHAnsi"/>
                <w:lang w:val="en-GB" w:eastAsia="en-US"/>
              </w:rPr>
              <w:t>2022</w:t>
            </w:r>
          </w:p>
        </w:tc>
        <w:tc>
          <w:tcPr>
            <w:tcW w:w="1701" w:type="dxa"/>
          </w:tcPr>
          <w:p w14:paraId="45FCBB36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val="en-GB" w:eastAsia="en-US"/>
              </w:rPr>
            </w:pPr>
            <w:proofErr w:type="spellStart"/>
            <w:r w:rsidRPr="00B222B5">
              <w:rPr>
                <w:rFonts w:asciiTheme="minorHAnsi" w:eastAsia="Calibri" w:hAnsiTheme="minorHAnsi" w:cstheme="minorHAnsi"/>
                <w:lang w:val="en-GB" w:eastAsia="en-US"/>
              </w:rPr>
              <w:t>Potwierdzić</w:t>
            </w:r>
            <w:proofErr w:type="spellEnd"/>
          </w:p>
        </w:tc>
      </w:tr>
      <w:tr w:rsidR="00DC58DB" w:rsidRPr="00B222B5" w14:paraId="5AA0CA93" w14:textId="77777777" w:rsidTr="008B4381">
        <w:trPr>
          <w:trHeight w:val="251"/>
        </w:trPr>
        <w:tc>
          <w:tcPr>
            <w:tcW w:w="568" w:type="dxa"/>
          </w:tcPr>
          <w:p w14:paraId="1B9BFE93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val="en-GB" w:eastAsia="en-US"/>
              </w:rPr>
            </w:pPr>
            <w:r w:rsidRPr="00B222B5">
              <w:rPr>
                <w:rFonts w:asciiTheme="minorHAnsi" w:eastAsia="Calibri" w:hAnsiTheme="minorHAnsi" w:cstheme="minorHAnsi"/>
                <w:lang w:val="en-GB" w:eastAsia="en-US"/>
              </w:rPr>
              <w:t>5.</w:t>
            </w:r>
          </w:p>
        </w:tc>
        <w:tc>
          <w:tcPr>
            <w:tcW w:w="2411" w:type="dxa"/>
          </w:tcPr>
          <w:p w14:paraId="4A821974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val="en-GB"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Główne zastosowanie</w:t>
            </w:r>
          </w:p>
        </w:tc>
        <w:tc>
          <w:tcPr>
            <w:tcW w:w="5315" w:type="dxa"/>
            <w:gridSpan w:val="2"/>
          </w:tcPr>
          <w:p w14:paraId="7C175EFD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Mikroskop optyczny z kontrastem </w:t>
            </w:r>
            <w:proofErr w:type="spellStart"/>
            <w:r w:rsidRPr="00B222B5">
              <w:rPr>
                <w:rFonts w:asciiTheme="minorHAnsi" w:eastAsia="Calibri" w:hAnsiTheme="minorHAnsi" w:cstheme="minorHAnsi"/>
                <w:lang w:eastAsia="en-US"/>
              </w:rPr>
              <w:t>Nomarskiego</w:t>
            </w:r>
            <w:proofErr w:type="spellEnd"/>
          </w:p>
        </w:tc>
        <w:tc>
          <w:tcPr>
            <w:tcW w:w="1701" w:type="dxa"/>
          </w:tcPr>
          <w:p w14:paraId="27A406AC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Potwierdzić  </w:t>
            </w:r>
          </w:p>
        </w:tc>
      </w:tr>
      <w:tr w:rsidR="00DC58DB" w:rsidRPr="00B222B5" w14:paraId="0730DA87" w14:textId="77777777" w:rsidTr="008B4381">
        <w:trPr>
          <w:trHeight w:val="251"/>
        </w:trPr>
        <w:tc>
          <w:tcPr>
            <w:tcW w:w="568" w:type="dxa"/>
            <w:vMerge w:val="restart"/>
          </w:tcPr>
          <w:p w14:paraId="65885E4A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6.</w:t>
            </w:r>
          </w:p>
        </w:tc>
        <w:tc>
          <w:tcPr>
            <w:tcW w:w="2411" w:type="dxa"/>
            <w:vMerge w:val="restart"/>
          </w:tcPr>
          <w:p w14:paraId="3B962482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Statyw mikroskopu  </w:t>
            </w:r>
          </w:p>
        </w:tc>
        <w:tc>
          <w:tcPr>
            <w:tcW w:w="5315" w:type="dxa"/>
            <w:gridSpan w:val="2"/>
          </w:tcPr>
          <w:p w14:paraId="0A037116" w14:textId="77777777" w:rsidR="00DC58DB" w:rsidRPr="00B222B5" w:rsidRDefault="00DC58DB" w:rsidP="00DC58DB">
            <w:pPr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6.1.  o konstrukcji odpornej na drgania </w:t>
            </w:r>
          </w:p>
        </w:tc>
        <w:tc>
          <w:tcPr>
            <w:tcW w:w="1701" w:type="dxa"/>
          </w:tcPr>
          <w:p w14:paraId="41161503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Potwierdzić  </w:t>
            </w:r>
          </w:p>
        </w:tc>
      </w:tr>
      <w:tr w:rsidR="00DC58DB" w:rsidRPr="00B222B5" w14:paraId="373E255B" w14:textId="77777777" w:rsidTr="008B4381">
        <w:trPr>
          <w:trHeight w:val="251"/>
        </w:trPr>
        <w:tc>
          <w:tcPr>
            <w:tcW w:w="568" w:type="dxa"/>
            <w:vMerge/>
          </w:tcPr>
          <w:p w14:paraId="783C16A0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411" w:type="dxa"/>
            <w:vMerge/>
          </w:tcPr>
          <w:p w14:paraId="343CF10F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20F8ACE2" w14:textId="77777777" w:rsidR="00DC58DB" w:rsidRPr="00B222B5" w:rsidRDefault="00DC58DB" w:rsidP="00DC58DB">
            <w:pPr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6.2. zapewniający pracę w świetle odbitym</w:t>
            </w:r>
          </w:p>
        </w:tc>
        <w:tc>
          <w:tcPr>
            <w:tcW w:w="1701" w:type="dxa"/>
          </w:tcPr>
          <w:p w14:paraId="7F0D2B2C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Potwierdzić</w:t>
            </w:r>
          </w:p>
        </w:tc>
      </w:tr>
      <w:tr w:rsidR="00DC58DB" w:rsidRPr="00B222B5" w14:paraId="1CAAF015" w14:textId="77777777" w:rsidTr="008B4381">
        <w:trPr>
          <w:trHeight w:val="251"/>
        </w:trPr>
        <w:tc>
          <w:tcPr>
            <w:tcW w:w="568" w:type="dxa"/>
            <w:vMerge/>
          </w:tcPr>
          <w:p w14:paraId="662BDCF6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411" w:type="dxa"/>
            <w:vMerge/>
          </w:tcPr>
          <w:p w14:paraId="3BC8BF74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1F65A92C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6.3.  z wbudowanym układem zasilania o mocy min. 50W z płynną regulacją natężenia światła za pomocą pokrętła w statywie</w:t>
            </w:r>
          </w:p>
        </w:tc>
        <w:tc>
          <w:tcPr>
            <w:tcW w:w="1701" w:type="dxa"/>
          </w:tcPr>
          <w:p w14:paraId="1A17C345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Potwierdzić  </w:t>
            </w:r>
          </w:p>
        </w:tc>
      </w:tr>
      <w:tr w:rsidR="00DC58DB" w:rsidRPr="00B222B5" w14:paraId="59EF9DE4" w14:textId="77777777" w:rsidTr="008B4381">
        <w:trPr>
          <w:trHeight w:val="639"/>
        </w:trPr>
        <w:tc>
          <w:tcPr>
            <w:tcW w:w="568" w:type="dxa"/>
            <w:vMerge w:val="restart"/>
          </w:tcPr>
          <w:p w14:paraId="64C90A14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7.</w:t>
            </w:r>
          </w:p>
        </w:tc>
        <w:tc>
          <w:tcPr>
            <w:tcW w:w="2411" w:type="dxa"/>
            <w:vMerge w:val="restart"/>
          </w:tcPr>
          <w:p w14:paraId="0F9480CD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Układ oświetlenia do światła odbitego</w:t>
            </w:r>
          </w:p>
          <w:p w14:paraId="4F1E02A7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4D5893C3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7.1. z regulowaną i centrowaną przysłona polową </w:t>
            </w:r>
          </w:p>
        </w:tc>
        <w:tc>
          <w:tcPr>
            <w:tcW w:w="1701" w:type="dxa"/>
          </w:tcPr>
          <w:p w14:paraId="06B49CCA" w14:textId="3476DBD5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Potwierdzić  </w:t>
            </w:r>
          </w:p>
        </w:tc>
      </w:tr>
      <w:tr w:rsidR="00DC58DB" w:rsidRPr="00B222B5" w14:paraId="39AAD661" w14:textId="77777777" w:rsidTr="008B4381">
        <w:trPr>
          <w:trHeight w:val="639"/>
        </w:trPr>
        <w:tc>
          <w:tcPr>
            <w:tcW w:w="568" w:type="dxa"/>
            <w:vMerge/>
          </w:tcPr>
          <w:p w14:paraId="5889099F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411" w:type="dxa"/>
            <w:vMerge/>
          </w:tcPr>
          <w:p w14:paraId="1C42F1C7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4F42310A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7.2. z wbudowana </w:t>
            </w:r>
            <w:proofErr w:type="spellStart"/>
            <w:r w:rsidRPr="00B222B5">
              <w:rPr>
                <w:rFonts w:asciiTheme="minorHAnsi" w:eastAsia="Calibri" w:hAnsiTheme="minorHAnsi" w:cstheme="minorHAnsi"/>
                <w:lang w:eastAsia="en-US"/>
              </w:rPr>
              <w:t>precentrowaną</w:t>
            </w:r>
            <w:proofErr w:type="spellEnd"/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 przysłoną aparaturową</w:t>
            </w:r>
          </w:p>
        </w:tc>
        <w:tc>
          <w:tcPr>
            <w:tcW w:w="1701" w:type="dxa"/>
          </w:tcPr>
          <w:p w14:paraId="39602CFE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Potwierdzić</w:t>
            </w:r>
          </w:p>
        </w:tc>
      </w:tr>
      <w:tr w:rsidR="00DC58DB" w:rsidRPr="00B222B5" w14:paraId="22636780" w14:textId="77777777" w:rsidTr="00B222B5">
        <w:trPr>
          <w:trHeight w:val="888"/>
        </w:trPr>
        <w:tc>
          <w:tcPr>
            <w:tcW w:w="568" w:type="dxa"/>
            <w:vMerge/>
          </w:tcPr>
          <w:p w14:paraId="69EF135D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411" w:type="dxa"/>
            <w:vMerge/>
          </w:tcPr>
          <w:p w14:paraId="13C6C59B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4B979796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7.3. z fabrycznie wbudowanym nierozbieralnym układem oświetlenia do jasnego i ciemnego pola (2 zwierciadła), i gniazdami: polaryzatora, analizatora i filtrów</w:t>
            </w:r>
          </w:p>
        </w:tc>
        <w:tc>
          <w:tcPr>
            <w:tcW w:w="1701" w:type="dxa"/>
          </w:tcPr>
          <w:p w14:paraId="119F2BE3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Potwierdzić</w:t>
            </w:r>
          </w:p>
        </w:tc>
      </w:tr>
      <w:tr w:rsidR="00DC58DB" w:rsidRPr="00B222B5" w14:paraId="70451062" w14:textId="77777777" w:rsidTr="008B4381">
        <w:trPr>
          <w:trHeight w:val="425"/>
        </w:trPr>
        <w:tc>
          <w:tcPr>
            <w:tcW w:w="568" w:type="dxa"/>
            <w:vMerge w:val="restart"/>
          </w:tcPr>
          <w:p w14:paraId="5A8670A4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8.</w:t>
            </w:r>
          </w:p>
        </w:tc>
        <w:tc>
          <w:tcPr>
            <w:tcW w:w="2411" w:type="dxa"/>
            <w:vMerge w:val="restart"/>
          </w:tcPr>
          <w:p w14:paraId="729C26EE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Lampa oświetlacza do światła odbitego</w:t>
            </w:r>
          </w:p>
        </w:tc>
        <w:tc>
          <w:tcPr>
            <w:tcW w:w="5315" w:type="dxa"/>
            <w:gridSpan w:val="2"/>
          </w:tcPr>
          <w:p w14:paraId="6B8E731E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8.1. o mocy min. 50W</w:t>
            </w:r>
          </w:p>
        </w:tc>
        <w:tc>
          <w:tcPr>
            <w:tcW w:w="1701" w:type="dxa"/>
          </w:tcPr>
          <w:p w14:paraId="52E32D13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Potwierdzić</w:t>
            </w:r>
          </w:p>
        </w:tc>
      </w:tr>
      <w:tr w:rsidR="00DC58DB" w:rsidRPr="00B222B5" w14:paraId="43CF901A" w14:textId="77777777" w:rsidTr="008B4381">
        <w:trPr>
          <w:trHeight w:val="425"/>
        </w:trPr>
        <w:tc>
          <w:tcPr>
            <w:tcW w:w="568" w:type="dxa"/>
            <w:vMerge/>
          </w:tcPr>
          <w:p w14:paraId="249281AE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411" w:type="dxa"/>
            <w:vMerge/>
          </w:tcPr>
          <w:p w14:paraId="2385B047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5AC852E2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8.2. z wbudowanym kolektorem oraz wbudowanym odbłyśnikiem z tyłu, zapewniającym intensywność na poziomie tradycyjnej lampy 100W z możliwością zastosowania lampy LED</w:t>
            </w:r>
          </w:p>
        </w:tc>
        <w:tc>
          <w:tcPr>
            <w:tcW w:w="1701" w:type="dxa"/>
          </w:tcPr>
          <w:p w14:paraId="52207FB1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Potwierdzić</w:t>
            </w:r>
          </w:p>
        </w:tc>
      </w:tr>
      <w:tr w:rsidR="00DC58DB" w:rsidRPr="00B222B5" w14:paraId="3C5A0426" w14:textId="77777777" w:rsidTr="00B222B5">
        <w:trPr>
          <w:trHeight w:val="208"/>
        </w:trPr>
        <w:tc>
          <w:tcPr>
            <w:tcW w:w="568" w:type="dxa"/>
            <w:vMerge w:val="restart"/>
          </w:tcPr>
          <w:p w14:paraId="0CD81761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9.</w:t>
            </w:r>
          </w:p>
        </w:tc>
        <w:tc>
          <w:tcPr>
            <w:tcW w:w="2411" w:type="dxa"/>
            <w:vMerge w:val="restart"/>
          </w:tcPr>
          <w:p w14:paraId="5905A739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i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Miska obiektywowa</w:t>
            </w:r>
          </w:p>
        </w:tc>
        <w:tc>
          <w:tcPr>
            <w:tcW w:w="5315" w:type="dxa"/>
            <w:gridSpan w:val="2"/>
          </w:tcPr>
          <w:p w14:paraId="48ED1E62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i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9.1. 5-cio pozycyjna uniwersalna</w:t>
            </w:r>
          </w:p>
        </w:tc>
        <w:tc>
          <w:tcPr>
            <w:tcW w:w="1701" w:type="dxa"/>
          </w:tcPr>
          <w:p w14:paraId="4BB365ED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Potwierdzić</w:t>
            </w:r>
          </w:p>
        </w:tc>
      </w:tr>
      <w:tr w:rsidR="00DC58DB" w:rsidRPr="00B222B5" w14:paraId="3D4E7DAB" w14:textId="77777777" w:rsidTr="008B4381">
        <w:trPr>
          <w:trHeight w:val="425"/>
        </w:trPr>
        <w:tc>
          <w:tcPr>
            <w:tcW w:w="568" w:type="dxa"/>
            <w:vMerge/>
          </w:tcPr>
          <w:p w14:paraId="645DF17B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411" w:type="dxa"/>
            <w:vMerge/>
          </w:tcPr>
          <w:p w14:paraId="0305E70F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i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147DE918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9.2. z możliwością instalacji pryzmatu do kontrastu </w:t>
            </w:r>
            <w:proofErr w:type="spellStart"/>
            <w:r w:rsidRPr="00B222B5">
              <w:rPr>
                <w:rFonts w:asciiTheme="minorHAnsi" w:eastAsia="Calibri" w:hAnsiTheme="minorHAnsi" w:cstheme="minorHAnsi"/>
                <w:lang w:eastAsia="en-US"/>
              </w:rPr>
              <w:t>Nomarskiego</w:t>
            </w:r>
            <w:proofErr w:type="spellEnd"/>
          </w:p>
        </w:tc>
        <w:tc>
          <w:tcPr>
            <w:tcW w:w="1701" w:type="dxa"/>
          </w:tcPr>
          <w:p w14:paraId="3D63EB81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Potwierdzić</w:t>
            </w:r>
          </w:p>
        </w:tc>
      </w:tr>
      <w:tr w:rsidR="00DC58DB" w:rsidRPr="00B222B5" w14:paraId="4E0166AB" w14:textId="77777777" w:rsidTr="008B4381">
        <w:trPr>
          <w:trHeight w:val="425"/>
        </w:trPr>
        <w:tc>
          <w:tcPr>
            <w:tcW w:w="568" w:type="dxa"/>
            <w:vMerge/>
          </w:tcPr>
          <w:p w14:paraId="0737DFBE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411" w:type="dxa"/>
            <w:vMerge/>
          </w:tcPr>
          <w:p w14:paraId="058F2E9B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i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60FB94B9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9.3. z możliwością instalacji obiektywów jasnego i ciemnego pola</w:t>
            </w:r>
          </w:p>
        </w:tc>
        <w:tc>
          <w:tcPr>
            <w:tcW w:w="1701" w:type="dxa"/>
          </w:tcPr>
          <w:p w14:paraId="2E8561B0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Potwierdzić</w:t>
            </w:r>
          </w:p>
        </w:tc>
      </w:tr>
      <w:tr w:rsidR="00DC58DB" w:rsidRPr="00B222B5" w14:paraId="656EF078" w14:textId="77777777" w:rsidTr="008B4381">
        <w:trPr>
          <w:trHeight w:val="425"/>
        </w:trPr>
        <w:tc>
          <w:tcPr>
            <w:tcW w:w="568" w:type="dxa"/>
            <w:vMerge w:val="restart"/>
          </w:tcPr>
          <w:p w14:paraId="26CC7DC6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lastRenderedPageBreak/>
              <w:t>10.</w:t>
            </w:r>
          </w:p>
        </w:tc>
        <w:tc>
          <w:tcPr>
            <w:tcW w:w="2411" w:type="dxa"/>
            <w:vMerge w:val="restart"/>
          </w:tcPr>
          <w:p w14:paraId="0E01CBA1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Stolik preparowany ręczny</w:t>
            </w:r>
          </w:p>
          <w:p w14:paraId="75EDA9E4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399B77D4" w14:textId="77777777" w:rsidR="00DC58DB" w:rsidRPr="00B222B5" w:rsidRDefault="00DC58DB" w:rsidP="00DC58DB">
            <w:pPr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10.1. Zakres ruchu min 75x50 mm</w:t>
            </w:r>
          </w:p>
        </w:tc>
        <w:tc>
          <w:tcPr>
            <w:tcW w:w="1701" w:type="dxa"/>
          </w:tcPr>
          <w:p w14:paraId="1C50DE5A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Potwierdzić</w:t>
            </w:r>
          </w:p>
        </w:tc>
      </w:tr>
      <w:tr w:rsidR="00DC58DB" w:rsidRPr="00B222B5" w14:paraId="37F928C2" w14:textId="77777777" w:rsidTr="008B4381">
        <w:trPr>
          <w:trHeight w:val="425"/>
        </w:trPr>
        <w:tc>
          <w:tcPr>
            <w:tcW w:w="568" w:type="dxa"/>
            <w:vMerge/>
          </w:tcPr>
          <w:p w14:paraId="6C0C1A43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411" w:type="dxa"/>
            <w:vMerge/>
          </w:tcPr>
          <w:p w14:paraId="2758610C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048FC1A2" w14:textId="77777777" w:rsidR="00DC58DB" w:rsidRPr="00B222B5" w:rsidRDefault="00DC58DB" w:rsidP="00DC58DB">
            <w:pPr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10.2.  Stolik ESD</w:t>
            </w:r>
          </w:p>
          <w:p w14:paraId="1A042724" w14:textId="77777777" w:rsidR="00DC58DB" w:rsidRPr="00B222B5" w:rsidRDefault="00DC58DB" w:rsidP="00DC58DB">
            <w:pPr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1701" w:type="dxa"/>
          </w:tcPr>
          <w:p w14:paraId="2C5E47E7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Potwierdzić</w:t>
            </w:r>
          </w:p>
        </w:tc>
      </w:tr>
      <w:tr w:rsidR="00DC58DB" w:rsidRPr="00B222B5" w14:paraId="0FF0C1E5" w14:textId="77777777" w:rsidTr="008B4381">
        <w:trPr>
          <w:trHeight w:val="425"/>
        </w:trPr>
        <w:tc>
          <w:tcPr>
            <w:tcW w:w="568" w:type="dxa"/>
            <w:vMerge/>
          </w:tcPr>
          <w:p w14:paraId="6C9D6B06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411" w:type="dxa"/>
            <w:vMerge/>
          </w:tcPr>
          <w:p w14:paraId="6E1FA922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4FA8632E" w14:textId="77777777" w:rsidR="00DC58DB" w:rsidRPr="00B222B5" w:rsidRDefault="00DC58DB" w:rsidP="00DC58DB">
            <w:pPr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10.3. Płytka metalowa</w:t>
            </w:r>
          </w:p>
          <w:p w14:paraId="09F1AFDC" w14:textId="77777777" w:rsidR="00DC58DB" w:rsidRPr="00B222B5" w:rsidRDefault="00DC58DB" w:rsidP="00DC58DB">
            <w:pPr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1701" w:type="dxa"/>
          </w:tcPr>
          <w:p w14:paraId="17F43DBA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Potwierdzić</w:t>
            </w:r>
          </w:p>
        </w:tc>
      </w:tr>
      <w:tr w:rsidR="00DC58DB" w:rsidRPr="00B222B5" w14:paraId="15ADB178" w14:textId="77777777" w:rsidTr="008B4381">
        <w:trPr>
          <w:trHeight w:val="425"/>
        </w:trPr>
        <w:tc>
          <w:tcPr>
            <w:tcW w:w="568" w:type="dxa"/>
          </w:tcPr>
          <w:p w14:paraId="224B1FF2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11.</w:t>
            </w:r>
          </w:p>
        </w:tc>
        <w:tc>
          <w:tcPr>
            <w:tcW w:w="2411" w:type="dxa"/>
          </w:tcPr>
          <w:p w14:paraId="371551C5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i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Możliwość obserwacji w technikach Jasne/Ciemne Pola oraz kontrastu </w:t>
            </w:r>
            <w:proofErr w:type="spellStart"/>
            <w:r w:rsidRPr="00B222B5">
              <w:rPr>
                <w:rFonts w:asciiTheme="minorHAnsi" w:eastAsia="Calibri" w:hAnsiTheme="minorHAnsi" w:cstheme="minorHAnsi"/>
                <w:lang w:eastAsia="en-US"/>
              </w:rPr>
              <w:t>Nomarskiego</w:t>
            </w:r>
            <w:proofErr w:type="spellEnd"/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, fluorescencji oraz interferometrii </w:t>
            </w:r>
          </w:p>
        </w:tc>
        <w:tc>
          <w:tcPr>
            <w:tcW w:w="5315" w:type="dxa"/>
            <w:gridSpan w:val="2"/>
          </w:tcPr>
          <w:p w14:paraId="47EEB7A6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całość wyposażenia niezbędnego do pracy we wszystkich wymienionych technikach, takich jak lampy i obiektywy są produkowane przez jednego producenta</w:t>
            </w:r>
          </w:p>
        </w:tc>
        <w:tc>
          <w:tcPr>
            <w:tcW w:w="1701" w:type="dxa"/>
          </w:tcPr>
          <w:p w14:paraId="2C084747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Potwierdzić  </w:t>
            </w:r>
          </w:p>
          <w:p w14:paraId="54A33ED1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 </w:t>
            </w:r>
          </w:p>
        </w:tc>
      </w:tr>
      <w:tr w:rsidR="00DC58DB" w:rsidRPr="00B222B5" w14:paraId="73546BD4" w14:textId="77777777" w:rsidTr="008B4381">
        <w:trPr>
          <w:trHeight w:val="251"/>
        </w:trPr>
        <w:tc>
          <w:tcPr>
            <w:tcW w:w="568" w:type="dxa"/>
          </w:tcPr>
          <w:p w14:paraId="437DFE64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12.</w:t>
            </w:r>
          </w:p>
        </w:tc>
        <w:tc>
          <w:tcPr>
            <w:tcW w:w="2418" w:type="dxa"/>
            <w:gridSpan w:val="2"/>
          </w:tcPr>
          <w:p w14:paraId="53952C33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Pryzmat do kontrastu </w:t>
            </w:r>
            <w:proofErr w:type="spellStart"/>
            <w:r w:rsidRPr="00B222B5">
              <w:rPr>
                <w:rFonts w:asciiTheme="minorHAnsi" w:eastAsia="Calibri" w:hAnsiTheme="minorHAnsi" w:cstheme="minorHAnsi"/>
                <w:lang w:eastAsia="en-US"/>
              </w:rPr>
              <w:t>Nomarskiego</w:t>
            </w:r>
            <w:proofErr w:type="spellEnd"/>
          </w:p>
        </w:tc>
        <w:tc>
          <w:tcPr>
            <w:tcW w:w="5308" w:type="dxa"/>
          </w:tcPr>
          <w:p w14:paraId="1CCD939F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dla obiektywów od 5x do 150x i obiektywów serii ELWD od 20x do 50x oraz polaryzator i analizator</w:t>
            </w:r>
          </w:p>
        </w:tc>
        <w:tc>
          <w:tcPr>
            <w:tcW w:w="1701" w:type="dxa"/>
          </w:tcPr>
          <w:p w14:paraId="15A4EE3E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Potwierdzić</w:t>
            </w:r>
          </w:p>
        </w:tc>
      </w:tr>
      <w:tr w:rsidR="00DC58DB" w:rsidRPr="00B222B5" w14:paraId="2F7D2C68" w14:textId="77777777" w:rsidTr="008B4381">
        <w:trPr>
          <w:trHeight w:val="251"/>
        </w:trPr>
        <w:tc>
          <w:tcPr>
            <w:tcW w:w="568" w:type="dxa"/>
            <w:vMerge w:val="restart"/>
          </w:tcPr>
          <w:p w14:paraId="08B9A3C6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13</w:t>
            </w:r>
          </w:p>
        </w:tc>
        <w:tc>
          <w:tcPr>
            <w:tcW w:w="2418" w:type="dxa"/>
            <w:gridSpan w:val="2"/>
            <w:vMerge w:val="restart"/>
          </w:tcPr>
          <w:p w14:paraId="54CC8ADE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Układ optyki korygowanej do nieskończoności</w:t>
            </w:r>
          </w:p>
        </w:tc>
        <w:tc>
          <w:tcPr>
            <w:tcW w:w="5308" w:type="dxa"/>
          </w:tcPr>
          <w:p w14:paraId="45F8395F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13.1. o długości optycznej min.: 60 mm</w:t>
            </w:r>
          </w:p>
        </w:tc>
        <w:tc>
          <w:tcPr>
            <w:tcW w:w="1701" w:type="dxa"/>
          </w:tcPr>
          <w:p w14:paraId="5EBDB95E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Potwierdzić</w:t>
            </w:r>
          </w:p>
        </w:tc>
      </w:tr>
      <w:tr w:rsidR="00DC58DB" w:rsidRPr="00B222B5" w14:paraId="1B270937" w14:textId="77777777" w:rsidTr="008B4381">
        <w:trPr>
          <w:trHeight w:val="251"/>
        </w:trPr>
        <w:tc>
          <w:tcPr>
            <w:tcW w:w="568" w:type="dxa"/>
            <w:vMerge/>
          </w:tcPr>
          <w:p w14:paraId="701D62C7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418" w:type="dxa"/>
            <w:gridSpan w:val="2"/>
            <w:vMerge/>
          </w:tcPr>
          <w:p w14:paraId="326353B2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5308" w:type="dxa"/>
          </w:tcPr>
          <w:p w14:paraId="278EA09E" w14:textId="77777777" w:rsidR="00DC58DB" w:rsidRPr="00B222B5" w:rsidRDefault="00DC58DB" w:rsidP="00DC58DB">
            <w:pPr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13.2. z obiektywami klasy plan </w:t>
            </w:r>
            <w:proofErr w:type="spellStart"/>
            <w:r w:rsidRPr="00B222B5">
              <w:rPr>
                <w:rFonts w:asciiTheme="minorHAnsi" w:eastAsia="Calibri" w:hAnsiTheme="minorHAnsi" w:cstheme="minorHAnsi"/>
                <w:lang w:eastAsia="en-US"/>
              </w:rPr>
              <w:t>semiapochromat</w:t>
            </w:r>
            <w:proofErr w:type="spellEnd"/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 dedykowanymi do pracy w świetle odbitym w technikach Jasne/Ciemne Pole i kontraście </w:t>
            </w:r>
            <w:proofErr w:type="spellStart"/>
            <w:r w:rsidRPr="00B222B5">
              <w:rPr>
                <w:rFonts w:asciiTheme="minorHAnsi" w:eastAsia="Calibri" w:hAnsiTheme="minorHAnsi" w:cstheme="minorHAnsi"/>
                <w:lang w:eastAsia="en-US"/>
              </w:rPr>
              <w:t>Nomarskiego</w:t>
            </w:r>
            <w:proofErr w:type="spellEnd"/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 o parametrach:</w:t>
            </w:r>
          </w:p>
          <w:p w14:paraId="25B495C8" w14:textId="77777777" w:rsidR="00DC58DB" w:rsidRPr="00B222B5" w:rsidRDefault="00DC58DB" w:rsidP="00DC58DB">
            <w:pPr>
              <w:spacing w:line="276" w:lineRule="auto"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- 5x (NA/WD: 0.15/18.00 mm)</w:t>
            </w:r>
          </w:p>
          <w:p w14:paraId="1BE2DEF8" w14:textId="77777777" w:rsidR="00DC58DB" w:rsidRPr="00B222B5" w:rsidRDefault="00DC58DB" w:rsidP="00DC58DB">
            <w:pPr>
              <w:spacing w:line="276" w:lineRule="auto"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- 10x (NA/WD: 0.30/15.00 mm)</w:t>
            </w:r>
          </w:p>
          <w:p w14:paraId="6990843E" w14:textId="77777777" w:rsidR="00DC58DB" w:rsidRPr="00B222B5" w:rsidRDefault="00DC58DB" w:rsidP="00DC58DB">
            <w:pPr>
              <w:spacing w:line="276" w:lineRule="auto"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- 20x (NA/WD: 0.45/4.50 mm)</w:t>
            </w:r>
          </w:p>
          <w:p w14:paraId="682E288B" w14:textId="77777777" w:rsidR="00DC58DB" w:rsidRPr="00B222B5" w:rsidRDefault="00DC58DB" w:rsidP="00DC58DB">
            <w:pPr>
              <w:spacing w:line="276" w:lineRule="auto"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- 50x (NA/WD: 0.80/1.00 mm)</w:t>
            </w:r>
          </w:p>
          <w:p w14:paraId="4DD65D86" w14:textId="77777777" w:rsidR="00DC58DB" w:rsidRPr="00B222B5" w:rsidRDefault="00DC58DB" w:rsidP="00DC58DB">
            <w:pPr>
              <w:spacing w:line="276" w:lineRule="auto"/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- 100x (NA/WD: 0.90/1.00 mm)</w:t>
            </w:r>
          </w:p>
        </w:tc>
        <w:tc>
          <w:tcPr>
            <w:tcW w:w="1701" w:type="dxa"/>
          </w:tcPr>
          <w:p w14:paraId="33CEAF47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Potwierdzić</w:t>
            </w:r>
          </w:p>
        </w:tc>
      </w:tr>
      <w:tr w:rsidR="00DC58DB" w:rsidRPr="00B222B5" w14:paraId="2150531E" w14:textId="77777777" w:rsidTr="00B222B5">
        <w:trPr>
          <w:trHeight w:val="592"/>
        </w:trPr>
        <w:tc>
          <w:tcPr>
            <w:tcW w:w="568" w:type="dxa"/>
          </w:tcPr>
          <w:p w14:paraId="43995554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14</w:t>
            </w:r>
          </w:p>
        </w:tc>
        <w:tc>
          <w:tcPr>
            <w:tcW w:w="2418" w:type="dxa"/>
            <w:gridSpan w:val="2"/>
          </w:tcPr>
          <w:p w14:paraId="6C6B42E4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Nasadka </w:t>
            </w:r>
            <w:proofErr w:type="spellStart"/>
            <w:r w:rsidRPr="00B222B5">
              <w:rPr>
                <w:rFonts w:asciiTheme="minorHAnsi" w:eastAsia="Calibri" w:hAnsiTheme="minorHAnsi" w:cstheme="minorHAnsi"/>
                <w:lang w:eastAsia="en-US"/>
              </w:rPr>
              <w:t>trinokularowa</w:t>
            </w:r>
            <w:proofErr w:type="spellEnd"/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 trójpozycyjna</w:t>
            </w:r>
          </w:p>
        </w:tc>
        <w:tc>
          <w:tcPr>
            <w:tcW w:w="5308" w:type="dxa"/>
          </w:tcPr>
          <w:p w14:paraId="69F21AB0" w14:textId="77777777" w:rsidR="00DC58DB" w:rsidRPr="00B222B5" w:rsidRDefault="00DC58DB" w:rsidP="00DC58DB">
            <w:pPr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z podziałem światła 100/0; 20/80 i 0/100</w:t>
            </w:r>
          </w:p>
        </w:tc>
        <w:tc>
          <w:tcPr>
            <w:tcW w:w="1701" w:type="dxa"/>
          </w:tcPr>
          <w:p w14:paraId="07F6C781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Potwierdzić</w:t>
            </w:r>
          </w:p>
        </w:tc>
      </w:tr>
      <w:tr w:rsidR="00DC58DB" w:rsidRPr="00B222B5" w14:paraId="14DC37D5" w14:textId="77777777" w:rsidTr="008B4381">
        <w:trPr>
          <w:trHeight w:val="251"/>
        </w:trPr>
        <w:tc>
          <w:tcPr>
            <w:tcW w:w="568" w:type="dxa"/>
            <w:vMerge w:val="restart"/>
          </w:tcPr>
          <w:p w14:paraId="219162AB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15</w:t>
            </w:r>
          </w:p>
        </w:tc>
        <w:tc>
          <w:tcPr>
            <w:tcW w:w="2418" w:type="dxa"/>
            <w:gridSpan w:val="2"/>
            <w:vMerge w:val="restart"/>
          </w:tcPr>
          <w:p w14:paraId="6182F982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Okulary</w:t>
            </w:r>
          </w:p>
        </w:tc>
        <w:tc>
          <w:tcPr>
            <w:tcW w:w="5308" w:type="dxa"/>
          </w:tcPr>
          <w:p w14:paraId="78AAE3B0" w14:textId="77777777" w:rsidR="00DC58DB" w:rsidRPr="00B222B5" w:rsidRDefault="00DC58DB" w:rsidP="00DC58DB">
            <w:pPr>
              <w:tabs>
                <w:tab w:val="left" w:pos="1218"/>
              </w:tabs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15.1. o polu widzenia 22 mm</w:t>
            </w:r>
          </w:p>
        </w:tc>
        <w:tc>
          <w:tcPr>
            <w:tcW w:w="1701" w:type="dxa"/>
          </w:tcPr>
          <w:p w14:paraId="4EEDD39E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Potwierdzić</w:t>
            </w:r>
          </w:p>
        </w:tc>
      </w:tr>
      <w:tr w:rsidR="00DC58DB" w:rsidRPr="00B222B5" w14:paraId="7CBF0380" w14:textId="77777777" w:rsidTr="008B4381">
        <w:trPr>
          <w:trHeight w:val="251"/>
        </w:trPr>
        <w:tc>
          <w:tcPr>
            <w:tcW w:w="568" w:type="dxa"/>
            <w:vMerge/>
          </w:tcPr>
          <w:p w14:paraId="5F569B47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418" w:type="dxa"/>
            <w:gridSpan w:val="2"/>
            <w:vMerge/>
          </w:tcPr>
          <w:p w14:paraId="188FD5C7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5308" w:type="dxa"/>
          </w:tcPr>
          <w:p w14:paraId="6108E4BE" w14:textId="77777777" w:rsidR="00DC58DB" w:rsidRPr="00B222B5" w:rsidRDefault="00DC58DB" w:rsidP="00DC58DB">
            <w:pPr>
              <w:tabs>
                <w:tab w:val="left" w:pos="1218"/>
              </w:tabs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15.2. z regulacja </w:t>
            </w:r>
            <w:proofErr w:type="spellStart"/>
            <w:r w:rsidRPr="00B222B5">
              <w:rPr>
                <w:rFonts w:asciiTheme="minorHAnsi" w:eastAsia="Calibri" w:hAnsiTheme="minorHAnsi" w:cstheme="minorHAnsi"/>
                <w:lang w:eastAsia="en-US"/>
              </w:rPr>
              <w:t>dioptryjną</w:t>
            </w:r>
            <w:proofErr w:type="spellEnd"/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 każdy</w:t>
            </w:r>
          </w:p>
        </w:tc>
        <w:tc>
          <w:tcPr>
            <w:tcW w:w="1701" w:type="dxa"/>
          </w:tcPr>
          <w:p w14:paraId="2D3C48BB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Potwierdzić</w:t>
            </w:r>
          </w:p>
        </w:tc>
      </w:tr>
      <w:tr w:rsidR="00DC58DB" w:rsidRPr="00B222B5" w14:paraId="1706F9EC" w14:textId="77777777" w:rsidTr="008B4381">
        <w:trPr>
          <w:trHeight w:val="251"/>
        </w:trPr>
        <w:tc>
          <w:tcPr>
            <w:tcW w:w="568" w:type="dxa"/>
            <w:vMerge w:val="restart"/>
          </w:tcPr>
          <w:p w14:paraId="46F62FF9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16</w:t>
            </w:r>
          </w:p>
        </w:tc>
        <w:tc>
          <w:tcPr>
            <w:tcW w:w="2418" w:type="dxa"/>
            <w:gridSpan w:val="2"/>
            <w:vMerge w:val="restart"/>
          </w:tcPr>
          <w:p w14:paraId="6D9B41A4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Inne parametry</w:t>
            </w:r>
          </w:p>
        </w:tc>
        <w:tc>
          <w:tcPr>
            <w:tcW w:w="5308" w:type="dxa"/>
          </w:tcPr>
          <w:p w14:paraId="783216C7" w14:textId="77777777" w:rsidR="00DC58DB" w:rsidRPr="00B222B5" w:rsidRDefault="00DC58DB" w:rsidP="00DC58DB">
            <w:pPr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Współosiowo ustawiona śruba makro/mikro</w:t>
            </w:r>
          </w:p>
        </w:tc>
        <w:tc>
          <w:tcPr>
            <w:tcW w:w="1701" w:type="dxa"/>
          </w:tcPr>
          <w:p w14:paraId="34A0C735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Potwierdzić</w:t>
            </w:r>
          </w:p>
        </w:tc>
      </w:tr>
      <w:tr w:rsidR="00DC58DB" w:rsidRPr="00B222B5" w14:paraId="3FE672F3" w14:textId="77777777" w:rsidTr="00B222B5">
        <w:trPr>
          <w:trHeight w:val="882"/>
        </w:trPr>
        <w:tc>
          <w:tcPr>
            <w:tcW w:w="568" w:type="dxa"/>
            <w:vMerge/>
          </w:tcPr>
          <w:p w14:paraId="01AE9905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418" w:type="dxa"/>
            <w:gridSpan w:val="2"/>
            <w:vMerge/>
          </w:tcPr>
          <w:p w14:paraId="223116D5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5308" w:type="dxa"/>
          </w:tcPr>
          <w:p w14:paraId="50459DD5" w14:textId="77777777" w:rsidR="00DC58DB" w:rsidRPr="00B222B5" w:rsidRDefault="00DC58DB" w:rsidP="00DC58DB">
            <w:pPr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Możliwość obserwacji próbek o wysokości do 38 mm (w opcji - po rozbudowie mikroskopu o „</w:t>
            </w:r>
            <w:proofErr w:type="spellStart"/>
            <w:r w:rsidRPr="00B222B5">
              <w:rPr>
                <w:rFonts w:asciiTheme="minorHAnsi" w:eastAsia="Calibri" w:hAnsiTheme="minorHAnsi" w:cstheme="minorHAnsi"/>
                <w:lang w:eastAsia="en-US"/>
              </w:rPr>
              <w:t>Column</w:t>
            </w:r>
            <w:proofErr w:type="spellEnd"/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 </w:t>
            </w:r>
            <w:proofErr w:type="spellStart"/>
            <w:r w:rsidRPr="00B222B5">
              <w:rPr>
                <w:rFonts w:asciiTheme="minorHAnsi" w:eastAsia="Calibri" w:hAnsiTheme="minorHAnsi" w:cstheme="minorHAnsi"/>
                <w:lang w:eastAsia="en-US"/>
              </w:rPr>
              <w:t>Riser</w:t>
            </w:r>
            <w:proofErr w:type="spellEnd"/>
            <w:r w:rsidRPr="00B222B5">
              <w:rPr>
                <w:rFonts w:asciiTheme="minorHAnsi" w:eastAsia="Calibri" w:hAnsiTheme="minorHAnsi" w:cstheme="minorHAnsi"/>
                <w:lang w:eastAsia="en-US"/>
              </w:rPr>
              <w:t>” do  wysokości 73 mm). Zakres ruchu w osi Z - 40 mm.</w:t>
            </w:r>
          </w:p>
          <w:p w14:paraId="19C4C48E" w14:textId="77777777" w:rsidR="00DC58DB" w:rsidRPr="00B222B5" w:rsidRDefault="00DC58DB" w:rsidP="00DC58DB">
            <w:pPr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1701" w:type="dxa"/>
          </w:tcPr>
          <w:p w14:paraId="2CB53CB3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Potwierdzić</w:t>
            </w:r>
          </w:p>
        </w:tc>
      </w:tr>
      <w:tr w:rsidR="00DC58DB" w:rsidRPr="00B222B5" w14:paraId="4B2DE34C" w14:textId="77777777" w:rsidTr="008B4381">
        <w:trPr>
          <w:trHeight w:val="251"/>
        </w:trPr>
        <w:tc>
          <w:tcPr>
            <w:tcW w:w="568" w:type="dxa"/>
            <w:vMerge w:val="restart"/>
          </w:tcPr>
          <w:p w14:paraId="06D4988A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17.</w:t>
            </w:r>
          </w:p>
        </w:tc>
        <w:tc>
          <w:tcPr>
            <w:tcW w:w="2411" w:type="dxa"/>
            <w:vMerge w:val="restart"/>
          </w:tcPr>
          <w:p w14:paraId="24ECABD1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Możliwość rozbudowy mikroskopu o obiektywy</w:t>
            </w:r>
          </w:p>
        </w:tc>
        <w:tc>
          <w:tcPr>
            <w:tcW w:w="5315" w:type="dxa"/>
            <w:gridSpan w:val="2"/>
          </w:tcPr>
          <w:p w14:paraId="268847EB" w14:textId="77777777" w:rsidR="00DC58DB" w:rsidRPr="00B222B5" w:rsidRDefault="00DC58DB" w:rsidP="00DC58DB">
            <w:pPr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17.1. Do pracy w technice Jasne/Ciemne Pole, kontrast </w:t>
            </w:r>
            <w:proofErr w:type="spellStart"/>
            <w:r w:rsidRPr="00B222B5">
              <w:rPr>
                <w:rFonts w:asciiTheme="minorHAnsi" w:eastAsia="Calibri" w:hAnsiTheme="minorHAnsi" w:cstheme="minorHAnsi"/>
                <w:lang w:eastAsia="en-US"/>
              </w:rPr>
              <w:t>Nomarskiego</w:t>
            </w:r>
            <w:proofErr w:type="spellEnd"/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 o parametrach min::</w:t>
            </w:r>
          </w:p>
          <w:p w14:paraId="553BD7CA" w14:textId="77777777" w:rsidR="00DC58DB" w:rsidRPr="00B222B5" w:rsidRDefault="00DC58DB" w:rsidP="00DC58DB">
            <w:pPr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- 100x (NA/WD: 0.90/2.0mm)</w:t>
            </w:r>
          </w:p>
          <w:p w14:paraId="73D23CEB" w14:textId="77777777" w:rsidR="00DC58DB" w:rsidRPr="00B222B5" w:rsidRDefault="00DC58DB" w:rsidP="00DC58DB">
            <w:pPr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- 100x (NA/WD:0.80/4.5mm)</w:t>
            </w:r>
          </w:p>
          <w:p w14:paraId="6377E9B9" w14:textId="77777777" w:rsidR="00DC58DB" w:rsidRPr="00B222B5" w:rsidRDefault="00DC58DB" w:rsidP="00DC58DB">
            <w:pPr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- 50x (NA/WD:0.6/11.0mm)</w:t>
            </w:r>
          </w:p>
        </w:tc>
        <w:tc>
          <w:tcPr>
            <w:tcW w:w="1701" w:type="dxa"/>
          </w:tcPr>
          <w:p w14:paraId="0A4E3CD8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Potwierdzić  </w:t>
            </w:r>
          </w:p>
          <w:p w14:paraId="7680EDC0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</w:tr>
      <w:tr w:rsidR="00DC58DB" w:rsidRPr="00B222B5" w14:paraId="778A4B2F" w14:textId="77777777" w:rsidTr="008B4381">
        <w:trPr>
          <w:trHeight w:val="251"/>
        </w:trPr>
        <w:tc>
          <w:tcPr>
            <w:tcW w:w="568" w:type="dxa"/>
            <w:vMerge/>
          </w:tcPr>
          <w:p w14:paraId="3A75C0E3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411" w:type="dxa"/>
            <w:vMerge/>
          </w:tcPr>
          <w:p w14:paraId="52759BFB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04EDCC05" w14:textId="77777777" w:rsidR="00DC58DB" w:rsidRPr="00B222B5" w:rsidRDefault="00DC58DB" w:rsidP="00DC58DB">
            <w:pPr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17.2. Do pracy w technice Jasne Pole o parametrach min::</w:t>
            </w:r>
          </w:p>
          <w:p w14:paraId="31B89B82" w14:textId="77777777" w:rsidR="00DC58DB" w:rsidRPr="00B222B5" w:rsidRDefault="00DC58DB" w:rsidP="00DC58DB">
            <w:pPr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- 1x (NA/WD: 0.03/3.8mm)</w:t>
            </w:r>
          </w:p>
          <w:p w14:paraId="12328CD7" w14:textId="77777777" w:rsidR="00DC58DB" w:rsidRPr="00B222B5" w:rsidRDefault="00DC58DB" w:rsidP="00DC58DB">
            <w:pPr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- 2.5x (NA/WD: 0.075/6.5mm)</w:t>
            </w:r>
          </w:p>
          <w:p w14:paraId="3851D9F0" w14:textId="77777777" w:rsidR="00DC58DB" w:rsidRPr="00B222B5" w:rsidRDefault="00DC58DB" w:rsidP="00DC58DB">
            <w:pPr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- 100x (NA/WD : 0.60/10.0mm)</w:t>
            </w:r>
          </w:p>
          <w:p w14:paraId="3722B11E" w14:textId="77777777" w:rsidR="00DC58DB" w:rsidRPr="00B222B5" w:rsidRDefault="00DC58DB" w:rsidP="00DC58DB">
            <w:pPr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- 150x  (NA/WD :  0.90/1.5mm)</w:t>
            </w:r>
          </w:p>
        </w:tc>
        <w:tc>
          <w:tcPr>
            <w:tcW w:w="1701" w:type="dxa"/>
          </w:tcPr>
          <w:p w14:paraId="48F19913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Potwierdzić</w:t>
            </w:r>
          </w:p>
        </w:tc>
      </w:tr>
      <w:tr w:rsidR="00DC58DB" w:rsidRPr="00B222B5" w14:paraId="31D328D0" w14:textId="77777777" w:rsidTr="008B4381">
        <w:trPr>
          <w:trHeight w:val="251"/>
        </w:trPr>
        <w:tc>
          <w:tcPr>
            <w:tcW w:w="568" w:type="dxa"/>
            <w:vMerge/>
          </w:tcPr>
          <w:p w14:paraId="0F734FC0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411" w:type="dxa"/>
            <w:vMerge/>
          </w:tcPr>
          <w:p w14:paraId="55C72E06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553D7BA3" w14:textId="77777777" w:rsidR="00DC58DB" w:rsidRPr="00B222B5" w:rsidRDefault="00DC58DB" w:rsidP="00DC58DB">
            <w:pPr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17.3. Do pracy w interferencji światła o parametrach min::</w:t>
            </w:r>
          </w:p>
          <w:p w14:paraId="32BD05CA" w14:textId="77777777" w:rsidR="00DC58DB" w:rsidRPr="00B222B5" w:rsidRDefault="00DC58DB" w:rsidP="00DC58DB">
            <w:pPr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- DI 10x A, EPI (NA/WD:0.30/7.4mm)</w:t>
            </w:r>
          </w:p>
          <w:p w14:paraId="1893ED9A" w14:textId="77777777" w:rsidR="00DC58DB" w:rsidRPr="00B222B5" w:rsidRDefault="00DC58DB" w:rsidP="00DC58DB">
            <w:pPr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- DI 50x, EPI (NA/WD:0.55/3.40mm)</w:t>
            </w:r>
          </w:p>
          <w:p w14:paraId="7E0EF0E7" w14:textId="77777777" w:rsidR="00DC58DB" w:rsidRPr="00B222B5" w:rsidRDefault="00DC58DB" w:rsidP="00DC58DB">
            <w:pPr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- DI 20x, EPI (NA/WD:0.40/4.7mm)</w:t>
            </w:r>
          </w:p>
          <w:p w14:paraId="1E3CC475" w14:textId="77777777" w:rsidR="00DC58DB" w:rsidRPr="00B222B5" w:rsidRDefault="00DC58DB" w:rsidP="00DC58DB">
            <w:pPr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- DI100x, EPI (NA/WD:0.7/2.0mm)</w:t>
            </w:r>
          </w:p>
          <w:p w14:paraId="1C497DC5" w14:textId="77777777" w:rsidR="00DC58DB" w:rsidRPr="00B222B5" w:rsidRDefault="00DC58DB" w:rsidP="00DC58DB">
            <w:pPr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- TI 2.5x, EPI(NA/WD:0.075/10.30mm)</w:t>
            </w:r>
          </w:p>
          <w:p w14:paraId="4A6AAA0F" w14:textId="77777777" w:rsidR="00DC58DB" w:rsidRPr="00B222B5" w:rsidRDefault="00DC58DB" w:rsidP="00DC58DB">
            <w:pPr>
              <w:jc w:val="both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- TI 5.0x, EPI(NA/WD:0.13/9.30mm)</w:t>
            </w:r>
          </w:p>
        </w:tc>
        <w:tc>
          <w:tcPr>
            <w:tcW w:w="1701" w:type="dxa"/>
          </w:tcPr>
          <w:p w14:paraId="790AE3D4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Potwierdzić</w:t>
            </w:r>
          </w:p>
        </w:tc>
      </w:tr>
      <w:tr w:rsidR="00DC58DB" w:rsidRPr="00B222B5" w14:paraId="04BE2416" w14:textId="77777777" w:rsidTr="008B4381">
        <w:trPr>
          <w:trHeight w:val="251"/>
        </w:trPr>
        <w:tc>
          <w:tcPr>
            <w:tcW w:w="568" w:type="dxa"/>
            <w:vMerge w:val="restart"/>
          </w:tcPr>
          <w:p w14:paraId="0CD18384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18.</w:t>
            </w:r>
          </w:p>
        </w:tc>
        <w:tc>
          <w:tcPr>
            <w:tcW w:w="2411" w:type="dxa"/>
            <w:vMerge w:val="restart"/>
          </w:tcPr>
          <w:p w14:paraId="5CAF0B29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Kamera cyfrowa</w:t>
            </w:r>
          </w:p>
        </w:tc>
        <w:tc>
          <w:tcPr>
            <w:tcW w:w="5315" w:type="dxa"/>
            <w:gridSpan w:val="2"/>
          </w:tcPr>
          <w:p w14:paraId="424C042D" w14:textId="77777777" w:rsidR="00DC58DB" w:rsidRPr="00B222B5" w:rsidRDefault="00DC58DB" w:rsidP="00DC58DB">
            <w:pPr>
              <w:spacing w:after="100"/>
              <w:jc w:val="both"/>
              <w:rPr>
                <w:rFonts w:asciiTheme="minorHAnsi" w:hAnsiTheme="minorHAnsi" w:cstheme="minorHAnsi"/>
              </w:rPr>
            </w:pPr>
            <w:r w:rsidRPr="00B222B5">
              <w:rPr>
                <w:rFonts w:asciiTheme="minorHAnsi" w:hAnsiTheme="minorHAnsi" w:cstheme="minorHAnsi"/>
              </w:rPr>
              <w:t xml:space="preserve">18.1. Matryca CMOS o rozdzielczości min: 5,9 mln pikseli z sensorem o wymiarach min: 6.91 x 4.92 mm; przekątna </w:t>
            </w:r>
            <w:r w:rsidRPr="00B222B5">
              <w:rPr>
                <w:rFonts w:asciiTheme="minorHAnsi" w:hAnsiTheme="minorHAnsi" w:cstheme="minorHAnsi"/>
              </w:rPr>
              <w:lastRenderedPageBreak/>
              <w:t>matrycy 1/1.8”</w:t>
            </w:r>
          </w:p>
        </w:tc>
        <w:tc>
          <w:tcPr>
            <w:tcW w:w="1701" w:type="dxa"/>
          </w:tcPr>
          <w:p w14:paraId="79491BD8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lastRenderedPageBreak/>
              <w:t>Potwierdzić</w:t>
            </w:r>
          </w:p>
        </w:tc>
      </w:tr>
      <w:tr w:rsidR="00DC58DB" w:rsidRPr="00B222B5" w14:paraId="755DF095" w14:textId="77777777" w:rsidTr="008B4381">
        <w:trPr>
          <w:trHeight w:val="251"/>
        </w:trPr>
        <w:tc>
          <w:tcPr>
            <w:tcW w:w="568" w:type="dxa"/>
            <w:vMerge/>
          </w:tcPr>
          <w:p w14:paraId="0D7B01CA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411" w:type="dxa"/>
            <w:vMerge/>
          </w:tcPr>
          <w:p w14:paraId="430052C9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7E74CFE5" w14:textId="77777777" w:rsidR="00DC58DB" w:rsidRPr="00B222B5" w:rsidRDefault="00DC58DB" w:rsidP="00DC58DB">
            <w:pPr>
              <w:spacing w:after="100"/>
              <w:jc w:val="both"/>
              <w:rPr>
                <w:rFonts w:asciiTheme="minorHAnsi" w:hAnsiTheme="minorHAnsi" w:cstheme="minorHAnsi"/>
              </w:rPr>
            </w:pPr>
            <w:r w:rsidRPr="00B222B5">
              <w:rPr>
                <w:rFonts w:asciiTheme="minorHAnsi" w:hAnsiTheme="minorHAnsi" w:cstheme="minorHAnsi"/>
              </w:rPr>
              <w:t>18.2. Mocowanie do mikroskopu za pomocą̨ gwintu C</w:t>
            </w:r>
          </w:p>
        </w:tc>
        <w:tc>
          <w:tcPr>
            <w:tcW w:w="1701" w:type="dxa"/>
          </w:tcPr>
          <w:p w14:paraId="62586D17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Potwierdzić</w:t>
            </w:r>
          </w:p>
        </w:tc>
      </w:tr>
      <w:tr w:rsidR="00DC58DB" w:rsidRPr="00B222B5" w14:paraId="76E6367A" w14:textId="77777777" w:rsidTr="008B4381">
        <w:trPr>
          <w:trHeight w:val="251"/>
        </w:trPr>
        <w:tc>
          <w:tcPr>
            <w:tcW w:w="568" w:type="dxa"/>
            <w:vMerge/>
          </w:tcPr>
          <w:p w14:paraId="2FE36D2E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411" w:type="dxa"/>
            <w:vMerge/>
          </w:tcPr>
          <w:p w14:paraId="42E04AAA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319D2424" w14:textId="77777777" w:rsidR="00DC58DB" w:rsidRPr="00B222B5" w:rsidRDefault="00DC58DB" w:rsidP="00DC58DB">
            <w:pPr>
              <w:spacing w:after="100"/>
              <w:jc w:val="both"/>
              <w:rPr>
                <w:rFonts w:asciiTheme="minorHAnsi" w:hAnsiTheme="minorHAnsi" w:cstheme="minorHAnsi"/>
              </w:rPr>
            </w:pPr>
            <w:r w:rsidRPr="00B222B5">
              <w:rPr>
                <w:rFonts w:asciiTheme="minorHAnsi" w:hAnsiTheme="minorHAnsi" w:cstheme="minorHAnsi"/>
              </w:rPr>
              <w:t>18.3. Kontrola ekspozycji: automatyczna i ręczna</w:t>
            </w:r>
          </w:p>
        </w:tc>
        <w:tc>
          <w:tcPr>
            <w:tcW w:w="1701" w:type="dxa"/>
          </w:tcPr>
          <w:p w14:paraId="74803E62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Potwierdzić</w:t>
            </w:r>
          </w:p>
        </w:tc>
      </w:tr>
      <w:tr w:rsidR="00DC58DB" w:rsidRPr="00B222B5" w14:paraId="5D2E20F7" w14:textId="77777777" w:rsidTr="008B4381">
        <w:trPr>
          <w:trHeight w:val="251"/>
        </w:trPr>
        <w:tc>
          <w:tcPr>
            <w:tcW w:w="568" w:type="dxa"/>
            <w:vMerge/>
          </w:tcPr>
          <w:p w14:paraId="78C4D057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411" w:type="dxa"/>
            <w:vMerge/>
          </w:tcPr>
          <w:p w14:paraId="31799AB5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2130EA65" w14:textId="77777777" w:rsidR="00DC58DB" w:rsidRPr="00B222B5" w:rsidRDefault="00DC58DB" w:rsidP="00DC58DB">
            <w:pPr>
              <w:spacing w:after="100"/>
              <w:jc w:val="both"/>
              <w:rPr>
                <w:rFonts w:asciiTheme="minorHAnsi" w:hAnsiTheme="minorHAnsi" w:cstheme="minorHAnsi"/>
              </w:rPr>
            </w:pPr>
            <w:r w:rsidRPr="00B222B5">
              <w:rPr>
                <w:rFonts w:asciiTheme="minorHAnsi" w:hAnsiTheme="minorHAnsi" w:cstheme="minorHAnsi"/>
              </w:rPr>
              <w:t>18.4. Pomiar ekspozycji z całego pola oraz punktowy</w:t>
            </w:r>
          </w:p>
        </w:tc>
        <w:tc>
          <w:tcPr>
            <w:tcW w:w="1701" w:type="dxa"/>
          </w:tcPr>
          <w:p w14:paraId="6C9CF9F5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Potwierdzić</w:t>
            </w:r>
          </w:p>
        </w:tc>
      </w:tr>
      <w:tr w:rsidR="00DC58DB" w:rsidRPr="00B222B5" w14:paraId="25505159" w14:textId="77777777" w:rsidTr="008B4381">
        <w:trPr>
          <w:trHeight w:val="251"/>
        </w:trPr>
        <w:tc>
          <w:tcPr>
            <w:tcW w:w="568" w:type="dxa"/>
            <w:vMerge/>
          </w:tcPr>
          <w:p w14:paraId="4DB39266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411" w:type="dxa"/>
            <w:vMerge/>
          </w:tcPr>
          <w:p w14:paraId="7D0437C1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25DBEC1D" w14:textId="77777777" w:rsidR="00DC58DB" w:rsidRPr="00B222B5" w:rsidRDefault="00DC58DB" w:rsidP="00DC58DB">
            <w:pPr>
              <w:spacing w:after="100"/>
              <w:jc w:val="both"/>
              <w:rPr>
                <w:rFonts w:asciiTheme="minorHAnsi" w:hAnsiTheme="minorHAnsi" w:cstheme="minorHAnsi"/>
              </w:rPr>
            </w:pPr>
            <w:r w:rsidRPr="00B222B5">
              <w:rPr>
                <w:rFonts w:asciiTheme="minorHAnsi" w:hAnsiTheme="minorHAnsi" w:cstheme="minorHAnsi"/>
              </w:rPr>
              <w:t>18.5. Format zapisu: BMP, TIFF, JPEG, JPEG2000</w:t>
            </w:r>
          </w:p>
        </w:tc>
        <w:tc>
          <w:tcPr>
            <w:tcW w:w="1701" w:type="dxa"/>
          </w:tcPr>
          <w:p w14:paraId="00FDD7E6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Potwierdzić  </w:t>
            </w:r>
          </w:p>
        </w:tc>
      </w:tr>
      <w:tr w:rsidR="00DC58DB" w:rsidRPr="00B222B5" w14:paraId="6C1FA857" w14:textId="77777777" w:rsidTr="008B4381">
        <w:trPr>
          <w:trHeight w:val="251"/>
        </w:trPr>
        <w:tc>
          <w:tcPr>
            <w:tcW w:w="568" w:type="dxa"/>
            <w:vMerge/>
          </w:tcPr>
          <w:p w14:paraId="154D7F0E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411" w:type="dxa"/>
            <w:vMerge/>
          </w:tcPr>
          <w:p w14:paraId="590FF225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53C96486" w14:textId="77777777" w:rsidR="00DC58DB" w:rsidRPr="00B222B5" w:rsidRDefault="00DC58DB" w:rsidP="00DC58DB">
            <w:pPr>
              <w:spacing w:before="100" w:beforeAutospacing="1" w:after="100" w:afterAutospacing="1"/>
              <w:jc w:val="both"/>
              <w:rPr>
                <w:rFonts w:asciiTheme="minorHAnsi" w:hAnsiTheme="minorHAnsi" w:cstheme="minorHAnsi"/>
              </w:rPr>
            </w:pPr>
            <w:r w:rsidRPr="00B222B5">
              <w:rPr>
                <w:rFonts w:asciiTheme="minorHAnsi" w:hAnsiTheme="minorHAnsi" w:cstheme="minorHAnsi"/>
              </w:rPr>
              <w:t xml:space="preserve">18.6. Czas ekspozycji w zakresie min: od 100 </w:t>
            </w:r>
            <w:proofErr w:type="spellStart"/>
            <w:r w:rsidRPr="00B222B5">
              <w:rPr>
                <w:rFonts w:asciiTheme="minorHAnsi" w:hAnsiTheme="minorHAnsi" w:cstheme="minorHAnsi"/>
              </w:rPr>
              <w:t>us</w:t>
            </w:r>
            <w:proofErr w:type="spellEnd"/>
            <w:r w:rsidRPr="00B222B5">
              <w:rPr>
                <w:rFonts w:asciiTheme="minorHAnsi" w:hAnsiTheme="minorHAnsi" w:cstheme="minorHAnsi"/>
              </w:rPr>
              <w:t xml:space="preserve"> to 60 s</w:t>
            </w:r>
          </w:p>
        </w:tc>
        <w:tc>
          <w:tcPr>
            <w:tcW w:w="1701" w:type="dxa"/>
          </w:tcPr>
          <w:p w14:paraId="70223A33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Potwierdzić  </w:t>
            </w:r>
          </w:p>
        </w:tc>
      </w:tr>
      <w:tr w:rsidR="00DC58DB" w:rsidRPr="00B222B5" w14:paraId="2C442D67" w14:textId="77777777" w:rsidTr="008B4381">
        <w:trPr>
          <w:trHeight w:val="251"/>
        </w:trPr>
        <w:tc>
          <w:tcPr>
            <w:tcW w:w="568" w:type="dxa"/>
            <w:vMerge/>
          </w:tcPr>
          <w:p w14:paraId="158A0E84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411" w:type="dxa"/>
            <w:vMerge/>
          </w:tcPr>
          <w:p w14:paraId="6C5B89A2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0EBC0816" w14:textId="77777777" w:rsidR="00DC58DB" w:rsidRPr="00B222B5" w:rsidRDefault="00DC58DB" w:rsidP="00DC58DB">
            <w:pPr>
              <w:spacing w:before="100" w:beforeAutospacing="1" w:after="100" w:afterAutospacing="1"/>
              <w:jc w:val="both"/>
              <w:rPr>
                <w:rFonts w:asciiTheme="minorHAnsi" w:hAnsiTheme="minorHAnsi" w:cstheme="minorHAnsi"/>
              </w:rPr>
            </w:pPr>
            <w:r w:rsidRPr="00B222B5">
              <w:rPr>
                <w:rFonts w:asciiTheme="minorHAnsi" w:hAnsiTheme="minorHAnsi" w:cstheme="minorHAnsi"/>
              </w:rPr>
              <w:t xml:space="preserve">18.7. Korekcja ekspozycji </w:t>
            </w:r>
          </w:p>
        </w:tc>
        <w:tc>
          <w:tcPr>
            <w:tcW w:w="1701" w:type="dxa"/>
          </w:tcPr>
          <w:p w14:paraId="5E8EEDC3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Potwierdzić  </w:t>
            </w:r>
          </w:p>
        </w:tc>
      </w:tr>
      <w:tr w:rsidR="00DC58DB" w:rsidRPr="00B222B5" w14:paraId="48002FF0" w14:textId="77777777" w:rsidTr="008B4381">
        <w:trPr>
          <w:trHeight w:val="251"/>
        </w:trPr>
        <w:tc>
          <w:tcPr>
            <w:tcW w:w="568" w:type="dxa"/>
            <w:vMerge/>
          </w:tcPr>
          <w:p w14:paraId="4E8EA0E8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411" w:type="dxa"/>
            <w:vMerge/>
          </w:tcPr>
          <w:p w14:paraId="50BFD1FA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69E73AA9" w14:textId="77777777" w:rsidR="00DC58DB" w:rsidRPr="00B222B5" w:rsidRDefault="00DC58DB" w:rsidP="00DC58DB">
            <w:pPr>
              <w:spacing w:before="100" w:beforeAutospacing="1" w:after="100" w:afterAutospacing="1"/>
              <w:jc w:val="both"/>
              <w:rPr>
                <w:rFonts w:asciiTheme="minorHAnsi" w:hAnsiTheme="minorHAnsi" w:cstheme="minorHAnsi"/>
              </w:rPr>
            </w:pPr>
            <w:r w:rsidRPr="00B222B5">
              <w:rPr>
                <w:rFonts w:asciiTheme="minorHAnsi" w:hAnsiTheme="minorHAnsi" w:cstheme="minorHAnsi"/>
              </w:rPr>
              <w:t>18.8. Możliwość przesyłania obrazu do komputera za pomocą̨ złącza USB 3.0.</w:t>
            </w:r>
          </w:p>
        </w:tc>
        <w:tc>
          <w:tcPr>
            <w:tcW w:w="1701" w:type="dxa"/>
          </w:tcPr>
          <w:p w14:paraId="66C2533D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Potwierdzić  </w:t>
            </w:r>
          </w:p>
        </w:tc>
      </w:tr>
      <w:tr w:rsidR="00DC58DB" w:rsidRPr="00B222B5" w14:paraId="11021E17" w14:textId="77777777" w:rsidTr="008B4381">
        <w:trPr>
          <w:trHeight w:val="251"/>
        </w:trPr>
        <w:tc>
          <w:tcPr>
            <w:tcW w:w="568" w:type="dxa"/>
            <w:vMerge/>
          </w:tcPr>
          <w:p w14:paraId="4A3BEFCA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411" w:type="dxa"/>
            <w:vMerge/>
          </w:tcPr>
          <w:p w14:paraId="786AFDE8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3B9BB234" w14:textId="77777777" w:rsidR="00DC58DB" w:rsidRPr="00B222B5" w:rsidRDefault="00DC58DB" w:rsidP="00DC58DB">
            <w:pPr>
              <w:spacing w:before="100" w:beforeAutospacing="1" w:after="100" w:afterAutospacing="1"/>
              <w:jc w:val="both"/>
              <w:rPr>
                <w:rFonts w:asciiTheme="minorHAnsi" w:hAnsiTheme="minorHAnsi" w:cstheme="minorHAnsi"/>
              </w:rPr>
            </w:pPr>
            <w:r w:rsidRPr="00B222B5">
              <w:rPr>
                <w:rFonts w:asciiTheme="minorHAnsi" w:hAnsiTheme="minorHAnsi" w:cstheme="minorHAnsi"/>
              </w:rPr>
              <w:t>18.9. Łącznik optyczny do kamery o powiększeniu 0,55x zwiększający pole widzenia</w:t>
            </w:r>
          </w:p>
        </w:tc>
        <w:tc>
          <w:tcPr>
            <w:tcW w:w="1701" w:type="dxa"/>
          </w:tcPr>
          <w:p w14:paraId="5F1057B8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Potwierdzić  </w:t>
            </w:r>
          </w:p>
        </w:tc>
      </w:tr>
      <w:tr w:rsidR="00DC58DB" w:rsidRPr="00B222B5" w14:paraId="6948C7C4" w14:textId="77777777" w:rsidTr="008B4381">
        <w:trPr>
          <w:trHeight w:val="269"/>
        </w:trPr>
        <w:tc>
          <w:tcPr>
            <w:tcW w:w="568" w:type="dxa"/>
            <w:vMerge w:val="restart"/>
          </w:tcPr>
          <w:p w14:paraId="19490F95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19.</w:t>
            </w:r>
          </w:p>
        </w:tc>
        <w:tc>
          <w:tcPr>
            <w:tcW w:w="2411" w:type="dxa"/>
            <w:vMerge w:val="restart"/>
          </w:tcPr>
          <w:p w14:paraId="22E77596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val="en-US" w:eastAsia="en-US"/>
              </w:rPr>
            </w:pPr>
            <w:proofErr w:type="spellStart"/>
            <w:r w:rsidRPr="00B222B5">
              <w:rPr>
                <w:rFonts w:asciiTheme="minorHAnsi" w:eastAsia="Calibri" w:hAnsiTheme="minorHAnsi" w:cstheme="minorHAnsi"/>
                <w:lang w:val="en-US" w:eastAsia="en-US"/>
              </w:rPr>
              <w:t>Instalacja</w:t>
            </w:r>
            <w:proofErr w:type="spellEnd"/>
            <w:r w:rsidRPr="00B222B5">
              <w:rPr>
                <w:rFonts w:asciiTheme="minorHAnsi" w:eastAsia="Calibri" w:hAnsiTheme="minorHAnsi" w:cstheme="minorHAnsi"/>
                <w:lang w:val="en-US" w:eastAsia="en-US"/>
              </w:rPr>
              <w:t xml:space="preserve"> </w:t>
            </w:r>
            <w:proofErr w:type="spellStart"/>
            <w:r w:rsidRPr="00B222B5">
              <w:rPr>
                <w:rFonts w:asciiTheme="minorHAnsi" w:eastAsia="Calibri" w:hAnsiTheme="minorHAnsi" w:cstheme="minorHAnsi"/>
                <w:lang w:val="en-US" w:eastAsia="en-US"/>
              </w:rPr>
              <w:t>i</w:t>
            </w:r>
            <w:proofErr w:type="spellEnd"/>
            <w:r w:rsidRPr="00B222B5">
              <w:rPr>
                <w:rFonts w:asciiTheme="minorHAnsi" w:eastAsia="Calibri" w:hAnsiTheme="minorHAnsi" w:cstheme="minorHAnsi"/>
                <w:lang w:val="en-US" w:eastAsia="en-US"/>
              </w:rPr>
              <w:t xml:space="preserve"> </w:t>
            </w:r>
            <w:proofErr w:type="spellStart"/>
            <w:r w:rsidRPr="00B222B5">
              <w:rPr>
                <w:rFonts w:asciiTheme="minorHAnsi" w:eastAsia="Calibri" w:hAnsiTheme="minorHAnsi" w:cstheme="minorHAnsi"/>
                <w:lang w:val="en-US" w:eastAsia="en-US"/>
              </w:rPr>
              <w:t>szkolenie</w:t>
            </w:r>
            <w:proofErr w:type="spellEnd"/>
            <w:r w:rsidRPr="00B222B5">
              <w:rPr>
                <w:rFonts w:asciiTheme="minorHAnsi" w:eastAsia="Calibri" w:hAnsiTheme="minorHAnsi" w:cstheme="minorHAnsi"/>
                <w:lang w:val="en-US" w:eastAsia="en-US"/>
              </w:rPr>
              <w:t xml:space="preserve"> </w:t>
            </w:r>
          </w:p>
          <w:p w14:paraId="2496C6A6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val="en-US" w:eastAsia="en-US"/>
              </w:rPr>
            </w:pPr>
          </w:p>
        </w:tc>
        <w:tc>
          <w:tcPr>
            <w:tcW w:w="5315" w:type="dxa"/>
            <w:gridSpan w:val="2"/>
          </w:tcPr>
          <w:p w14:paraId="474F88E6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19.1.Dostawa i montaż w laboratorium Łukasiewicz - </w:t>
            </w:r>
            <w:proofErr w:type="spellStart"/>
            <w:r w:rsidRPr="00B222B5">
              <w:rPr>
                <w:rFonts w:asciiTheme="minorHAnsi" w:eastAsia="Calibri" w:hAnsiTheme="minorHAnsi" w:cstheme="minorHAnsi"/>
                <w:lang w:eastAsia="en-US"/>
              </w:rPr>
              <w:t>IMiF</w:t>
            </w:r>
            <w:proofErr w:type="spellEnd"/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 przy ulicy Wólczyńskiej w Warszawie</w:t>
            </w:r>
          </w:p>
        </w:tc>
        <w:tc>
          <w:tcPr>
            <w:tcW w:w="1701" w:type="dxa"/>
          </w:tcPr>
          <w:p w14:paraId="2E6B6685" w14:textId="4EDC3CFD" w:rsidR="00DC58DB" w:rsidRPr="00B222B5" w:rsidRDefault="00B222B5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Potwierdzić  </w:t>
            </w:r>
          </w:p>
        </w:tc>
      </w:tr>
      <w:tr w:rsidR="00DC58DB" w:rsidRPr="00B222B5" w14:paraId="7528547F" w14:textId="77777777" w:rsidTr="008B4381">
        <w:trPr>
          <w:trHeight w:val="503"/>
        </w:trPr>
        <w:tc>
          <w:tcPr>
            <w:tcW w:w="568" w:type="dxa"/>
            <w:vMerge/>
          </w:tcPr>
          <w:p w14:paraId="2824A709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2411" w:type="dxa"/>
            <w:vMerge/>
          </w:tcPr>
          <w:p w14:paraId="2128CF46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  <w:tc>
          <w:tcPr>
            <w:tcW w:w="5315" w:type="dxa"/>
            <w:gridSpan w:val="2"/>
          </w:tcPr>
          <w:p w14:paraId="35A48374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19.2. Szkolenie po instalacji urządzenia w miejscu instalacji</w:t>
            </w:r>
          </w:p>
        </w:tc>
        <w:tc>
          <w:tcPr>
            <w:tcW w:w="1701" w:type="dxa"/>
          </w:tcPr>
          <w:p w14:paraId="3D8D6A00" w14:textId="4F83CABD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Potwierdzi</w:t>
            </w:r>
            <w:r w:rsidR="00B222B5" w:rsidRPr="00B222B5">
              <w:rPr>
                <w:rFonts w:asciiTheme="minorHAnsi" w:eastAsia="Calibri" w:hAnsiTheme="minorHAnsi" w:cstheme="minorHAnsi"/>
                <w:lang w:eastAsia="en-US"/>
              </w:rPr>
              <w:t xml:space="preserve">ć  </w:t>
            </w:r>
          </w:p>
        </w:tc>
      </w:tr>
      <w:tr w:rsidR="00DC58DB" w:rsidRPr="00B222B5" w14:paraId="2D6734C1" w14:textId="77777777" w:rsidTr="008B4381">
        <w:trPr>
          <w:trHeight w:val="251"/>
        </w:trPr>
        <w:tc>
          <w:tcPr>
            <w:tcW w:w="568" w:type="dxa"/>
          </w:tcPr>
          <w:p w14:paraId="273E7C75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20.</w:t>
            </w:r>
          </w:p>
        </w:tc>
        <w:tc>
          <w:tcPr>
            <w:tcW w:w="2411" w:type="dxa"/>
          </w:tcPr>
          <w:p w14:paraId="233952C5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Instrukcja obsługi, oprogramowanie, dokumentacja</w:t>
            </w:r>
          </w:p>
        </w:tc>
        <w:tc>
          <w:tcPr>
            <w:tcW w:w="5315" w:type="dxa"/>
            <w:gridSpan w:val="2"/>
          </w:tcPr>
          <w:p w14:paraId="6929273B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w języku polskim lub angielskim </w:t>
            </w:r>
          </w:p>
        </w:tc>
        <w:tc>
          <w:tcPr>
            <w:tcW w:w="1701" w:type="dxa"/>
          </w:tcPr>
          <w:p w14:paraId="6AD2F034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Potwierdzić  </w:t>
            </w:r>
          </w:p>
          <w:p w14:paraId="3955D8B4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</w:p>
        </w:tc>
      </w:tr>
      <w:tr w:rsidR="00DC58DB" w:rsidRPr="00B222B5" w14:paraId="1462C0D6" w14:textId="77777777" w:rsidTr="008B4381">
        <w:trPr>
          <w:trHeight w:val="771"/>
        </w:trPr>
        <w:tc>
          <w:tcPr>
            <w:tcW w:w="568" w:type="dxa"/>
          </w:tcPr>
          <w:p w14:paraId="6B5F8EE7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21.</w:t>
            </w:r>
          </w:p>
        </w:tc>
        <w:tc>
          <w:tcPr>
            <w:tcW w:w="2411" w:type="dxa"/>
          </w:tcPr>
          <w:p w14:paraId="542ACEFF" w14:textId="0455ABE7" w:rsidR="00DC58DB" w:rsidRPr="00B222B5" w:rsidRDefault="00B222B5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Dostępność części zamiennych</w:t>
            </w:r>
          </w:p>
        </w:tc>
        <w:tc>
          <w:tcPr>
            <w:tcW w:w="5315" w:type="dxa"/>
            <w:gridSpan w:val="2"/>
          </w:tcPr>
          <w:p w14:paraId="0953F40B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Zapewniona w ciągu 7 lat od daty podpisania protokołu odbioru</w:t>
            </w:r>
          </w:p>
        </w:tc>
        <w:tc>
          <w:tcPr>
            <w:tcW w:w="1701" w:type="dxa"/>
          </w:tcPr>
          <w:p w14:paraId="68AB72DF" w14:textId="0E0581EA" w:rsidR="00DC58DB" w:rsidRPr="00B222B5" w:rsidRDefault="00B222B5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Potwierdzić  </w:t>
            </w:r>
          </w:p>
        </w:tc>
      </w:tr>
      <w:tr w:rsidR="00DC58DB" w:rsidRPr="00B222B5" w14:paraId="472AA65F" w14:textId="77777777" w:rsidTr="008B4381">
        <w:trPr>
          <w:trHeight w:val="251"/>
        </w:trPr>
        <w:tc>
          <w:tcPr>
            <w:tcW w:w="568" w:type="dxa"/>
          </w:tcPr>
          <w:p w14:paraId="2B8C93D5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22. </w:t>
            </w:r>
          </w:p>
        </w:tc>
        <w:tc>
          <w:tcPr>
            <w:tcW w:w="2411" w:type="dxa"/>
          </w:tcPr>
          <w:p w14:paraId="4B100DCC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proofErr w:type="spellStart"/>
            <w:r w:rsidRPr="00B222B5">
              <w:rPr>
                <w:rFonts w:asciiTheme="minorHAnsi" w:eastAsia="Calibri" w:hAnsiTheme="minorHAnsi" w:cstheme="minorHAnsi"/>
                <w:lang w:val="en-US" w:eastAsia="en-US"/>
              </w:rPr>
              <w:t>Wymagania</w:t>
            </w:r>
            <w:proofErr w:type="spellEnd"/>
            <w:r w:rsidRPr="00B222B5">
              <w:rPr>
                <w:rFonts w:asciiTheme="minorHAnsi" w:eastAsia="Calibri" w:hAnsiTheme="minorHAnsi" w:cstheme="minorHAnsi"/>
                <w:lang w:val="en-US" w:eastAsia="en-US"/>
              </w:rPr>
              <w:t xml:space="preserve"> dot. </w:t>
            </w:r>
            <w:proofErr w:type="spellStart"/>
            <w:r w:rsidRPr="00B222B5">
              <w:rPr>
                <w:rFonts w:asciiTheme="minorHAnsi" w:eastAsia="Calibri" w:hAnsiTheme="minorHAnsi" w:cstheme="minorHAnsi"/>
                <w:lang w:val="en-US" w:eastAsia="en-US"/>
              </w:rPr>
              <w:t>Serwisu</w:t>
            </w:r>
            <w:proofErr w:type="spellEnd"/>
          </w:p>
        </w:tc>
        <w:tc>
          <w:tcPr>
            <w:tcW w:w="5315" w:type="dxa"/>
            <w:gridSpan w:val="2"/>
          </w:tcPr>
          <w:p w14:paraId="41EE2686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Zdalne diagnozowanie stanu technicznego urządzenia oraz zdalne wsparcie aplikacyjne (via Internet) w czasie nieprzekraczającym 1 tygodnia.</w:t>
            </w:r>
          </w:p>
        </w:tc>
        <w:tc>
          <w:tcPr>
            <w:tcW w:w="1701" w:type="dxa"/>
          </w:tcPr>
          <w:p w14:paraId="6848AD3B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Potwierdzić  </w:t>
            </w:r>
          </w:p>
        </w:tc>
      </w:tr>
      <w:tr w:rsidR="00DC58DB" w:rsidRPr="00B222B5" w14:paraId="1916E301" w14:textId="77777777" w:rsidTr="008B4381">
        <w:trPr>
          <w:trHeight w:val="251"/>
        </w:trPr>
        <w:tc>
          <w:tcPr>
            <w:tcW w:w="568" w:type="dxa"/>
          </w:tcPr>
          <w:p w14:paraId="4A3D609B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23.</w:t>
            </w:r>
          </w:p>
        </w:tc>
        <w:tc>
          <w:tcPr>
            <w:tcW w:w="2411" w:type="dxa"/>
          </w:tcPr>
          <w:p w14:paraId="0A841B02" w14:textId="65B071BE" w:rsidR="00DC58DB" w:rsidRPr="00B222B5" w:rsidRDefault="00B222B5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Wsparcie techniczne  </w:t>
            </w:r>
          </w:p>
        </w:tc>
        <w:tc>
          <w:tcPr>
            <w:tcW w:w="5315" w:type="dxa"/>
            <w:gridSpan w:val="2"/>
          </w:tcPr>
          <w:p w14:paraId="090CD739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Zapewnione w ciągu 7 lat od daty podpisania protokołu odbioru </w:t>
            </w:r>
          </w:p>
        </w:tc>
        <w:tc>
          <w:tcPr>
            <w:tcW w:w="1701" w:type="dxa"/>
          </w:tcPr>
          <w:p w14:paraId="4CA961B9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Potwierdzić  </w:t>
            </w:r>
          </w:p>
        </w:tc>
      </w:tr>
      <w:tr w:rsidR="00DC58DB" w:rsidRPr="00B222B5" w14:paraId="71D50091" w14:textId="77777777" w:rsidTr="008B4381">
        <w:trPr>
          <w:trHeight w:val="251"/>
        </w:trPr>
        <w:tc>
          <w:tcPr>
            <w:tcW w:w="568" w:type="dxa"/>
          </w:tcPr>
          <w:p w14:paraId="1E0F6D50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24.</w:t>
            </w:r>
          </w:p>
        </w:tc>
        <w:tc>
          <w:tcPr>
            <w:tcW w:w="2411" w:type="dxa"/>
          </w:tcPr>
          <w:p w14:paraId="7277EF22" w14:textId="05A5CF36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>S</w:t>
            </w:r>
            <w:r w:rsidR="00B222B5" w:rsidRPr="00B222B5">
              <w:rPr>
                <w:rFonts w:asciiTheme="minorHAnsi" w:eastAsia="Calibri" w:hAnsiTheme="minorHAnsi" w:cstheme="minorHAnsi"/>
                <w:lang w:eastAsia="en-US"/>
              </w:rPr>
              <w:t xml:space="preserve">erwis pogwarancyjny  </w:t>
            </w:r>
          </w:p>
        </w:tc>
        <w:tc>
          <w:tcPr>
            <w:tcW w:w="5315" w:type="dxa"/>
            <w:gridSpan w:val="2"/>
          </w:tcPr>
          <w:p w14:paraId="7E1DD4D9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eastAsia="en-US"/>
              </w:rPr>
            </w:pPr>
            <w:r w:rsidRPr="00B222B5">
              <w:rPr>
                <w:rFonts w:asciiTheme="minorHAnsi" w:eastAsia="Calibri" w:hAnsiTheme="minorHAnsi" w:cstheme="minorHAnsi"/>
                <w:lang w:eastAsia="en-US"/>
              </w:rPr>
              <w:t xml:space="preserve">Zapewniony w ciągu 7 lat od daty podpisania protokołu odbioru </w:t>
            </w:r>
          </w:p>
        </w:tc>
        <w:tc>
          <w:tcPr>
            <w:tcW w:w="1701" w:type="dxa"/>
          </w:tcPr>
          <w:p w14:paraId="597B7F71" w14:textId="77777777" w:rsidR="00DC58DB" w:rsidRPr="00B222B5" w:rsidRDefault="00DC58DB" w:rsidP="00DC58DB">
            <w:pPr>
              <w:spacing w:after="200" w:line="276" w:lineRule="auto"/>
              <w:rPr>
                <w:rFonts w:asciiTheme="minorHAnsi" w:eastAsia="Calibri" w:hAnsiTheme="minorHAnsi" w:cstheme="minorHAnsi"/>
                <w:lang w:val="en-GB" w:eastAsia="en-US"/>
              </w:rPr>
            </w:pPr>
            <w:proofErr w:type="spellStart"/>
            <w:r w:rsidRPr="00B222B5">
              <w:rPr>
                <w:rFonts w:asciiTheme="minorHAnsi" w:eastAsia="Calibri" w:hAnsiTheme="minorHAnsi" w:cstheme="minorHAnsi"/>
                <w:lang w:val="en-GB" w:eastAsia="en-US"/>
              </w:rPr>
              <w:t>Potwierdzić</w:t>
            </w:r>
            <w:proofErr w:type="spellEnd"/>
            <w:r w:rsidRPr="00B222B5">
              <w:rPr>
                <w:rFonts w:asciiTheme="minorHAnsi" w:eastAsia="Calibri" w:hAnsiTheme="minorHAnsi" w:cstheme="minorHAnsi"/>
                <w:lang w:val="en-GB" w:eastAsia="en-US"/>
              </w:rPr>
              <w:t xml:space="preserve"> </w:t>
            </w:r>
          </w:p>
        </w:tc>
      </w:tr>
    </w:tbl>
    <w:p w14:paraId="1383B7CF" w14:textId="77777777" w:rsidR="00DC58DB" w:rsidRPr="00B222B5" w:rsidRDefault="00DC58DB" w:rsidP="00DC58DB">
      <w:pPr>
        <w:spacing w:after="200" w:line="276" w:lineRule="auto"/>
        <w:rPr>
          <w:rFonts w:asciiTheme="minorHAnsi" w:eastAsia="Calibri" w:hAnsiTheme="minorHAnsi" w:cstheme="minorHAnsi"/>
          <w:lang w:eastAsia="en-US"/>
        </w:rPr>
      </w:pPr>
    </w:p>
    <w:p w14:paraId="3F2F40DD" w14:textId="77777777" w:rsidR="00DC58DB" w:rsidRPr="00B222B5" w:rsidRDefault="00DC58DB" w:rsidP="00DC58DB">
      <w:pPr>
        <w:spacing w:after="200" w:line="276" w:lineRule="auto"/>
        <w:rPr>
          <w:rFonts w:asciiTheme="minorHAnsi" w:eastAsia="Calibri" w:hAnsiTheme="minorHAnsi" w:cstheme="minorHAnsi"/>
          <w:lang w:eastAsia="en-US"/>
        </w:rPr>
      </w:pPr>
    </w:p>
    <w:p w14:paraId="5F5A80B8" w14:textId="77777777" w:rsidR="00F068CF" w:rsidRPr="00F068CF" w:rsidRDefault="00F068CF" w:rsidP="00F068CF">
      <w:pPr>
        <w:spacing w:before="240"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2E090017" w14:textId="77777777" w:rsidR="00F068CF" w:rsidRPr="00F068CF" w:rsidRDefault="00F068CF" w:rsidP="00F068CF">
      <w:pPr>
        <w:ind w:left="3538" w:firstLine="709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068CF">
        <w:rPr>
          <w:rFonts w:asciiTheme="minorHAnsi" w:hAnsiTheme="minorHAnsi" w:cstheme="minorHAnsi"/>
          <w:b/>
          <w:bCs/>
          <w:sz w:val="22"/>
          <w:szCs w:val="22"/>
        </w:rPr>
        <w:t xml:space="preserve">   ..................................................................</w:t>
      </w:r>
    </w:p>
    <w:p w14:paraId="2A5545C1" w14:textId="77777777" w:rsidR="00F068CF" w:rsidRPr="00F068CF" w:rsidRDefault="00F068CF" w:rsidP="00F068CF">
      <w:pPr>
        <w:ind w:left="3538" w:firstLine="709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F068CF">
        <w:rPr>
          <w:rFonts w:asciiTheme="minorHAnsi" w:hAnsiTheme="minorHAnsi" w:cstheme="minorHAnsi"/>
          <w:bCs/>
          <w:sz w:val="22"/>
          <w:szCs w:val="22"/>
        </w:rPr>
        <w:t>podpis osoby /osób   uprawnionej /uprawnionych</w:t>
      </w:r>
    </w:p>
    <w:p w14:paraId="2461B6F6" w14:textId="77777777" w:rsidR="00F068CF" w:rsidRPr="00F068CF" w:rsidRDefault="00F068CF" w:rsidP="00F068CF">
      <w:pPr>
        <w:ind w:left="3538" w:firstLine="709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F068CF">
        <w:rPr>
          <w:rFonts w:asciiTheme="minorHAnsi" w:hAnsiTheme="minorHAnsi" w:cstheme="minorHAnsi"/>
          <w:bCs/>
          <w:sz w:val="22"/>
          <w:szCs w:val="22"/>
        </w:rPr>
        <w:t xml:space="preserve">           do reprezentowania Wykonawcy</w:t>
      </w:r>
    </w:p>
    <w:p w14:paraId="53B4B789" w14:textId="77777777" w:rsidR="00F068CF" w:rsidRPr="00F068CF" w:rsidRDefault="00F068CF" w:rsidP="00F068CF">
      <w:pPr>
        <w:spacing w:after="160" w:line="259" w:lineRule="auto"/>
        <w:rPr>
          <w:b/>
          <w:sz w:val="22"/>
          <w:szCs w:val="22"/>
          <w:lang w:eastAsia="en-US"/>
        </w:rPr>
      </w:pPr>
    </w:p>
    <w:p w14:paraId="70EF1011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E485078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1B634C3" w14:textId="77777777" w:rsidR="00B222B5" w:rsidRDefault="00B222B5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130AE9" w14:textId="77777777" w:rsidR="00B222B5" w:rsidRDefault="00B222B5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743BB7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7BED6B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846C39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440A179" w14:textId="77777777" w:rsidR="00CA55F0" w:rsidRDefault="00CA55F0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C38B021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3965FF7" w14:textId="77777777" w:rsidR="00B222B5" w:rsidRDefault="00B222B5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EC5FF7" w14:textId="77777777" w:rsidR="00B222B5" w:rsidRDefault="00B222B5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E3000" w14:textId="364C527A" w:rsidR="00DC267D" w:rsidRPr="00473B87" w:rsidRDefault="00EE7B5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3144591" w14:textId="77777777" w:rsidR="00DC267D" w:rsidRPr="008065F3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BBDB625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</w:t>
      </w:r>
      <w:proofErr w:type="spellStart"/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zp</w:t>
      </w:r>
      <w:proofErr w:type="spellEnd"/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), </w:t>
      </w:r>
    </w:p>
    <w:p w14:paraId="74F2B4F2" w14:textId="77777777" w:rsidR="00072A78" w:rsidRPr="00072A78" w:rsidRDefault="00072A78" w:rsidP="00072A78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072A78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UWZGLĘDNIAJĄCE PRZESŁANKI WYKLUCZENIA Z ART. 7 UST. 1 USTAWY </w:t>
      </w:r>
    </w:p>
    <w:p w14:paraId="1F617A60" w14:textId="1E149D2E" w:rsidR="00072A78" w:rsidRPr="008065F3" w:rsidRDefault="00072A78" w:rsidP="00072A78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072A78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 SZCZEGÓLNYCH ROZWIĄZANIACH W ZAKRESIE PRZECIWDZIAŁANIA WSPIERANIU AGRESJI NA UKRAINĘ ORAZ SŁUŻĄCYCH OCHRONIE BEZPIECZEŃSTWA NARODOWEGO</w:t>
      </w:r>
    </w:p>
    <w:p w14:paraId="622A2431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473B87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7DE1256F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8065F3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8065F3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042A723E" w14:textId="7A1A8F3D" w:rsidR="00DC267D" w:rsidRPr="00072A78" w:rsidRDefault="00DC267D" w:rsidP="00072A78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że nie podlegam wykluczen</w:t>
      </w:r>
      <w:r w:rsidR="00072A78">
        <w:rPr>
          <w:rFonts w:asciiTheme="minorHAnsi" w:hAnsiTheme="minorHAnsi" w:cstheme="minorHAnsi"/>
          <w:sz w:val="22"/>
          <w:szCs w:val="22"/>
          <w:lang w:eastAsia="en-US"/>
        </w:rPr>
        <w:t xml:space="preserve">iu z postępowania na podstawie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art. 108 ust.1  i 109 ust. 1 </w:t>
      </w:r>
      <w:r w:rsidR="00514387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pkt 4 ustawy </w:t>
      </w:r>
      <w:proofErr w:type="spellStart"/>
      <w:r w:rsidRPr="008065F3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  <w:r w:rsidR="00072A78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="00072A78" w:rsidRPr="00072A78">
        <w:rPr>
          <w:rFonts w:asciiTheme="minorHAnsi" w:hAnsiTheme="minorHAnsi" w:cstheme="minorHAnsi"/>
          <w:sz w:val="22"/>
          <w:szCs w:val="22"/>
          <w:lang w:eastAsia="en-US"/>
        </w:rPr>
        <w:t xml:space="preserve">oraz art. 7 ust 1 pkt 1-3 ustawy z 13 kwietnia 2022r. o szczególnych rozwiązaniach </w:t>
      </w:r>
      <w:r w:rsidR="00514387">
        <w:rPr>
          <w:rFonts w:asciiTheme="minorHAnsi" w:hAnsiTheme="minorHAnsi" w:cstheme="minorHAnsi"/>
          <w:sz w:val="22"/>
          <w:szCs w:val="22"/>
          <w:lang w:eastAsia="en-US"/>
        </w:rPr>
        <w:br/>
      </w:r>
      <w:r w:rsidR="00072A78" w:rsidRPr="00072A78">
        <w:rPr>
          <w:rFonts w:asciiTheme="minorHAnsi" w:hAnsiTheme="minorHAnsi" w:cstheme="minorHAnsi"/>
          <w:sz w:val="22"/>
          <w:szCs w:val="22"/>
          <w:lang w:eastAsia="en-US"/>
        </w:rPr>
        <w:t>w zakresie przeciwdziałania wspierania agresji na Ukrainę oraz służących ochronie bezpieczeństwa narodowego</w:t>
      </w:r>
    </w:p>
    <w:p w14:paraId="6B6D636D" w14:textId="77777777" w:rsidR="00DC267D" w:rsidRPr="008065F3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lub </w:t>
      </w:r>
    </w:p>
    <w:p w14:paraId="5E8C418F" w14:textId="77777777" w:rsidR="002E35D9" w:rsidRPr="008065F3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zachodzą w stosunku do mnie podstawy wykluczenia z postępowania na podstawie art. …………. ustawy </w:t>
      </w:r>
      <w:proofErr w:type="spellStart"/>
      <w:r w:rsidRPr="008065F3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5764071A" w14:textId="375BBBE3" w:rsidR="00DC267D" w:rsidRPr="00473B87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Jednocześnie oświadczam, że w związku z ww. okolicznością, na podstawie art. 110 ust. 2 ustawy </w:t>
      </w:r>
      <w:proofErr w:type="spellStart"/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Pzp</w:t>
      </w:r>
      <w:proofErr w:type="spellEnd"/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podjąłem następujące środki naprawcze: …………………………………………………………………………….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8B13E31" w14:textId="21C10232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6BCCE3E7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8B2AEA" w14:textId="124D6B1B" w:rsidR="00DC267D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następujący/e podmiot/y, na którego/</w:t>
      </w:r>
      <w:proofErr w:type="spellStart"/>
      <w:r w:rsidRPr="008065F3">
        <w:rPr>
          <w:rFonts w:asciiTheme="minorHAnsi" w:hAnsiTheme="minorHAnsi" w:cstheme="minorHAnsi"/>
          <w:sz w:val="22"/>
          <w:szCs w:val="22"/>
        </w:rPr>
        <w:t>ych</w:t>
      </w:r>
      <w:proofErr w:type="spellEnd"/>
      <w:r w:rsidRPr="008065F3">
        <w:rPr>
          <w:rFonts w:asciiTheme="minorHAnsi" w:hAnsiTheme="minorHAnsi" w:cstheme="minorHAnsi"/>
          <w:sz w:val="22"/>
          <w:szCs w:val="22"/>
        </w:rPr>
        <w:t xml:space="preserve"> zasoby powołuję się w niniejszym postępowaniu, tj.: …………………………………………………………………….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8065F3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8065F3">
        <w:rPr>
          <w:rFonts w:asciiTheme="minorHAnsi" w:hAnsiTheme="minorHAnsi" w:cstheme="minorHAnsi"/>
          <w:i/>
          <w:sz w:val="22"/>
          <w:szCs w:val="22"/>
        </w:rPr>
        <w:t>)</w:t>
      </w:r>
      <w:r w:rsidRPr="008065F3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444357C0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193077A" w14:textId="3F12B5BD" w:rsidR="00DC267D" w:rsidRPr="00473B87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E5001A4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06110BF" w14:textId="47D2279C" w:rsidR="00DC267D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8065F3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8065F3">
        <w:rPr>
          <w:rFonts w:asciiTheme="minorHAnsi" w:hAnsiTheme="minorHAnsi" w:cstheme="minorHAnsi"/>
          <w:i/>
          <w:sz w:val="22"/>
          <w:szCs w:val="22"/>
        </w:rPr>
        <w:t>)</w:t>
      </w:r>
      <w:r w:rsidRPr="008065F3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668A3EC8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6DFBF35" w14:textId="64466D87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4E5BB9A2" w14:textId="77777777" w:rsidR="00962EAD" w:rsidRPr="00962EAD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849F367" w14:textId="2A31FC54" w:rsidR="00DC267D" w:rsidRPr="00473B87" w:rsidRDefault="00DC267D" w:rsidP="00DC267D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</w:t>
      </w:r>
      <w:r w:rsidR="00473B87">
        <w:rPr>
          <w:rFonts w:asciiTheme="minorHAnsi" w:hAnsiTheme="minorHAnsi" w:cstheme="minorHAnsi"/>
          <w:sz w:val="22"/>
          <w:szCs w:val="22"/>
        </w:rPr>
        <w:t>.</w:t>
      </w:r>
    </w:p>
    <w:p w14:paraId="5FC0D91A" w14:textId="5AA9EF04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lastRenderedPageBreak/>
        <w:t xml:space="preserve">Wskazuję, że dokumenty na potwierdzenie tych faktów, o których mowa w Rozdziale VII SWZ znajdują się w formie elektronicznej pod następującymi adresami internetowymi ogólnodostępnych i bezpłatnych baz danych </w:t>
      </w:r>
      <w:r w:rsidRPr="008065F3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455AA18" w14:textId="77777777" w:rsidR="00DC267D" w:rsidRPr="008065F3" w:rsidRDefault="00734F0A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1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654EAF55" w14:textId="77777777" w:rsidR="005525FD" w:rsidRPr="008065F3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7F607ED" w14:textId="77777777" w:rsidR="00514387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2809384A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4C1388B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3A2CED1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E4E2BF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2DB836B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4D6507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29B07D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64511A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B8813F0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E718838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483C8B9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B84F21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C06A5F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3BD9FFE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AFB940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62AE41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0C3E3EE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0C0605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64F9827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8CDBB3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4D51919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E30C153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F7586EA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578DB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BA25B9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44624F1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203F968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D83EC09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16067C" w14:textId="649AF72C" w:rsidR="00DC267D" w:rsidRPr="008065F3" w:rsidRDefault="00DC267D" w:rsidP="0022314B">
      <w:pPr>
        <w:spacing w:after="120" w:line="276" w:lineRule="auto"/>
        <w:ind w:left="5664" w:firstLine="708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3 do SWZ</w:t>
      </w:r>
    </w:p>
    <w:p w14:paraId="16036F7B" w14:textId="77777777" w:rsidR="00E66333" w:rsidRPr="008065F3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Wykonawcy </w:t>
      </w:r>
      <w:r w:rsidRPr="008065F3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0DB20B00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>
        <w:rPr>
          <w:rFonts w:ascii="Calibri" w:hAnsi="Calibri" w:cs="Calibri"/>
          <w:sz w:val="22"/>
          <w:szCs w:val="22"/>
        </w:rPr>
        <w:br/>
      </w:r>
      <w:r w:rsidRPr="008065F3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49137368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8065F3">
        <w:rPr>
          <w:rFonts w:ascii="Calibri" w:hAnsi="Calibri" w:cs="Calibri"/>
          <w:sz w:val="22"/>
          <w:szCs w:val="22"/>
        </w:rPr>
        <w:t>.</w:t>
      </w:r>
      <w:r w:rsidRPr="008065F3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8065F3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8065F3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8065F3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0" w:name="_Hlk64612463"/>
      <w:r w:rsidRPr="008065F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8065F3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Pr="008065F3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0"/>
    <w:p w14:paraId="442A80AA" w14:textId="77777777" w:rsidR="00E66333" w:rsidRPr="008065F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8065F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8065F3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8065F3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8065F3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8065F3" w:rsidRDefault="00E66333" w:rsidP="00E66333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8065F3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8065F3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8065F3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8065F3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86C8E6" w14:textId="7FB0446B" w:rsidR="00E66333" w:rsidRPr="008065F3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*</w:t>
      </w:r>
      <w:r w:rsidR="00E66333" w:rsidRPr="008065F3">
        <w:rPr>
          <w:rFonts w:ascii="Calibri" w:hAnsi="Calibri" w:cs="Calibri"/>
          <w:i/>
          <w:sz w:val="22"/>
          <w:szCs w:val="22"/>
        </w:rPr>
        <w:t xml:space="preserve">niewłaściwe skreślić   </w:t>
      </w:r>
    </w:p>
    <w:p w14:paraId="12D5DB93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16DB84C" w14:textId="77777777" w:rsid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472C1EE" w14:textId="77777777" w:rsidR="00473B87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43FEC0" w14:textId="77777777" w:rsidR="00DA14D8" w:rsidRPr="008065F3" w:rsidRDefault="00DA14D8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90B5A3" w14:textId="77777777" w:rsidR="00185E3A" w:rsidRPr="008065F3" w:rsidRDefault="00185E3A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Załącznik nr </w:t>
      </w:r>
      <w:r w:rsidR="00252FB1" w:rsidRPr="008065F3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5FB99168" w14:textId="63848B05" w:rsidR="00185E3A" w:rsidRPr="008065F3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6D0C2DC7" w14:textId="77777777" w:rsidR="00185E3A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CF05DF4" w14:textId="77777777" w:rsidR="00473B87" w:rsidRPr="008065F3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74513D2" w14:textId="77777777" w:rsidR="0008663A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4C5108FF" w14:textId="77777777" w:rsidR="00473B87" w:rsidRPr="008065F3" w:rsidRDefault="00473B87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185E3A" w:rsidRPr="008065F3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9A102" w14:textId="38DBF712" w:rsidR="00185E3A" w:rsidRPr="008065F3" w:rsidRDefault="000230BB" w:rsidP="00CA55F0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230BB"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 xml:space="preserve">Dostawa </w:t>
            </w:r>
            <w:r w:rsidR="00CA55F0" w:rsidRPr="00CA55F0"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>laboratoryjnego mikroskopu optycznego</w:t>
            </w:r>
            <w:r w:rsidR="00B222B5"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 xml:space="preserve"> </w:t>
            </w:r>
            <w:r w:rsidR="00B222B5"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br/>
              <w:t>o rozszerzonych parametrach</w:t>
            </w:r>
          </w:p>
        </w:tc>
      </w:tr>
      <w:tr w:rsidR="00185E3A" w:rsidRPr="008065F3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185E3A" w:rsidRPr="008065F3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185E3A" w:rsidRPr="008065F3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185E3A" w:rsidRPr="008065F3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A0FD4E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wka podatku VAT</w:t>
            </w:r>
          </w:p>
          <w:p w14:paraId="4C66C84E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E1F28E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artość VAT</w:t>
            </w:r>
          </w:p>
          <w:p w14:paraId="2C704A0F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AD5E0C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01519A5E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="00B34C55" w:rsidRPr="00B34C55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</w:t>
            </w:r>
          </w:p>
          <w:p w14:paraId="1F240C45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%</w:t>
            </w:r>
          </w:p>
          <w:p w14:paraId="62E36BA1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9A4FBCB" w14:textId="310F005A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B34C55" w:rsidRPr="00B34C5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LN/EUR/USD/GBP</w:t>
            </w:r>
          </w:p>
          <w:p w14:paraId="595C81B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CE87988" w14:textId="67A1AA39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B34C55" w:rsidRPr="00B34C55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/EUR/USD/GBP</w:t>
            </w:r>
          </w:p>
          <w:p w14:paraId="0D8B3784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</w:p>
        </w:tc>
      </w:tr>
      <w:tr w:rsidR="00185E3A" w:rsidRPr="008065F3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min wykonania zamówienia:</w:t>
            </w:r>
          </w:p>
          <w:p w14:paraId="41B1A5ED" w14:textId="32EC7872" w:rsidR="00185E3A" w:rsidRPr="000071AC" w:rsidRDefault="004B3814" w:rsidP="00B34C55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</w:t>
            </w:r>
            <w:r w:rsidR="003F1E1D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aksymalnie </w:t>
            </w:r>
            <w:r w:rsidR="00FB69C2" w:rsidRPr="003E74F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do </w:t>
            </w:r>
            <w:r w:rsidR="0027085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1</w:t>
            </w:r>
            <w:r w:rsidR="00B34C5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2</w:t>
            </w:r>
            <w:r w:rsidR="003E74FF" w:rsidRPr="003E74F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0230BB" w:rsidRPr="003E74F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tygodni</w:t>
            </w:r>
            <w:r w:rsidR="00185E3A" w:rsidRPr="003E74F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185E3A" w:rsidRPr="003E74F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185E3A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d daty zawarcia  umowy</w:t>
            </w:r>
            <w:r w:rsidR="00D643E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0884DF50" w:rsidR="00185E3A" w:rsidRPr="000071AC" w:rsidRDefault="00185E3A" w:rsidP="000230B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: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  ........................................ </w:t>
            </w:r>
            <w:r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(w </w:t>
            </w:r>
            <w:r w:rsidR="000230BB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tygodniach</w:t>
            </w:r>
            <w:r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)</w:t>
            </w:r>
          </w:p>
        </w:tc>
      </w:tr>
      <w:tr w:rsidR="00185E3A" w:rsidRPr="008065F3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2234DE81" w:rsidR="00185E3A" w:rsidRPr="000071AC" w:rsidRDefault="00185E3A" w:rsidP="00B34C55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Okres gwarancji: </w:t>
            </w:r>
            <w:r w:rsidR="00A33289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CB0BE6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inimum </w:t>
            </w:r>
            <w:r w:rsidR="00B34C5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24</w:t>
            </w:r>
            <w:r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0E77F1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iesi</w:t>
            </w:r>
            <w:r w:rsidR="00B34C5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ąc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E7A1290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:…………………….. </w:t>
            </w:r>
            <w:r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(</w:t>
            </w:r>
            <w:r w:rsidR="000F5BB9"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 xml:space="preserve">w </w:t>
            </w:r>
            <w:r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miesiącach)</w:t>
            </w:r>
          </w:p>
        </w:tc>
      </w:tr>
      <w:tr w:rsidR="00185E3A" w:rsidRPr="008065F3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185E3A" w:rsidRPr="008065F3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1DCF4642" w14:textId="6206206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</w:t>
            </w:r>
            <w:r w:rsidR="00712E5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zedsiębiorcą</w:t>
            </w:r>
          </w:p>
          <w:p w14:paraId="33C70D9F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766256B7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35A58F09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8065F3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185E3A" w:rsidRPr="008065F3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</w:t>
            </w:r>
            <w:r w:rsidR="002E35D9"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iż zapoznałem się z treścią S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Z (wraz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185E3A" w:rsidRPr="008065F3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C087C2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5425025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185E3A" w:rsidRPr="008065F3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185E3A" w:rsidRPr="008065F3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7FDA52E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185E3A" w:rsidRPr="008065F3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66B0B32C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8065F3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*</w:t>
      </w:r>
      <w:r w:rsidRPr="008065F3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0A4FB1FE" w14:textId="77777777" w:rsidR="008F03BA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D61B81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EA08CB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6020FE" w14:textId="77777777" w:rsidR="00473B87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6C1BB1" w14:textId="77777777" w:rsidR="00DA14D8" w:rsidRPr="008065F3" w:rsidRDefault="00DA14D8" w:rsidP="00B34C55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03DB2E4" w14:textId="77777777" w:rsidR="001369B8" w:rsidRDefault="001369B8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7DA85E2C" w14:textId="77777777" w:rsidR="00B222B5" w:rsidRDefault="00B222B5" w:rsidP="008B69BD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bookmarkStart w:id="1" w:name="_GoBack"/>
      <w:bookmarkEnd w:id="1"/>
    </w:p>
    <w:p w14:paraId="7BA5E1BB" w14:textId="77777777" w:rsidR="001369B8" w:rsidRDefault="001369B8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04EA8CB" w14:textId="77777777" w:rsidR="004D2C71" w:rsidRPr="008065F3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Załącznik nr 6 do SWZ</w:t>
      </w:r>
    </w:p>
    <w:p w14:paraId="04AE311E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informacje zawarte w oświadczeniu, o którym mowa w art. 125 ust. 1 ustawy PZP w zakresie odnoszącym się do podstaw wykluczenia z postępowania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o których mowa w:</w:t>
      </w:r>
    </w:p>
    <w:p w14:paraId="56A140E5" w14:textId="77777777" w:rsidR="004D2C71" w:rsidRPr="00BA4C60" w:rsidRDefault="004D2C71" w:rsidP="0023656B">
      <w:pPr>
        <w:numPr>
          <w:ilvl w:val="0"/>
          <w:numId w:val="70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Pr="00BA4C60">
        <w:rPr>
          <w:rFonts w:asciiTheme="minorHAnsi" w:hAnsiTheme="minorHAnsi" w:cstheme="minorHAnsi"/>
          <w:bCs/>
          <w:iCs/>
          <w:sz w:val="22"/>
          <w:szCs w:val="22"/>
        </w:rPr>
        <w:t xml:space="preserve">ustawy </w:t>
      </w:r>
      <w:proofErr w:type="spellStart"/>
      <w:r w:rsidRPr="00BA4C60">
        <w:rPr>
          <w:rFonts w:asciiTheme="minorHAnsi" w:hAnsiTheme="minorHAnsi" w:cstheme="minorHAnsi"/>
          <w:bCs/>
          <w:iCs/>
          <w:sz w:val="22"/>
          <w:szCs w:val="22"/>
        </w:rPr>
        <w:t>Pzp</w:t>
      </w:r>
      <w:proofErr w:type="spellEnd"/>
    </w:p>
    <w:p w14:paraId="207A4603" w14:textId="1E22E303" w:rsidR="00BA4C60" w:rsidRPr="00BA4C60" w:rsidRDefault="00BA4C60" w:rsidP="00BA4C60">
      <w:pPr>
        <w:numPr>
          <w:ilvl w:val="0"/>
          <w:numId w:val="70"/>
        </w:numPr>
        <w:spacing w:after="120" w:line="276" w:lineRule="auto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  <w:r w:rsidRPr="00BA4C60">
        <w:rPr>
          <w:rFonts w:asciiTheme="minorHAnsi" w:hAnsiTheme="minorHAnsi" w:cstheme="minorHAnsi"/>
          <w:b/>
          <w:bCs/>
          <w:iCs/>
          <w:sz w:val="22"/>
          <w:szCs w:val="22"/>
        </w:rPr>
        <w:t>art. 7 ust 1 pkt 1-3</w:t>
      </w:r>
      <w:r w:rsidRPr="00BA4C60">
        <w:rPr>
          <w:rFonts w:asciiTheme="minorHAnsi" w:hAnsiTheme="minorHAnsi" w:cstheme="minorHAnsi"/>
          <w:bCs/>
          <w:iCs/>
          <w:sz w:val="22"/>
          <w:szCs w:val="22"/>
        </w:rPr>
        <w:t xml:space="preserve"> ustawy z 13 kwietnia 2022r. o szczególnych rozwiązaniach w za</w:t>
      </w:r>
      <w:r>
        <w:rPr>
          <w:rFonts w:asciiTheme="minorHAnsi" w:hAnsiTheme="minorHAnsi" w:cstheme="minorHAnsi"/>
          <w:bCs/>
          <w:iCs/>
          <w:sz w:val="22"/>
          <w:szCs w:val="22"/>
        </w:rPr>
        <w:t xml:space="preserve">kresie </w:t>
      </w:r>
      <w:r w:rsidRPr="00BA4C60">
        <w:rPr>
          <w:rFonts w:asciiTheme="minorHAnsi" w:hAnsiTheme="minorHAnsi" w:cstheme="minorHAnsi"/>
          <w:bCs/>
          <w:iCs/>
          <w:sz w:val="22"/>
          <w:szCs w:val="22"/>
        </w:rPr>
        <w:t>przeciwdziałania wspierania agresji na Ukrainę oraz służących ochronie bezpieczeństwa narodowego</w:t>
      </w:r>
    </w:p>
    <w:p w14:paraId="0FF04591" w14:textId="77777777" w:rsidR="00BA4C60" w:rsidRPr="008065F3" w:rsidRDefault="00BA4C60" w:rsidP="00BA4C60">
      <w:pPr>
        <w:spacing w:after="120" w:line="276" w:lineRule="auto"/>
        <w:ind w:left="720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343815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8065F3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4A1C147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262D9E9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E984825" w14:textId="338B455A" w:rsidR="001C3D60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73B52CA0" w14:textId="77777777" w:rsidR="004F075E" w:rsidRPr="008065F3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5C42B27A" w14:textId="77777777" w:rsidR="005525FD" w:rsidRDefault="005525FD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5525FD" w:rsidSect="00C57F93">
      <w:footerReference w:type="defaul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82488BC" w15:done="0"/>
  <w15:commentEx w15:paraId="27D503FD" w15:done="0"/>
  <w15:commentEx w15:paraId="165B8F3A" w15:done="0"/>
  <w15:commentEx w15:paraId="5BF02337" w15:done="0"/>
  <w15:commentEx w15:paraId="48E9F2B0" w15:done="0"/>
  <w15:commentEx w15:paraId="0C7ABC07" w15:done="0"/>
  <w15:commentEx w15:paraId="1C02AFD6" w15:done="0"/>
  <w15:commentEx w15:paraId="37CC428A" w15:done="0"/>
  <w15:commentEx w15:paraId="0F60A706" w15:done="0"/>
  <w15:commentEx w15:paraId="7B8A0DDB" w15:done="0"/>
  <w15:commentEx w15:paraId="4526B261" w15:done="0"/>
  <w15:commentEx w15:paraId="709D3BC5" w15:done="0"/>
  <w15:commentEx w15:paraId="4337AE88" w15:done="0"/>
  <w15:commentEx w15:paraId="66EF0105" w15:done="0"/>
  <w15:commentEx w15:paraId="3902093C" w15:done="0"/>
  <w15:commentEx w15:paraId="5DFC0751" w15:done="0"/>
  <w15:commentEx w15:paraId="290B9F8C" w15:done="0"/>
  <w15:commentEx w15:paraId="73F19986" w15:done="0"/>
  <w15:commentEx w15:paraId="3892F452" w15:done="0"/>
  <w15:commentEx w15:paraId="7944E014" w15:done="0"/>
  <w15:commentEx w15:paraId="08CE5AA8" w15:done="0"/>
  <w15:commentEx w15:paraId="4F35E135" w15:done="0"/>
  <w15:commentEx w15:paraId="1B2FC48F" w15:done="0"/>
  <w15:commentEx w15:paraId="142E38F5" w15:done="0"/>
  <w15:commentEx w15:paraId="78E7BBC1" w15:done="0"/>
  <w15:commentEx w15:paraId="0E9E9550" w15:done="0"/>
  <w15:commentEx w15:paraId="01099220" w15:done="0"/>
  <w15:commentEx w15:paraId="579CFF29" w15:done="0"/>
  <w15:commentEx w15:paraId="56576B90" w15:done="0"/>
  <w15:commentEx w15:paraId="2CDB3CDB" w15:done="0"/>
  <w15:commentEx w15:paraId="7E76F40F" w15:done="0"/>
  <w15:commentEx w15:paraId="2B84DD8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285AE" w16cex:dateUtc="2021-10-14T08:32:00Z"/>
  <w16cex:commentExtensible w16cex:durableId="25128504" w16cex:dateUtc="2021-10-14T08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F4EBA8" w16cid:durableId="2512826E"/>
  <w16cid:commentId w16cid:paraId="06FDD6CD" w16cid:durableId="251285AE"/>
  <w16cid:commentId w16cid:paraId="7438CE72" w16cid:durableId="2512826F"/>
  <w16cid:commentId w16cid:paraId="1396262F" w16cid:durableId="2512850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1C8B6CC" w14:textId="77777777" w:rsidR="00734F0A" w:rsidRDefault="00734F0A">
      <w:r>
        <w:separator/>
      </w:r>
    </w:p>
  </w:endnote>
  <w:endnote w:type="continuationSeparator" w:id="0">
    <w:p w14:paraId="0B9737E6" w14:textId="77777777" w:rsidR="00734F0A" w:rsidRDefault="00734F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4E659B" w14:textId="77777777" w:rsidR="008B4381" w:rsidRDefault="008B4381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8B69BD">
      <w:rPr>
        <w:rStyle w:val="Numerstrony"/>
        <w:noProof/>
      </w:rPr>
      <w:t>9</w:t>
    </w:r>
    <w:r>
      <w:rPr>
        <w:rStyle w:val="Numerstrony"/>
      </w:rPr>
      <w:fldChar w:fldCharType="end"/>
    </w:r>
  </w:p>
  <w:p w14:paraId="769CC824" w14:textId="2C1BEE57" w:rsidR="008B4381" w:rsidRPr="00C04091" w:rsidRDefault="008B4381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67</w:t>
    </w:r>
    <w:r w:rsidRPr="00C04091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2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D2F17C" w14:textId="1B8B16BB" w:rsidR="008B4381" w:rsidRPr="009A52DD" w:rsidRDefault="008B4381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67/</w:t>
    </w:r>
    <w:r w:rsidRPr="009A52DD">
      <w:rPr>
        <w:rFonts w:asciiTheme="minorHAnsi" w:hAnsiTheme="minorHAnsi" w:cstheme="minorHAnsi"/>
        <w:sz w:val="22"/>
        <w:szCs w:val="22"/>
      </w:rPr>
      <w:t>20</w:t>
    </w:r>
    <w:r>
      <w:rPr>
        <w:rFonts w:asciiTheme="minorHAnsi" w:hAnsiTheme="minorHAnsi" w:cstheme="minorHAnsi"/>
        <w:sz w:val="22"/>
        <w:szCs w:val="22"/>
      </w:rPr>
      <w:t>22/ZP</w:t>
    </w:r>
  </w:p>
  <w:p w14:paraId="6B870D44" w14:textId="77777777" w:rsidR="008B4381" w:rsidRDefault="008B4381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687F8B" w14:textId="77777777" w:rsidR="00734F0A" w:rsidRDefault="00734F0A">
      <w:r>
        <w:separator/>
      </w:r>
    </w:p>
  </w:footnote>
  <w:footnote w:type="continuationSeparator" w:id="0">
    <w:p w14:paraId="032210AD" w14:textId="77777777" w:rsidR="00734F0A" w:rsidRDefault="00734F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049D24F3"/>
    <w:multiLevelType w:val="hybridMultilevel"/>
    <w:tmpl w:val="858CB880"/>
    <w:lvl w:ilvl="0" w:tplc="04150017">
      <w:start w:val="1"/>
      <w:numFmt w:val="lowerLetter"/>
      <w:lvlText w:val="%1)"/>
      <w:lvlJc w:val="left"/>
      <w:pPr>
        <w:ind w:left="2563" w:hanging="360"/>
      </w:pPr>
    </w:lvl>
    <w:lvl w:ilvl="1" w:tplc="04150019" w:tentative="1">
      <w:start w:val="1"/>
      <w:numFmt w:val="lowerLetter"/>
      <w:lvlText w:val="%2."/>
      <w:lvlJc w:val="left"/>
      <w:pPr>
        <w:ind w:left="3283" w:hanging="360"/>
      </w:pPr>
    </w:lvl>
    <w:lvl w:ilvl="2" w:tplc="0415001B" w:tentative="1">
      <w:start w:val="1"/>
      <w:numFmt w:val="lowerRoman"/>
      <w:lvlText w:val="%3."/>
      <w:lvlJc w:val="right"/>
      <w:pPr>
        <w:ind w:left="4003" w:hanging="180"/>
      </w:pPr>
    </w:lvl>
    <w:lvl w:ilvl="3" w:tplc="0415000F" w:tentative="1">
      <w:start w:val="1"/>
      <w:numFmt w:val="decimal"/>
      <w:lvlText w:val="%4."/>
      <w:lvlJc w:val="left"/>
      <w:pPr>
        <w:ind w:left="4723" w:hanging="360"/>
      </w:pPr>
    </w:lvl>
    <w:lvl w:ilvl="4" w:tplc="04150019" w:tentative="1">
      <w:start w:val="1"/>
      <w:numFmt w:val="lowerLetter"/>
      <w:lvlText w:val="%5."/>
      <w:lvlJc w:val="left"/>
      <w:pPr>
        <w:ind w:left="5443" w:hanging="360"/>
      </w:pPr>
    </w:lvl>
    <w:lvl w:ilvl="5" w:tplc="0415001B" w:tentative="1">
      <w:start w:val="1"/>
      <w:numFmt w:val="lowerRoman"/>
      <w:lvlText w:val="%6."/>
      <w:lvlJc w:val="right"/>
      <w:pPr>
        <w:ind w:left="6163" w:hanging="180"/>
      </w:pPr>
    </w:lvl>
    <w:lvl w:ilvl="6" w:tplc="0415000F" w:tentative="1">
      <w:start w:val="1"/>
      <w:numFmt w:val="decimal"/>
      <w:lvlText w:val="%7."/>
      <w:lvlJc w:val="left"/>
      <w:pPr>
        <w:ind w:left="6883" w:hanging="360"/>
      </w:pPr>
    </w:lvl>
    <w:lvl w:ilvl="7" w:tplc="04150019" w:tentative="1">
      <w:start w:val="1"/>
      <w:numFmt w:val="lowerLetter"/>
      <w:lvlText w:val="%8."/>
      <w:lvlJc w:val="left"/>
      <w:pPr>
        <w:ind w:left="7603" w:hanging="360"/>
      </w:pPr>
    </w:lvl>
    <w:lvl w:ilvl="8" w:tplc="0415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20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">
    <w:nsid w:val="064B12CF"/>
    <w:multiLevelType w:val="hybridMultilevel"/>
    <w:tmpl w:val="9488BFF4"/>
    <w:lvl w:ilvl="0" w:tplc="0415000B">
      <w:start w:val="1"/>
      <w:numFmt w:val="bullet"/>
      <w:lvlText w:val=""/>
      <w:lvlJc w:val="left"/>
      <w:pPr>
        <w:ind w:left="113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5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7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9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1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3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5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7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99" w:hanging="360"/>
      </w:pPr>
      <w:rPr>
        <w:rFonts w:ascii="Wingdings" w:hAnsi="Wingdings" w:hint="default"/>
      </w:rPr>
    </w:lvl>
  </w:abstractNum>
  <w:abstractNum w:abstractNumId="22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3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7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8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1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2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4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5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6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4330"/>
        </w:tabs>
        <w:ind w:left="433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7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9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0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1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2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3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5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6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7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9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50">
    <w:nsid w:val="2FC26969"/>
    <w:multiLevelType w:val="multilevel"/>
    <w:tmpl w:val="801C2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1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3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>
    <w:nsid w:val="3C653282"/>
    <w:multiLevelType w:val="hybridMultilevel"/>
    <w:tmpl w:val="A3D0F54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5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6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7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8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9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0">
    <w:nsid w:val="444134E8"/>
    <w:multiLevelType w:val="hybridMultilevel"/>
    <w:tmpl w:val="138C39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3196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2">
    <w:nsid w:val="45657242"/>
    <w:multiLevelType w:val="hybridMultilevel"/>
    <w:tmpl w:val="348EB6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4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5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6">
    <w:nsid w:val="4A346B22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7">
    <w:nsid w:val="4B1D4A72"/>
    <w:multiLevelType w:val="multilevel"/>
    <w:tmpl w:val="801C2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8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70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1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72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73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74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5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6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7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8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9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80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83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4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85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88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90">
    <w:nsid w:val="6FFE287B"/>
    <w:multiLevelType w:val="hybridMultilevel"/>
    <w:tmpl w:val="20608B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>
    <w:nsid w:val="716325BA"/>
    <w:multiLevelType w:val="hybridMultilevel"/>
    <w:tmpl w:val="1B18BA14"/>
    <w:lvl w:ilvl="0" w:tplc="0415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2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93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4">
    <w:nsid w:val="7B040AA2"/>
    <w:multiLevelType w:val="hybridMultilevel"/>
    <w:tmpl w:val="2874436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5">
    <w:nsid w:val="7C1A4144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6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7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99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0">
    <w:nsid w:val="7F0C4705"/>
    <w:multiLevelType w:val="hybridMultilevel"/>
    <w:tmpl w:val="B130301A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5"/>
    <w:lvlOverride w:ilvl="0">
      <w:startOverride w:val="1"/>
    </w:lvlOverride>
  </w:num>
  <w:num w:numId="2">
    <w:abstractNumId w:val="57"/>
    <w:lvlOverride w:ilvl="0">
      <w:startOverride w:val="1"/>
    </w:lvlOverride>
  </w:num>
  <w:num w:numId="3">
    <w:abstractNumId w:val="42"/>
  </w:num>
  <w:num w:numId="4">
    <w:abstractNumId w:val="30"/>
  </w:num>
  <w:num w:numId="5">
    <w:abstractNumId w:val="45"/>
  </w:num>
  <w:num w:numId="6">
    <w:abstractNumId w:val="41"/>
  </w:num>
  <w:num w:numId="7">
    <w:abstractNumId w:val="27"/>
  </w:num>
  <w:num w:numId="8">
    <w:abstractNumId w:val="37"/>
  </w:num>
  <w:num w:numId="9">
    <w:abstractNumId w:val="96"/>
  </w:num>
  <w:num w:numId="10">
    <w:abstractNumId w:val="29"/>
  </w:num>
  <w:num w:numId="11">
    <w:abstractNumId w:val="32"/>
  </w:num>
  <w:num w:numId="12">
    <w:abstractNumId w:val="46"/>
  </w:num>
  <w:num w:numId="13">
    <w:abstractNumId w:val="55"/>
  </w:num>
  <w:num w:numId="14">
    <w:abstractNumId w:val="79"/>
  </w:num>
  <w:num w:numId="15">
    <w:abstractNumId w:val="44"/>
  </w:num>
  <w:num w:numId="16">
    <w:abstractNumId w:val="89"/>
  </w:num>
  <w:num w:numId="17">
    <w:abstractNumId w:val="72"/>
  </w:num>
  <w:num w:numId="18">
    <w:abstractNumId w:val="98"/>
  </w:num>
  <w:num w:numId="19">
    <w:abstractNumId w:val="20"/>
  </w:num>
  <w:num w:numId="20">
    <w:abstractNumId w:val="18"/>
  </w:num>
  <w:num w:numId="21">
    <w:abstractNumId w:val="38"/>
  </w:num>
  <w:num w:numId="22">
    <w:abstractNumId w:val="23"/>
  </w:num>
  <w:num w:numId="23">
    <w:abstractNumId w:val="88"/>
  </w:num>
  <w:num w:numId="24">
    <w:abstractNumId w:val="16"/>
  </w:num>
  <w:num w:numId="25">
    <w:abstractNumId w:val="40"/>
  </w:num>
  <w:num w:numId="26">
    <w:abstractNumId w:val="48"/>
  </w:num>
  <w:num w:numId="27">
    <w:abstractNumId w:val="26"/>
  </w:num>
  <w:num w:numId="28">
    <w:abstractNumId w:val="84"/>
  </w:num>
  <w:num w:numId="29">
    <w:abstractNumId w:val="97"/>
  </w:num>
  <w:num w:numId="30">
    <w:abstractNumId w:val="93"/>
  </w:num>
  <w:num w:numId="31">
    <w:abstractNumId w:val="50"/>
  </w:num>
  <w:num w:numId="32">
    <w:abstractNumId w:val="39"/>
  </w:num>
  <w:num w:numId="33">
    <w:abstractNumId w:val="64"/>
  </w:num>
  <w:num w:numId="34">
    <w:abstractNumId w:val="17"/>
  </w:num>
  <w:num w:numId="35">
    <w:abstractNumId w:val="58"/>
  </w:num>
  <w:num w:numId="36">
    <w:abstractNumId w:val="80"/>
  </w:num>
  <w:num w:numId="37">
    <w:abstractNumId w:val="87"/>
  </w:num>
  <w:num w:numId="38">
    <w:abstractNumId w:val="25"/>
  </w:num>
  <w:num w:numId="39">
    <w:abstractNumId w:val="76"/>
  </w:num>
  <w:num w:numId="40">
    <w:abstractNumId w:val="56"/>
  </w:num>
  <w:num w:numId="41">
    <w:abstractNumId w:val="74"/>
  </w:num>
  <w:num w:numId="42">
    <w:abstractNumId w:val="86"/>
  </w:num>
  <w:num w:numId="43">
    <w:abstractNumId w:val="85"/>
  </w:num>
  <w:num w:numId="44">
    <w:abstractNumId w:val="78"/>
  </w:num>
  <w:num w:numId="45">
    <w:abstractNumId w:val="83"/>
  </w:num>
  <w:num w:numId="46">
    <w:abstractNumId w:val="99"/>
  </w:num>
  <w:num w:numId="47">
    <w:abstractNumId w:val="43"/>
  </w:num>
  <w:num w:numId="48">
    <w:abstractNumId w:val="63"/>
  </w:num>
  <w:num w:numId="49">
    <w:abstractNumId w:val="68"/>
  </w:num>
  <w:num w:numId="50">
    <w:abstractNumId w:val="53"/>
  </w:num>
  <w:num w:numId="51">
    <w:abstractNumId w:val="70"/>
  </w:num>
  <w:num w:numId="52">
    <w:abstractNumId w:val="31"/>
  </w:num>
  <w:num w:numId="53">
    <w:abstractNumId w:val="92"/>
  </w:num>
  <w:num w:numId="54">
    <w:abstractNumId w:val="24"/>
  </w:num>
  <w:num w:numId="55">
    <w:abstractNumId w:val="33"/>
  </w:num>
  <w:num w:numId="56">
    <w:abstractNumId w:val="100"/>
  </w:num>
  <w:num w:numId="57">
    <w:abstractNumId w:val="51"/>
  </w:num>
  <w:num w:numId="58">
    <w:abstractNumId w:val="59"/>
  </w:num>
  <w:num w:numId="59">
    <w:abstractNumId w:val="71"/>
  </w:num>
  <w:num w:numId="60">
    <w:abstractNumId w:val="49"/>
  </w:num>
  <w:num w:numId="61">
    <w:abstractNumId w:val="47"/>
  </w:num>
  <w:num w:numId="62">
    <w:abstractNumId w:val="34"/>
  </w:num>
  <w:num w:numId="63">
    <w:abstractNumId w:val="69"/>
  </w:num>
  <w:num w:numId="64">
    <w:abstractNumId w:val="82"/>
  </w:num>
  <w:num w:numId="65">
    <w:abstractNumId w:val="61"/>
  </w:num>
  <w:num w:numId="66">
    <w:abstractNumId w:val="95"/>
  </w:num>
  <w:num w:numId="67">
    <w:abstractNumId w:val="36"/>
  </w:num>
  <w:num w:numId="68">
    <w:abstractNumId w:val="77"/>
  </w:num>
  <w:num w:numId="69">
    <w:abstractNumId w:val="52"/>
  </w:num>
  <w:num w:numId="70">
    <w:abstractNumId w:val="28"/>
  </w:num>
  <w:num w:numId="71">
    <w:abstractNumId w:val="73"/>
  </w:num>
  <w:num w:numId="72">
    <w:abstractNumId w:val="35"/>
  </w:num>
  <w:num w:numId="73">
    <w:abstractNumId w:val="65"/>
  </w:num>
  <w:num w:numId="74">
    <w:abstractNumId w:val="66"/>
  </w:num>
  <w:num w:numId="75">
    <w:abstractNumId w:val="67"/>
  </w:num>
  <w:num w:numId="76">
    <w:abstractNumId w:val="19"/>
  </w:num>
  <w:num w:numId="77">
    <w:abstractNumId w:val="94"/>
  </w:num>
  <w:num w:numId="78">
    <w:abstractNumId w:val="90"/>
  </w:num>
  <w:num w:numId="79">
    <w:abstractNumId w:val="60"/>
  </w:num>
  <w:num w:numId="80">
    <w:abstractNumId w:val="62"/>
  </w:num>
  <w:num w:numId="81">
    <w:abstractNumId w:val="54"/>
  </w:num>
  <w:num w:numId="82">
    <w:abstractNumId w:val="21"/>
  </w:num>
  <w:num w:numId="83">
    <w:abstractNumId w:val="91"/>
  </w:num>
  <w:num w:numId="84">
    <w:abstractNumId w:val="81"/>
  </w:num>
  <w:num w:numId="85">
    <w:abstractNumId w:val="22"/>
  </w:num>
  <w:numIdMacAtCleanup w:val="83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GB-1">
    <w15:presenceInfo w15:providerId="None" w15:userId="GB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spelling="clean"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407"/>
    <w:rsid w:val="00000979"/>
    <w:rsid w:val="000035BF"/>
    <w:rsid w:val="00004B9C"/>
    <w:rsid w:val="00005969"/>
    <w:rsid w:val="000071AC"/>
    <w:rsid w:val="0001098D"/>
    <w:rsid w:val="000112B0"/>
    <w:rsid w:val="000140AC"/>
    <w:rsid w:val="000145A9"/>
    <w:rsid w:val="00014A40"/>
    <w:rsid w:val="00015C29"/>
    <w:rsid w:val="00016D2C"/>
    <w:rsid w:val="00020591"/>
    <w:rsid w:val="00020784"/>
    <w:rsid w:val="00022AA4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19E2"/>
    <w:rsid w:val="00043306"/>
    <w:rsid w:val="00043D5A"/>
    <w:rsid w:val="0004592A"/>
    <w:rsid w:val="000472AF"/>
    <w:rsid w:val="00047C4D"/>
    <w:rsid w:val="0005207D"/>
    <w:rsid w:val="000538F1"/>
    <w:rsid w:val="00053DED"/>
    <w:rsid w:val="0005405A"/>
    <w:rsid w:val="000543FA"/>
    <w:rsid w:val="0005472C"/>
    <w:rsid w:val="0005610A"/>
    <w:rsid w:val="00056414"/>
    <w:rsid w:val="00061DBD"/>
    <w:rsid w:val="00063401"/>
    <w:rsid w:val="00064A3F"/>
    <w:rsid w:val="00067B14"/>
    <w:rsid w:val="00072A78"/>
    <w:rsid w:val="000750A4"/>
    <w:rsid w:val="00076603"/>
    <w:rsid w:val="000770B1"/>
    <w:rsid w:val="00081999"/>
    <w:rsid w:val="000831F6"/>
    <w:rsid w:val="000853DD"/>
    <w:rsid w:val="00085907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2C4E"/>
    <w:rsid w:val="00093406"/>
    <w:rsid w:val="00093D3F"/>
    <w:rsid w:val="00093FEE"/>
    <w:rsid w:val="00094179"/>
    <w:rsid w:val="00094A2E"/>
    <w:rsid w:val="000960F0"/>
    <w:rsid w:val="00096C03"/>
    <w:rsid w:val="00096FD6"/>
    <w:rsid w:val="00097770"/>
    <w:rsid w:val="000977F5"/>
    <w:rsid w:val="000A13A3"/>
    <w:rsid w:val="000A39B0"/>
    <w:rsid w:val="000A4301"/>
    <w:rsid w:val="000A5BBC"/>
    <w:rsid w:val="000A674B"/>
    <w:rsid w:val="000B0870"/>
    <w:rsid w:val="000B11C0"/>
    <w:rsid w:val="000B29B7"/>
    <w:rsid w:val="000B355B"/>
    <w:rsid w:val="000B3717"/>
    <w:rsid w:val="000C05DF"/>
    <w:rsid w:val="000C08EE"/>
    <w:rsid w:val="000C0ADA"/>
    <w:rsid w:val="000C22DE"/>
    <w:rsid w:val="000C3A55"/>
    <w:rsid w:val="000D159C"/>
    <w:rsid w:val="000D198D"/>
    <w:rsid w:val="000D4EAD"/>
    <w:rsid w:val="000D5BE2"/>
    <w:rsid w:val="000D7E0E"/>
    <w:rsid w:val="000E2505"/>
    <w:rsid w:val="000E265E"/>
    <w:rsid w:val="000E4649"/>
    <w:rsid w:val="000E4CB7"/>
    <w:rsid w:val="000E6035"/>
    <w:rsid w:val="000E6C8A"/>
    <w:rsid w:val="000E77F1"/>
    <w:rsid w:val="000F43CF"/>
    <w:rsid w:val="000F4D7C"/>
    <w:rsid w:val="000F5BB9"/>
    <w:rsid w:val="000F6714"/>
    <w:rsid w:val="000F7B6B"/>
    <w:rsid w:val="001045C8"/>
    <w:rsid w:val="00106B3A"/>
    <w:rsid w:val="00106F16"/>
    <w:rsid w:val="001077C6"/>
    <w:rsid w:val="00111C0F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9F9"/>
    <w:rsid w:val="00125596"/>
    <w:rsid w:val="00125845"/>
    <w:rsid w:val="00126D1C"/>
    <w:rsid w:val="0013292F"/>
    <w:rsid w:val="00133BBA"/>
    <w:rsid w:val="00134ECA"/>
    <w:rsid w:val="00135273"/>
    <w:rsid w:val="00135451"/>
    <w:rsid w:val="0013619D"/>
    <w:rsid w:val="0013662E"/>
    <w:rsid w:val="001369B8"/>
    <w:rsid w:val="001373A9"/>
    <w:rsid w:val="00141386"/>
    <w:rsid w:val="00143435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515"/>
    <w:rsid w:val="0016504F"/>
    <w:rsid w:val="001656F8"/>
    <w:rsid w:val="001659DE"/>
    <w:rsid w:val="00165E76"/>
    <w:rsid w:val="00166D1B"/>
    <w:rsid w:val="00167678"/>
    <w:rsid w:val="00167D4B"/>
    <w:rsid w:val="001717BB"/>
    <w:rsid w:val="0017325D"/>
    <w:rsid w:val="00173E31"/>
    <w:rsid w:val="00174123"/>
    <w:rsid w:val="00175AFF"/>
    <w:rsid w:val="00176F3F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2384"/>
    <w:rsid w:val="001E6AD5"/>
    <w:rsid w:val="001E7698"/>
    <w:rsid w:val="001E7EC2"/>
    <w:rsid w:val="001F0E95"/>
    <w:rsid w:val="001F1BD6"/>
    <w:rsid w:val="001F39F2"/>
    <w:rsid w:val="001F42A2"/>
    <w:rsid w:val="001F52DD"/>
    <w:rsid w:val="001F5311"/>
    <w:rsid w:val="001F58DB"/>
    <w:rsid w:val="001F5D5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55C5"/>
    <w:rsid w:val="002161B5"/>
    <w:rsid w:val="0021621D"/>
    <w:rsid w:val="00220CAF"/>
    <w:rsid w:val="00220E66"/>
    <w:rsid w:val="0022147B"/>
    <w:rsid w:val="0022314B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1E0"/>
    <w:rsid w:val="00240ED4"/>
    <w:rsid w:val="002414C7"/>
    <w:rsid w:val="0024195A"/>
    <w:rsid w:val="0024502A"/>
    <w:rsid w:val="0024737B"/>
    <w:rsid w:val="0024796D"/>
    <w:rsid w:val="00247CF0"/>
    <w:rsid w:val="002503E9"/>
    <w:rsid w:val="0025084C"/>
    <w:rsid w:val="002515CA"/>
    <w:rsid w:val="00251876"/>
    <w:rsid w:val="00252FB1"/>
    <w:rsid w:val="00253031"/>
    <w:rsid w:val="00254429"/>
    <w:rsid w:val="00255B7A"/>
    <w:rsid w:val="0025645F"/>
    <w:rsid w:val="002571E6"/>
    <w:rsid w:val="00261C41"/>
    <w:rsid w:val="002623B3"/>
    <w:rsid w:val="00264B2E"/>
    <w:rsid w:val="002655B2"/>
    <w:rsid w:val="00265DBB"/>
    <w:rsid w:val="00266015"/>
    <w:rsid w:val="002667B5"/>
    <w:rsid w:val="0027085A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A3E"/>
    <w:rsid w:val="00290E1F"/>
    <w:rsid w:val="00291530"/>
    <w:rsid w:val="002918F5"/>
    <w:rsid w:val="002943C6"/>
    <w:rsid w:val="00294F77"/>
    <w:rsid w:val="002961DB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035"/>
    <w:rsid w:val="002A4A54"/>
    <w:rsid w:val="002A5838"/>
    <w:rsid w:val="002A652A"/>
    <w:rsid w:val="002A678E"/>
    <w:rsid w:val="002A6A68"/>
    <w:rsid w:val="002B1880"/>
    <w:rsid w:val="002B2425"/>
    <w:rsid w:val="002B297D"/>
    <w:rsid w:val="002C0810"/>
    <w:rsid w:val="002C2BCF"/>
    <w:rsid w:val="002C3187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3EA"/>
    <w:rsid w:val="002E35D9"/>
    <w:rsid w:val="002E444C"/>
    <w:rsid w:val="002E46A4"/>
    <w:rsid w:val="002E6282"/>
    <w:rsid w:val="002E7C54"/>
    <w:rsid w:val="002F05AC"/>
    <w:rsid w:val="002F05C4"/>
    <w:rsid w:val="002F283A"/>
    <w:rsid w:val="002F41BE"/>
    <w:rsid w:val="002F42D8"/>
    <w:rsid w:val="002F4753"/>
    <w:rsid w:val="002F5DBD"/>
    <w:rsid w:val="002F76AB"/>
    <w:rsid w:val="002F7BC4"/>
    <w:rsid w:val="0030049D"/>
    <w:rsid w:val="00304D86"/>
    <w:rsid w:val="003078A8"/>
    <w:rsid w:val="00310D8A"/>
    <w:rsid w:val="003166B8"/>
    <w:rsid w:val="00316F26"/>
    <w:rsid w:val="00317BB5"/>
    <w:rsid w:val="00320E1A"/>
    <w:rsid w:val="00325DFE"/>
    <w:rsid w:val="0032706F"/>
    <w:rsid w:val="00331641"/>
    <w:rsid w:val="003335FC"/>
    <w:rsid w:val="00333A83"/>
    <w:rsid w:val="00333B25"/>
    <w:rsid w:val="0033411E"/>
    <w:rsid w:val="00340982"/>
    <w:rsid w:val="003410ED"/>
    <w:rsid w:val="003424F6"/>
    <w:rsid w:val="003515BC"/>
    <w:rsid w:val="00351805"/>
    <w:rsid w:val="00352289"/>
    <w:rsid w:val="00352CAA"/>
    <w:rsid w:val="003549D2"/>
    <w:rsid w:val="003550E7"/>
    <w:rsid w:val="00355E35"/>
    <w:rsid w:val="00356307"/>
    <w:rsid w:val="003605D4"/>
    <w:rsid w:val="00360C21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683B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3E00"/>
    <w:rsid w:val="003A5494"/>
    <w:rsid w:val="003A54F9"/>
    <w:rsid w:val="003A664F"/>
    <w:rsid w:val="003B2252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5C50"/>
    <w:rsid w:val="003C6353"/>
    <w:rsid w:val="003C6E15"/>
    <w:rsid w:val="003C7602"/>
    <w:rsid w:val="003D04DB"/>
    <w:rsid w:val="003D093B"/>
    <w:rsid w:val="003D0D44"/>
    <w:rsid w:val="003D0D6B"/>
    <w:rsid w:val="003D26D6"/>
    <w:rsid w:val="003D2FB8"/>
    <w:rsid w:val="003D4BD6"/>
    <w:rsid w:val="003D5A66"/>
    <w:rsid w:val="003D719C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E74FF"/>
    <w:rsid w:val="003F1E1D"/>
    <w:rsid w:val="003F2900"/>
    <w:rsid w:val="003F3E78"/>
    <w:rsid w:val="003F4E6E"/>
    <w:rsid w:val="003F59A0"/>
    <w:rsid w:val="003F649F"/>
    <w:rsid w:val="003F6597"/>
    <w:rsid w:val="003F775F"/>
    <w:rsid w:val="003F796C"/>
    <w:rsid w:val="0040008C"/>
    <w:rsid w:val="00400274"/>
    <w:rsid w:val="004009FB"/>
    <w:rsid w:val="00403487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424F"/>
    <w:rsid w:val="00417A4C"/>
    <w:rsid w:val="00417F3A"/>
    <w:rsid w:val="00422824"/>
    <w:rsid w:val="00422F68"/>
    <w:rsid w:val="00423B14"/>
    <w:rsid w:val="00424325"/>
    <w:rsid w:val="004247B2"/>
    <w:rsid w:val="00424CF2"/>
    <w:rsid w:val="0042723D"/>
    <w:rsid w:val="00427910"/>
    <w:rsid w:val="00427BF3"/>
    <w:rsid w:val="004303F7"/>
    <w:rsid w:val="004306CF"/>
    <w:rsid w:val="004332AB"/>
    <w:rsid w:val="004360B5"/>
    <w:rsid w:val="00437B3A"/>
    <w:rsid w:val="00437CBB"/>
    <w:rsid w:val="004441A3"/>
    <w:rsid w:val="00444705"/>
    <w:rsid w:val="004447B1"/>
    <w:rsid w:val="004461A3"/>
    <w:rsid w:val="0044658F"/>
    <w:rsid w:val="00447454"/>
    <w:rsid w:val="00452407"/>
    <w:rsid w:val="00452550"/>
    <w:rsid w:val="00453EDD"/>
    <w:rsid w:val="004541BC"/>
    <w:rsid w:val="00454CEE"/>
    <w:rsid w:val="00455850"/>
    <w:rsid w:val="0045611C"/>
    <w:rsid w:val="004568CE"/>
    <w:rsid w:val="00460BB1"/>
    <w:rsid w:val="00462F33"/>
    <w:rsid w:val="00464E61"/>
    <w:rsid w:val="0046534A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33A7"/>
    <w:rsid w:val="00483952"/>
    <w:rsid w:val="00484ADB"/>
    <w:rsid w:val="00484EA9"/>
    <w:rsid w:val="00485080"/>
    <w:rsid w:val="0048716D"/>
    <w:rsid w:val="00487AF3"/>
    <w:rsid w:val="0049266A"/>
    <w:rsid w:val="00492963"/>
    <w:rsid w:val="00493FC1"/>
    <w:rsid w:val="00494092"/>
    <w:rsid w:val="00494203"/>
    <w:rsid w:val="00494ABF"/>
    <w:rsid w:val="00494B6B"/>
    <w:rsid w:val="004A14DE"/>
    <w:rsid w:val="004A4D77"/>
    <w:rsid w:val="004A6CCD"/>
    <w:rsid w:val="004B2A5F"/>
    <w:rsid w:val="004B337D"/>
    <w:rsid w:val="004B3814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74"/>
    <w:rsid w:val="00502D3C"/>
    <w:rsid w:val="00502E80"/>
    <w:rsid w:val="00502E9A"/>
    <w:rsid w:val="0050338B"/>
    <w:rsid w:val="00503600"/>
    <w:rsid w:val="00503FC7"/>
    <w:rsid w:val="00506001"/>
    <w:rsid w:val="00506610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387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E36"/>
    <w:rsid w:val="005611E0"/>
    <w:rsid w:val="00563C85"/>
    <w:rsid w:val="0056482D"/>
    <w:rsid w:val="00564D42"/>
    <w:rsid w:val="005662A3"/>
    <w:rsid w:val="00566E12"/>
    <w:rsid w:val="0056730F"/>
    <w:rsid w:val="00567D6B"/>
    <w:rsid w:val="00573497"/>
    <w:rsid w:val="00574148"/>
    <w:rsid w:val="00575D37"/>
    <w:rsid w:val="00576002"/>
    <w:rsid w:val="005768C9"/>
    <w:rsid w:val="00577400"/>
    <w:rsid w:val="005778B1"/>
    <w:rsid w:val="005778B4"/>
    <w:rsid w:val="00580135"/>
    <w:rsid w:val="0058020A"/>
    <w:rsid w:val="0058118E"/>
    <w:rsid w:val="00583BD8"/>
    <w:rsid w:val="00584E70"/>
    <w:rsid w:val="0058704D"/>
    <w:rsid w:val="00587E36"/>
    <w:rsid w:val="00590EB5"/>
    <w:rsid w:val="00590EC1"/>
    <w:rsid w:val="005929FF"/>
    <w:rsid w:val="00592F29"/>
    <w:rsid w:val="0059347F"/>
    <w:rsid w:val="00596664"/>
    <w:rsid w:val="005A2309"/>
    <w:rsid w:val="005A236B"/>
    <w:rsid w:val="005A2903"/>
    <w:rsid w:val="005A417F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14A4"/>
    <w:rsid w:val="005D2BE0"/>
    <w:rsid w:val="005D78E8"/>
    <w:rsid w:val="005E0C00"/>
    <w:rsid w:val="005E0C6B"/>
    <w:rsid w:val="005E346E"/>
    <w:rsid w:val="005E536F"/>
    <w:rsid w:val="005E56CC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5970"/>
    <w:rsid w:val="0062654E"/>
    <w:rsid w:val="00626888"/>
    <w:rsid w:val="00626F2E"/>
    <w:rsid w:val="00630F46"/>
    <w:rsid w:val="0063380B"/>
    <w:rsid w:val="00633B1F"/>
    <w:rsid w:val="00634F4D"/>
    <w:rsid w:val="006358CE"/>
    <w:rsid w:val="0063668D"/>
    <w:rsid w:val="00636E7F"/>
    <w:rsid w:val="00637F2A"/>
    <w:rsid w:val="006402D6"/>
    <w:rsid w:val="00640B35"/>
    <w:rsid w:val="006428E9"/>
    <w:rsid w:val="0064357A"/>
    <w:rsid w:val="00645FB6"/>
    <w:rsid w:val="00646488"/>
    <w:rsid w:val="00646C57"/>
    <w:rsid w:val="0065058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5E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54FB"/>
    <w:rsid w:val="006764CE"/>
    <w:rsid w:val="00676960"/>
    <w:rsid w:val="00681557"/>
    <w:rsid w:val="00682665"/>
    <w:rsid w:val="00683212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97BE9"/>
    <w:rsid w:val="006A1571"/>
    <w:rsid w:val="006A233D"/>
    <w:rsid w:val="006A2360"/>
    <w:rsid w:val="006A392A"/>
    <w:rsid w:val="006A6E09"/>
    <w:rsid w:val="006A6EB7"/>
    <w:rsid w:val="006A6F68"/>
    <w:rsid w:val="006B204B"/>
    <w:rsid w:val="006B3C21"/>
    <w:rsid w:val="006B3FDB"/>
    <w:rsid w:val="006B53AD"/>
    <w:rsid w:val="006B6796"/>
    <w:rsid w:val="006C0D2D"/>
    <w:rsid w:val="006C12B2"/>
    <w:rsid w:val="006C1F77"/>
    <w:rsid w:val="006C2555"/>
    <w:rsid w:val="006C62FE"/>
    <w:rsid w:val="006C7392"/>
    <w:rsid w:val="006C7CA6"/>
    <w:rsid w:val="006D136B"/>
    <w:rsid w:val="006D32BC"/>
    <w:rsid w:val="006D3582"/>
    <w:rsid w:val="006D43D5"/>
    <w:rsid w:val="006D4891"/>
    <w:rsid w:val="006D5B41"/>
    <w:rsid w:val="006D63D1"/>
    <w:rsid w:val="006E0532"/>
    <w:rsid w:val="006E37EB"/>
    <w:rsid w:val="006E4C4B"/>
    <w:rsid w:val="006E6C2B"/>
    <w:rsid w:val="006F0AAA"/>
    <w:rsid w:val="006F0AEF"/>
    <w:rsid w:val="006F0D75"/>
    <w:rsid w:val="006F1898"/>
    <w:rsid w:val="006F2F4E"/>
    <w:rsid w:val="006F3262"/>
    <w:rsid w:val="006F405D"/>
    <w:rsid w:val="00700781"/>
    <w:rsid w:val="00703EE5"/>
    <w:rsid w:val="00703F3A"/>
    <w:rsid w:val="00710237"/>
    <w:rsid w:val="00711CBC"/>
    <w:rsid w:val="0071217D"/>
    <w:rsid w:val="00712E51"/>
    <w:rsid w:val="00713F17"/>
    <w:rsid w:val="00715589"/>
    <w:rsid w:val="007156A8"/>
    <w:rsid w:val="00715926"/>
    <w:rsid w:val="00716E52"/>
    <w:rsid w:val="00717616"/>
    <w:rsid w:val="00720447"/>
    <w:rsid w:val="00725579"/>
    <w:rsid w:val="00727FB9"/>
    <w:rsid w:val="00731E66"/>
    <w:rsid w:val="007331DC"/>
    <w:rsid w:val="00734F0A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2C8"/>
    <w:rsid w:val="007464C9"/>
    <w:rsid w:val="007478BA"/>
    <w:rsid w:val="007505A6"/>
    <w:rsid w:val="00751034"/>
    <w:rsid w:val="0075184F"/>
    <w:rsid w:val="00752232"/>
    <w:rsid w:val="00753358"/>
    <w:rsid w:val="007552B6"/>
    <w:rsid w:val="00755555"/>
    <w:rsid w:val="00755DE1"/>
    <w:rsid w:val="00756CDC"/>
    <w:rsid w:val="0075715F"/>
    <w:rsid w:val="00757F40"/>
    <w:rsid w:val="00761C70"/>
    <w:rsid w:val="00763263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802CD"/>
    <w:rsid w:val="00781458"/>
    <w:rsid w:val="00781569"/>
    <w:rsid w:val="0078240D"/>
    <w:rsid w:val="00785882"/>
    <w:rsid w:val="00786400"/>
    <w:rsid w:val="00786CFF"/>
    <w:rsid w:val="0078752C"/>
    <w:rsid w:val="00787A77"/>
    <w:rsid w:val="007914C5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7A6A"/>
    <w:rsid w:val="007C0601"/>
    <w:rsid w:val="007C2474"/>
    <w:rsid w:val="007C25BD"/>
    <w:rsid w:val="007C2DAF"/>
    <w:rsid w:val="007C37EA"/>
    <w:rsid w:val="007C48E5"/>
    <w:rsid w:val="007C4A7C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160"/>
    <w:rsid w:val="007F2337"/>
    <w:rsid w:val="007F2EF2"/>
    <w:rsid w:val="007F39D3"/>
    <w:rsid w:val="007F492B"/>
    <w:rsid w:val="007F5307"/>
    <w:rsid w:val="007F76CA"/>
    <w:rsid w:val="00800B77"/>
    <w:rsid w:val="008011DB"/>
    <w:rsid w:val="00801D79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20B24"/>
    <w:rsid w:val="008241A0"/>
    <w:rsid w:val="008265F1"/>
    <w:rsid w:val="00831865"/>
    <w:rsid w:val="00831A9F"/>
    <w:rsid w:val="0083265E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41E"/>
    <w:rsid w:val="00842B2E"/>
    <w:rsid w:val="00843558"/>
    <w:rsid w:val="00843B41"/>
    <w:rsid w:val="00846851"/>
    <w:rsid w:val="008475FE"/>
    <w:rsid w:val="00847FD1"/>
    <w:rsid w:val="0085123B"/>
    <w:rsid w:val="00852640"/>
    <w:rsid w:val="0085390F"/>
    <w:rsid w:val="00853C26"/>
    <w:rsid w:val="008565A4"/>
    <w:rsid w:val="00866A1A"/>
    <w:rsid w:val="00866CB8"/>
    <w:rsid w:val="00870EF5"/>
    <w:rsid w:val="0087232D"/>
    <w:rsid w:val="008731D8"/>
    <w:rsid w:val="0087394F"/>
    <w:rsid w:val="0088095E"/>
    <w:rsid w:val="00882313"/>
    <w:rsid w:val="00882741"/>
    <w:rsid w:val="00882EF4"/>
    <w:rsid w:val="00887CEE"/>
    <w:rsid w:val="008914C5"/>
    <w:rsid w:val="00893575"/>
    <w:rsid w:val="00893702"/>
    <w:rsid w:val="0089433D"/>
    <w:rsid w:val="008951F6"/>
    <w:rsid w:val="00895B89"/>
    <w:rsid w:val="008A07EB"/>
    <w:rsid w:val="008A2D88"/>
    <w:rsid w:val="008A38C0"/>
    <w:rsid w:val="008A3A87"/>
    <w:rsid w:val="008A3B9B"/>
    <w:rsid w:val="008A3F8C"/>
    <w:rsid w:val="008A501A"/>
    <w:rsid w:val="008A5E68"/>
    <w:rsid w:val="008A67C0"/>
    <w:rsid w:val="008A757A"/>
    <w:rsid w:val="008B4381"/>
    <w:rsid w:val="008B586F"/>
    <w:rsid w:val="008B6568"/>
    <w:rsid w:val="008B69BD"/>
    <w:rsid w:val="008C20D8"/>
    <w:rsid w:val="008C27E4"/>
    <w:rsid w:val="008C2CCB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F03BA"/>
    <w:rsid w:val="008F0DDE"/>
    <w:rsid w:val="008F3818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24A0"/>
    <w:rsid w:val="00913640"/>
    <w:rsid w:val="009136B8"/>
    <w:rsid w:val="00914376"/>
    <w:rsid w:val="00916946"/>
    <w:rsid w:val="009170AA"/>
    <w:rsid w:val="009233D6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4CDF"/>
    <w:rsid w:val="00946E9A"/>
    <w:rsid w:val="00947823"/>
    <w:rsid w:val="00950150"/>
    <w:rsid w:val="00951325"/>
    <w:rsid w:val="00954AE9"/>
    <w:rsid w:val="00956631"/>
    <w:rsid w:val="00956E90"/>
    <w:rsid w:val="0096155E"/>
    <w:rsid w:val="00961622"/>
    <w:rsid w:val="0096185E"/>
    <w:rsid w:val="00961D4D"/>
    <w:rsid w:val="00962EA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5436"/>
    <w:rsid w:val="00976E28"/>
    <w:rsid w:val="00977CB1"/>
    <w:rsid w:val="00977EF5"/>
    <w:rsid w:val="00981285"/>
    <w:rsid w:val="009820D2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50AF"/>
    <w:rsid w:val="00995BA0"/>
    <w:rsid w:val="009A0378"/>
    <w:rsid w:val="009A216C"/>
    <w:rsid w:val="009A52DD"/>
    <w:rsid w:val="009B0973"/>
    <w:rsid w:val="009B0E5E"/>
    <w:rsid w:val="009B163E"/>
    <w:rsid w:val="009B4EB8"/>
    <w:rsid w:val="009B63C2"/>
    <w:rsid w:val="009B7E0E"/>
    <w:rsid w:val="009C1BA7"/>
    <w:rsid w:val="009C26F2"/>
    <w:rsid w:val="009C2DC8"/>
    <w:rsid w:val="009C50A7"/>
    <w:rsid w:val="009C5549"/>
    <w:rsid w:val="009C5DF6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7B99"/>
    <w:rsid w:val="009F0209"/>
    <w:rsid w:val="009F0C94"/>
    <w:rsid w:val="009F3D33"/>
    <w:rsid w:val="009F4276"/>
    <w:rsid w:val="009F604A"/>
    <w:rsid w:val="009F68BC"/>
    <w:rsid w:val="009F753F"/>
    <w:rsid w:val="00A0042C"/>
    <w:rsid w:val="00A00788"/>
    <w:rsid w:val="00A00CD4"/>
    <w:rsid w:val="00A0365E"/>
    <w:rsid w:val="00A04734"/>
    <w:rsid w:val="00A05FBB"/>
    <w:rsid w:val="00A071EF"/>
    <w:rsid w:val="00A101FF"/>
    <w:rsid w:val="00A110E2"/>
    <w:rsid w:val="00A1410D"/>
    <w:rsid w:val="00A1438F"/>
    <w:rsid w:val="00A147F4"/>
    <w:rsid w:val="00A1595D"/>
    <w:rsid w:val="00A174B0"/>
    <w:rsid w:val="00A17C06"/>
    <w:rsid w:val="00A21DD2"/>
    <w:rsid w:val="00A2272B"/>
    <w:rsid w:val="00A22771"/>
    <w:rsid w:val="00A23119"/>
    <w:rsid w:val="00A23A12"/>
    <w:rsid w:val="00A25B72"/>
    <w:rsid w:val="00A2697B"/>
    <w:rsid w:val="00A27CF8"/>
    <w:rsid w:val="00A33289"/>
    <w:rsid w:val="00A33454"/>
    <w:rsid w:val="00A37B8D"/>
    <w:rsid w:val="00A40737"/>
    <w:rsid w:val="00A40CC2"/>
    <w:rsid w:val="00A4187F"/>
    <w:rsid w:val="00A4226B"/>
    <w:rsid w:val="00A4598A"/>
    <w:rsid w:val="00A46932"/>
    <w:rsid w:val="00A47B16"/>
    <w:rsid w:val="00A506DD"/>
    <w:rsid w:val="00A5137C"/>
    <w:rsid w:val="00A517F8"/>
    <w:rsid w:val="00A51812"/>
    <w:rsid w:val="00A535E9"/>
    <w:rsid w:val="00A53F99"/>
    <w:rsid w:val="00A54361"/>
    <w:rsid w:val="00A56773"/>
    <w:rsid w:val="00A56A34"/>
    <w:rsid w:val="00A573A8"/>
    <w:rsid w:val="00A6146A"/>
    <w:rsid w:val="00A63D2B"/>
    <w:rsid w:val="00A63F6C"/>
    <w:rsid w:val="00A64299"/>
    <w:rsid w:val="00A66DEA"/>
    <w:rsid w:val="00A713F5"/>
    <w:rsid w:val="00A7269D"/>
    <w:rsid w:val="00A72BA1"/>
    <w:rsid w:val="00A7302E"/>
    <w:rsid w:val="00A7463B"/>
    <w:rsid w:val="00A746E2"/>
    <w:rsid w:val="00A7471F"/>
    <w:rsid w:val="00A80570"/>
    <w:rsid w:val="00A81134"/>
    <w:rsid w:val="00A811CD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3367"/>
    <w:rsid w:val="00AB496A"/>
    <w:rsid w:val="00AB68F6"/>
    <w:rsid w:val="00AB7613"/>
    <w:rsid w:val="00AC2622"/>
    <w:rsid w:val="00AC46F5"/>
    <w:rsid w:val="00AC4987"/>
    <w:rsid w:val="00AC4DE7"/>
    <w:rsid w:val="00AC4F4D"/>
    <w:rsid w:val="00AC7527"/>
    <w:rsid w:val="00AD0BE8"/>
    <w:rsid w:val="00AD1A2B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1613"/>
    <w:rsid w:val="00AE1EF9"/>
    <w:rsid w:val="00AE2681"/>
    <w:rsid w:val="00AE52C8"/>
    <w:rsid w:val="00AF17AB"/>
    <w:rsid w:val="00AF3B1B"/>
    <w:rsid w:val="00B0093D"/>
    <w:rsid w:val="00B0170A"/>
    <w:rsid w:val="00B027EC"/>
    <w:rsid w:val="00B07AE6"/>
    <w:rsid w:val="00B10CD0"/>
    <w:rsid w:val="00B15CBE"/>
    <w:rsid w:val="00B172F7"/>
    <w:rsid w:val="00B17C25"/>
    <w:rsid w:val="00B20BC9"/>
    <w:rsid w:val="00B2176B"/>
    <w:rsid w:val="00B21E2E"/>
    <w:rsid w:val="00B222B5"/>
    <w:rsid w:val="00B231AE"/>
    <w:rsid w:val="00B23BAC"/>
    <w:rsid w:val="00B24EB2"/>
    <w:rsid w:val="00B24F21"/>
    <w:rsid w:val="00B26057"/>
    <w:rsid w:val="00B26788"/>
    <w:rsid w:val="00B27AED"/>
    <w:rsid w:val="00B3001A"/>
    <w:rsid w:val="00B30D03"/>
    <w:rsid w:val="00B3249E"/>
    <w:rsid w:val="00B3279D"/>
    <w:rsid w:val="00B32A50"/>
    <w:rsid w:val="00B33671"/>
    <w:rsid w:val="00B34C55"/>
    <w:rsid w:val="00B3527E"/>
    <w:rsid w:val="00B35A5B"/>
    <w:rsid w:val="00B362B8"/>
    <w:rsid w:val="00B36ED9"/>
    <w:rsid w:val="00B375D2"/>
    <w:rsid w:val="00B37664"/>
    <w:rsid w:val="00B377FA"/>
    <w:rsid w:val="00B414D8"/>
    <w:rsid w:val="00B416BA"/>
    <w:rsid w:val="00B428D4"/>
    <w:rsid w:val="00B42A3E"/>
    <w:rsid w:val="00B42C81"/>
    <w:rsid w:val="00B42D9B"/>
    <w:rsid w:val="00B434DC"/>
    <w:rsid w:val="00B43A2B"/>
    <w:rsid w:val="00B43FC3"/>
    <w:rsid w:val="00B44B89"/>
    <w:rsid w:val="00B45B66"/>
    <w:rsid w:val="00B4606B"/>
    <w:rsid w:val="00B507E0"/>
    <w:rsid w:val="00B508B0"/>
    <w:rsid w:val="00B5116C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708E9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1E7"/>
    <w:rsid w:val="00BA0464"/>
    <w:rsid w:val="00BA2E39"/>
    <w:rsid w:val="00BA4C60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0048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3C30"/>
    <w:rsid w:val="00BE4DAF"/>
    <w:rsid w:val="00BE5087"/>
    <w:rsid w:val="00BE510B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BF66A6"/>
    <w:rsid w:val="00BF713E"/>
    <w:rsid w:val="00C0027A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263BE"/>
    <w:rsid w:val="00C3138D"/>
    <w:rsid w:val="00C31C92"/>
    <w:rsid w:val="00C32530"/>
    <w:rsid w:val="00C33817"/>
    <w:rsid w:val="00C351F1"/>
    <w:rsid w:val="00C3632F"/>
    <w:rsid w:val="00C425C0"/>
    <w:rsid w:val="00C429C9"/>
    <w:rsid w:val="00C43066"/>
    <w:rsid w:val="00C44C1A"/>
    <w:rsid w:val="00C45AD7"/>
    <w:rsid w:val="00C45CBE"/>
    <w:rsid w:val="00C50DF6"/>
    <w:rsid w:val="00C54337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7A9"/>
    <w:rsid w:val="00C76A35"/>
    <w:rsid w:val="00C77004"/>
    <w:rsid w:val="00C772E2"/>
    <w:rsid w:val="00C80F91"/>
    <w:rsid w:val="00C81F05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0D0C"/>
    <w:rsid w:val="00C91F5B"/>
    <w:rsid w:val="00C92732"/>
    <w:rsid w:val="00C9369E"/>
    <w:rsid w:val="00C93EEF"/>
    <w:rsid w:val="00C94769"/>
    <w:rsid w:val="00C96389"/>
    <w:rsid w:val="00C97889"/>
    <w:rsid w:val="00CA0660"/>
    <w:rsid w:val="00CA22E5"/>
    <w:rsid w:val="00CA2385"/>
    <w:rsid w:val="00CA26B5"/>
    <w:rsid w:val="00CA3EB6"/>
    <w:rsid w:val="00CA458D"/>
    <w:rsid w:val="00CA55B1"/>
    <w:rsid w:val="00CA55F0"/>
    <w:rsid w:val="00CB0BE6"/>
    <w:rsid w:val="00CB1AC1"/>
    <w:rsid w:val="00CB4B17"/>
    <w:rsid w:val="00CB5513"/>
    <w:rsid w:val="00CB5E5F"/>
    <w:rsid w:val="00CB6C14"/>
    <w:rsid w:val="00CB7BB0"/>
    <w:rsid w:val="00CC0678"/>
    <w:rsid w:val="00CC07AA"/>
    <w:rsid w:val="00CC11E8"/>
    <w:rsid w:val="00CC32C4"/>
    <w:rsid w:val="00CD1100"/>
    <w:rsid w:val="00CD2CCD"/>
    <w:rsid w:val="00CD3106"/>
    <w:rsid w:val="00CD333D"/>
    <w:rsid w:val="00CD46CE"/>
    <w:rsid w:val="00CD5D2A"/>
    <w:rsid w:val="00CD6D40"/>
    <w:rsid w:val="00CE3618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6296"/>
    <w:rsid w:val="00D06D04"/>
    <w:rsid w:val="00D10807"/>
    <w:rsid w:val="00D10D53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18C4"/>
    <w:rsid w:val="00D22BDC"/>
    <w:rsid w:val="00D24183"/>
    <w:rsid w:val="00D24326"/>
    <w:rsid w:val="00D25E86"/>
    <w:rsid w:val="00D319F1"/>
    <w:rsid w:val="00D374CA"/>
    <w:rsid w:val="00D40FC1"/>
    <w:rsid w:val="00D42D96"/>
    <w:rsid w:val="00D42FB0"/>
    <w:rsid w:val="00D44C39"/>
    <w:rsid w:val="00D460A8"/>
    <w:rsid w:val="00D46A3B"/>
    <w:rsid w:val="00D472C3"/>
    <w:rsid w:val="00D507B7"/>
    <w:rsid w:val="00D513C1"/>
    <w:rsid w:val="00D515FE"/>
    <w:rsid w:val="00D51626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43EF"/>
    <w:rsid w:val="00D6537E"/>
    <w:rsid w:val="00D65F8E"/>
    <w:rsid w:val="00D66FFC"/>
    <w:rsid w:val="00D675AA"/>
    <w:rsid w:val="00D675CE"/>
    <w:rsid w:val="00D712CE"/>
    <w:rsid w:val="00D7203B"/>
    <w:rsid w:val="00D72DC4"/>
    <w:rsid w:val="00D74C29"/>
    <w:rsid w:val="00D76D71"/>
    <w:rsid w:val="00D803FB"/>
    <w:rsid w:val="00D8055F"/>
    <w:rsid w:val="00D823F7"/>
    <w:rsid w:val="00D83206"/>
    <w:rsid w:val="00D907B3"/>
    <w:rsid w:val="00D93CE0"/>
    <w:rsid w:val="00D946FF"/>
    <w:rsid w:val="00D9794A"/>
    <w:rsid w:val="00D97C4F"/>
    <w:rsid w:val="00D97E72"/>
    <w:rsid w:val="00DA14D8"/>
    <w:rsid w:val="00DA2961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23E8"/>
    <w:rsid w:val="00DC2677"/>
    <w:rsid w:val="00DC267D"/>
    <w:rsid w:val="00DC294E"/>
    <w:rsid w:val="00DC3993"/>
    <w:rsid w:val="00DC55DD"/>
    <w:rsid w:val="00DC58DB"/>
    <w:rsid w:val="00DD171B"/>
    <w:rsid w:val="00DD197C"/>
    <w:rsid w:val="00DD20F8"/>
    <w:rsid w:val="00DD22A7"/>
    <w:rsid w:val="00DD25C7"/>
    <w:rsid w:val="00DD37E3"/>
    <w:rsid w:val="00DD5139"/>
    <w:rsid w:val="00DD6C3D"/>
    <w:rsid w:val="00DD6D89"/>
    <w:rsid w:val="00DD70BC"/>
    <w:rsid w:val="00DD7A97"/>
    <w:rsid w:val="00DD7AD7"/>
    <w:rsid w:val="00DE05F5"/>
    <w:rsid w:val="00DE27DC"/>
    <w:rsid w:val="00DE3A59"/>
    <w:rsid w:val="00DE6931"/>
    <w:rsid w:val="00DE7688"/>
    <w:rsid w:val="00DE7C9F"/>
    <w:rsid w:val="00DF00C4"/>
    <w:rsid w:val="00DF5EE9"/>
    <w:rsid w:val="00DF6A93"/>
    <w:rsid w:val="00E00828"/>
    <w:rsid w:val="00E018F2"/>
    <w:rsid w:val="00E039C6"/>
    <w:rsid w:val="00E047EC"/>
    <w:rsid w:val="00E112AC"/>
    <w:rsid w:val="00E1197A"/>
    <w:rsid w:val="00E11F85"/>
    <w:rsid w:val="00E1342A"/>
    <w:rsid w:val="00E13A35"/>
    <w:rsid w:val="00E2154E"/>
    <w:rsid w:val="00E22EA2"/>
    <w:rsid w:val="00E24449"/>
    <w:rsid w:val="00E252BF"/>
    <w:rsid w:val="00E32A36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1A3E"/>
    <w:rsid w:val="00E54543"/>
    <w:rsid w:val="00E54C9C"/>
    <w:rsid w:val="00E553B7"/>
    <w:rsid w:val="00E554B1"/>
    <w:rsid w:val="00E555FE"/>
    <w:rsid w:val="00E60157"/>
    <w:rsid w:val="00E63EEA"/>
    <w:rsid w:val="00E64124"/>
    <w:rsid w:val="00E66333"/>
    <w:rsid w:val="00E66D66"/>
    <w:rsid w:val="00E6747A"/>
    <w:rsid w:val="00E67E52"/>
    <w:rsid w:val="00E70A96"/>
    <w:rsid w:val="00E70B3E"/>
    <w:rsid w:val="00E70C2D"/>
    <w:rsid w:val="00E71BB1"/>
    <w:rsid w:val="00E71FA5"/>
    <w:rsid w:val="00E724CA"/>
    <w:rsid w:val="00E7427F"/>
    <w:rsid w:val="00E75279"/>
    <w:rsid w:val="00E77D70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875A9"/>
    <w:rsid w:val="00E87966"/>
    <w:rsid w:val="00E9008C"/>
    <w:rsid w:val="00E90279"/>
    <w:rsid w:val="00E90BC9"/>
    <w:rsid w:val="00E91175"/>
    <w:rsid w:val="00E9122C"/>
    <w:rsid w:val="00E92470"/>
    <w:rsid w:val="00E96AB7"/>
    <w:rsid w:val="00EA0CF2"/>
    <w:rsid w:val="00EA1BCF"/>
    <w:rsid w:val="00EA305F"/>
    <w:rsid w:val="00EA4104"/>
    <w:rsid w:val="00EA4B08"/>
    <w:rsid w:val="00EA51B8"/>
    <w:rsid w:val="00EA55A7"/>
    <w:rsid w:val="00EA643E"/>
    <w:rsid w:val="00EB1D9B"/>
    <w:rsid w:val="00EB2BF5"/>
    <w:rsid w:val="00EB42A9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28A3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0F5E"/>
    <w:rsid w:val="00EE329F"/>
    <w:rsid w:val="00EE5085"/>
    <w:rsid w:val="00EE530C"/>
    <w:rsid w:val="00EE75B5"/>
    <w:rsid w:val="00EE7B5F"/>
    <w:rsid w:val="00EE7B75"/>
    <w:rsid w:val="00EF14B4"/>
    <w:rsid w:val="00EF23E0"/>
    <w:rsid w:val="00EF4B61"/>
    <w:rsid w:val="00EF5DA5"/>
    <w:rsid w:val="00F01630"/>
    <w:rsid w:val="00F02396"/>
    <w:rsid w:val="00F02A70"/>
    <w:rsid w:val="00F04EC2"/>
    <w:rsid w:val="00F05642"/>
    <w:rsid w:val="00F068A1"/>
    <w:rsid w:val="00F068CF"/>
    <w:rsid w:val="00F070D6"/>
    <w:rsid w:val="00F07ACA"/>
    <w:rsid w:val="00F144F5"/>
    <w:rsid w:val="00F14F27"/>
    <w:rsid w:val="00F157F6"/>
    <w:rsid w:val="00F174D8"/>
    <w:rsid w:val="00F177B1"/>
    <w:rsid w:val="00F2611A"/>
    <w:rsid w:val="00F3153A"/>
    <w:rsid w:val="00F31988"/>
    <w:rsid w:val="00F3324D"/>
    <w:rsid w:val="00F33951"/>
    <w:rsid w:val="00F34A01"/>
    <w:rsid w:val="00F37DD0"/>
    <w:rsid w:val="00F37E3E"/>
    <w:rsid w:val="00F42373"/>
    <w:rsid w:val="00F42935"/>
    <w:rsid w:val="00F437DE"/>
    <w:rsid w:val="00F44418"/>
    <w:rsid w:val="00F44729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4E6D"/>
    <w:rsid w:val="00F6681A"/>
    <w:rsid w:val="00F67002"/>
    <w:rsid w:val="00F6756D"/>
    <w:rsid w:val="00F676DB"/>
    <w:rsid w:val="00F67DAF"/>
    <w:rsid w:val="00F70153"/>
    <w:rsid w:val="00F707E4"/>
    <w:rsid w:val="00F7543C"/>
    <w:rsid w:val="00F82A9A"/>
    <w:rsid w:val="00F84E05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4A9D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6E65"/>
    <w:rsid w:val="00FF04DD"/>
    <w:rsid w:val="00FF0737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E1A33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756CD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E1A33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756C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9" Type="http://schemas.microsoft.com/office/2016/09/relationships/commentsIds" Target="commentsIds.xml"/><Relationship Id="rId3" Type="http://schemas.openxmlformats.org/officeDocument/2006/relationships/styles" Target="styles.xml"/><Relationship Id="rId42" Type="http://schemas.microsoft.com/office/2018/08/relationships/commentsExtensible" Target="commentsExtensible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4" Type="http://schemas.microsoft.com/office/2011/relationships/commentsExtended" Target="commentsExtended.xm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Relationship Id="rId43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5ACB53-0535-41E2-B58D-F7A14E87FA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943</Words>
  <Characters>11662</Characters>
  <Application>Microsoft Office Word</Application>
  <DocSecurity>0</DocSecurity>
  <Lines>97</Lines>
  <Paragraphs>2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35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2</cp:revision>
  <cp:lastPrinted>2022-08-12T11:00:00Z</cp:lastPrinted>
  <dcterms:created xsi:type="dcterms:W3CDTF">2022-08-12T11:03:00Z</dcterms:created>
  <dcterms:modified xsi:type="dcterms:W3CDTF">2022-08-12T11:03:00Z</dcterms:modified>
</cp:coreProperties>
</file>